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261800997"/>
        <w:docPartObj>
          <w:docPartGallery w:val="Cover Pages"/>
          <w:docPartUnique/>
        </w:docPartObj>
      </w:sdtPr>
      <w:sdtEndPr/>
      <w:sdtContent>
        <w:p w14:paraId="5EC930FC" w14:textId="3D0E86C2" w:rsidR="008545F8" w:rsidRDefault="008545F8">
          <w:r>
            <w:rPr>
              <w:noProof/>
            </w:rPr>
            <mc:AlternateContent>
              <mc:Choice Requires="wpg">
                <w:drawing>
                  <wp:anchor distT="0" distB="0" distL="114300" distR="114300" simplePos="0" relativeHeight="251664384" behindDoc="0" locked="0" layoutInCell="1" allowOverlap="1" wp14:anchorId="67690E48" wp14:editId="4455DF16">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436D6643" id="Group 149" o:spid="_x0000_s1026" style="position:absolute;margin-left:0;margin-top:0;width:8in;height:95.7pt;z-index:251664384;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">
                    <v:shape id="Rectangle 51" o:spid="_x0000_s1027" style="position:absolute;width:73152;height:11303;visibility:visible;mso-wrap-style:square;v-text-anchor:middle" coordsize="7312660,11296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&#13;&#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" stroked="f" strokeweight="1pt">
                      <v:fill r:id="rId10" o:title="" recolor="t" rotate="t" type="frame"/>
                    </v:rect>
                    <w10:wrap anchorx="page" anchory="page"/>
                  </v:group>
                </w:pict>
              </mc:Fallback>
            </mc:AlternateContent>
          </w:r>
          <w:r>
            <w:rPr>
              <w:noProof/>
            </w:rPr>
            <mc:AlternateContent>
              <mc:Choice Requires="wps">
                <w:drawing>
                  <wp:anchor distT="0" distB="0" distL="114300" distR="114300" simplePos="0" relativeHeight="251661312" behindDoc="0" locked="0" layoutInCell="1" allowOverlap="1" wp14:anchorId="3D5DC8C4" wp14:editId="71548808">
                    <wp:simplePos x="0" y="0"/>
                    <wp:positionH relativeFrom="page">
                      <wp:align>center</wp:align>
                    </wp:positionH>
                    <mc:AlternateContent>
                      <mc:Choice Requires="wp14">
                        <wp:positionV relativeFrom="page">
                          <wp14:pctPosVOffset>30000</wp14:pctPosVOffset>
                        </wp:positionV>
                      </mc:Choice>
                      <mc:Fallback>
                        <wp:positionV relativeFrom="page">
                          <wp:posOffset>3207385</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AE385A" w14:textId="1BC081D5" w:rsidR="008545F8" w:rsidRDefault="007A5E35">
                                <w:pPr>
                                  <w:jc w:val="right"/>
                                  <w:rPr>
                                    <w:color w:val="5B9BD5" w:themeColor="accent1"/>
                                    <w:sz w:val="64"/>
                                    <w:szCs w:val="64"/>
                                  </w:rPr>
                                </w:pPr>
                                <w:sdt>
                                  <w:sdtPr>
                                    <w:rPr>
                                      <w:rFonts w:asciiTheme="majorHAnsi" w:eastAsiaTheme="majorEastAsia" w:hAnsiTheme="majorHAnsi" w:cstheme="majorBidi"/>
                                      <w:spacing w:val="-10"/>
                                      <w:kern w:val="28"/>
                                      <w:sz w:val="56"/>
                                      <w:szCs w:val="56"/>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8545F8" w:rsidRPr="008545F8">
                                      <w:rPr>
                                        <w:rFonts w:asciiTheme="majorHAnsi" w:eastAsiaTheme="majorEastAsia" w:hAnsiTheme="majorHAnsi" w:cstheme="majorBidi"/>
                                        <w:spacing w:val="-10"/>
                                        <w:kern w:val="28"/>
                                        <w:sz w:val="56"/>
                                        <w:szCs w:val="56"/>
                                      </w:rPr>
                                      <w:t>Web design project 2018</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1AB4A95E" w14:textId="07053C0A" w:rsidR="008545F8" w:rsidRDefault="008545F8">
                                    <w:pPr>
                                      <w:jc w:val="right"/>
                                      <w:rPr>
                                        <w:smallCaps/>
                                        <w:color w:val="404040" w:themeColor="text1" w:themeTint="BF"/>
                                        <w:sz w:val="36"/>
                                        <w:szCs w:val="36"/>
                                      </w:rPr>
                                    </w:pPr>
                                    <w:r>
                                      <w:rPr>
                                        <w:color w:val="404040" w:themeColor="text1" w:themeTint="BF"/>
                                        <w:sz w:val="36"/>
                                        <w:szCs w:val="36"/>
                                      </w:rPr>
                                      <w:t>Project report</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type w14:anchorId="3D5DC8C4" id="_x0000_t202" coordsize="21600,21600" o:spt="202" path="m,l,21600r21600,l21600,xe">
                    <v:stroke joinstyle="miter"/>
                    <v:path gradientshapeok="t" o:connecttype="rect"/>
                  </v:shapetype>
                  <v:shape id="Text Box 154" o:spid="_x0000_s1026" type="#_x0000_t202" style="position:absolute;margin-left:0;margin-top:0;width:8in;height:286.5pt;z-index:251661312;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" filled="f" stroked="f" strokeweight=".5pt">
                    <v:textbox inset="126pt,0,54pt,0">
                      <w:txbxContent>
                        <w:p w14:paraId="34AE385A" w14:textId="1BC081D5" w:rsidR="008545F8" w:rsidRDefault="009730D1">
                          <w:pPr>
                            <w:jc w:val="right"/>
                            <w:rPr>
                              <w:color w:val="5B9BD5" w:themeColor="accent1"/>
                              <w:sz w:val="64"/>
                              <w:szCs w:val="64"/>
                            </w:rPr>
                          </w:pPr>
                          <w:sdt>
                            <w:sdtPr>
                              <w:rPr>
                                <w:rFonts w:asciiTheme="majorHAnsi" w:eastAsiaTheme="majorEastAsia" w:hAnsiTheme="majorHAnsi" w:cstheme="majorBidi"/>
                                <w:spacing w:val="-10"/>
                                <w:kern w:val="28"/>
                                <w:sz w:val="56"/>
                                <w:szCs w:val="56"/>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8545F8" w:rsidRPr="008545F8">
                                <w:rPr>
                                  <w:rFonts w:asciiTheme="majorHAnsi" w:eastAsiaTheme="majorEastAsia" w:hAnsiTheme="majorHAnsi" w:cstheme="majorBidi"/>
                                  <w:spacing w:val="-10"/>
                                  <w:kern w:val="28"/>
                                  <w:sz w:val="56"/>
                                  <w:szCs w:val="56"/>
                                </w:rPr>
                                <w:t>Web design project 2018</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1AB4A95E" w14:textId="07053C0A" w:rsidR="008545F8" w:rsidRDefault="008545F8">
                              <w:pPr>
                                <w:jc w:val="right"/>
                                <w:rPr>
                                  <w:smallCaps/>
                                  <w:color w:val="404040" w:themeColor="text1" w:themeTint="BF"/>
                                  <w:sz w:val="36"/>
                                  <w:szCs w:val="36"/>
                                </w:rPr>
                              </w:pPr>
                              <w:r>
                                <w:rPr>
                                  <w:color w:val="404040" w:themeColor="text1" w:themeTint="BF"/>
                                  <w:sz w:val="36"/>
                                  <w:szCs w:val="36"/>
                                </w:rPr>
                                <w:t>Project report</w:t>
                              </w:r>
                            </w:p>
                          </w:sdtContent>
                        </w:sdt>
                      </w:txbxContent>
                    </v:textbox>
                    <w10:wrap type="square" anchorx="page" anchory="page"/>
                  </v:shape>
                </w:pict>
              </mc:Fallback>
            </mc:AlternateContent>
          </w:r>
        </w:p>
        <w:p w14:paraId="73A63814" w14:textId="032BF661" w:rsidR="0001388D" w:rsidRPr="008545F8" w:rsidRDefault="008545F8" w:rsidP="0001388D">
          <w:pPr>
            <w:rPr>
              <w:rFonts w:asciiTheme="majorHAnsi" w:eastAsiaTheme="majorEastAsia" w:hAnsiTheme="majorHAnsi" w:cstheme="majorBidi"/>
              <w:spacing w:val="-10"/>
              <w:kern w:val="28"/>
              <w:sz w:val="56"/>
              <w:szCs w:val="56"/>
            </w:rPr>
          </w:pPr>
          <w:r>
            <w:rPr>
              <w:noProof/>
            </w:rPr>
            <mc:AlternateContent>
              <mc:Choice Requires="wps">
                <w:drawing>
                  <wp:anchor distT="0" distB="0" distL="114300" distR="114300" simplePos="0" relativeHeight="251662336" behindDoc="0" locked="0" layoutInCell="1" allowOverlap="1" wp14:anchorId="2D5C1D4B" wp14:editId="69E49418">
                    <wp:simplePos x="0" y="0"/>
                    <wp:positionH relativeFrom="page">
                      <wp:posOffset>222885</wp:posOffset>
                    </wp:positionH>
                    <wp:positionV relativeFrom="page">
                      <wp:posOffset>8745855</wp:posOffset>
                    </wp:positionV>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lang w:val="en-IE"/>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7680FB00" w14:textId="644B2D1F" w:rsidR="008545F8" w:rsidRPr="002C332B" w:rsidRDefault="00792F84">
                                    <w:pPr>
                                      <w:pStyle w:val="NoSpacing"/>
                                      <w:jc w:val="right"/>
                                      <w:rPr>
                                        <w:color w:val="595959" w:themeColor="text1" w:themeTint="A6"/>
                                        <w:sz w:val="28"/>
                                        <w:szCs w:val="28"/>
                                        <w:lang w:val="en-IE"/>
                                      </w:rPr>
                                    </w:pPr>
                                    <w:r w:rsidRPr="002C332B">
                                      <w:rPr>
                                        <w:color w:val="595959" w:themeColor="text1" w:themeTint="A6"/>
                                        <w:sz w:val="28"/>
                                        <w:szCs w:val="28"/>
                                        <w:lang w:val="en-IE"/>
                                      </w:rPr>
                                      <w:t>Andrea Baccolini</w:t>
                                    </w:r>
                                  </w:p>
                                </w:sdtContent>
                              </w:sdt>
                              <w:p w14:paraId="4D2A2ED4" w14:textId="0B12FB50" w:rsidR="008545F8" w:rsidRPr="002C332B" w:rsidRDefault="007A5E35">
                                <w:pPr>
                                  <w:pStyle w:val="NoSpacing"/>
                                  <w:jc w:val="right"/>
                                  <w:rPr>
                                    <w:color w:val="595959" w:themeColor="text1" w:themeTint="A6"/>
                                    <w:sz w:val="18"/>
                                    <w:szCs w:val="18"/>
                                    <w:lang w:val="en-IE"/>
                                  </w:rPr>
                                </w:pPr>
                                <w:sdt>
                                  <w:sdtPr>
                                    <w:rPr>
                                      <w:lang w:val="en-IE"/>
                                    </w:rPr>
                                    <w:alias w:val="Email"/>
                                    <w:tag w:val="Email"/>
                                    <w:id w:val="942260680"/>
                                    <w:dataBinding w:prefixMappings="xmlns:ns0='http://schemas.microsoft.com/office/2006/coverPageProps' " w:xpath="/ns0:CoverPageProperties[1]/ns0:CompanyEmail[1]" w:storeItemID="{55AF091B-3C7A-41E3-B477-F2FDAA23CFDA}"/>
                                    <w:text/>
                                  </w:sdtPr>
                                  <w:sdtEndPr/>
                                  <w:sdtContent>
                                    <w:r w:rsidR="008545F8" w:rsidRPr="002C332B">
                                      <w:rPr>
                                        <w:lang w:val="en-IE"/>
                                      </w:rPr>
                                      <w:t>x18147518@student.ncirl.ie</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 w14:anchorId="2D5C1D4B" id="Text Box 152" o:spid="_x0000_s1027" type="#_x0000_t202" style="position:absolute;margin-left:17.55pt;margin-top:688.65pt;width:8in;height:1in;z-index:251662336;visibility:visible;mso-wrap-style:square;mso-width-percent:941;mso-height-percent:92;mso-wrap-distance-left:9pt;mso-wrap-distance-top:0;mso-wrap-distance-right:9pt;mso-wrap-distance-bottom:0;mso-position-horizontal:absolute;mso-position-horizontal-relative:page;mso-position-vertical:absolute;mso-position-vertical-relative:page;mso-width-percent:941;mso-height-percent:92;mso-width-relative:page;mso-height-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" filled="f" stroked="f" strokeweight=".5pt">
                    <v:textbox inset="126pt,0,54pt,0">
                      <w:txbxContent>
                        <w:sdt>
                          <w:sdtPr>
                            <w:rPr>
                              <w:color w:val="595959" w:themeColor="text1" w:themeTint="A6"/>
                              <w:sz w:val="28"/>
                              <w:szCs w:val="28"/>
                              <w:lang w:val="en-IE"/>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7680FB00" w14:textId="644B2D1F" w:rsidR="008545F8" w:rsidRPr="002C332B" w:rsidRDefault="00792F84">
                              <w:pPr>
                                <w:pStyle w:val="NoSpacing"/>
                                <w:jc w:val="right"/>
                                <w:rPr>
                                  <w:color w:val="595959" w:themeColor="text1" w:themeTint="A6"/>
                                  <w:sz w:val="28"/>
                                  <w:szCs w:val="28"/>
                                  <w:lang w:val="en-IE"/>
                                </w:rPr>
                              </w:pPr>
                              <w:r w:rsidRPr="002C332B">
                                <w:rPr>
                                  <w:color w:val="595959" w:themeColor="text1" w:themeTint="A6"/>
                                  <w:sz w:val="28"/>
                                  <w:szCs w:val="28"/>
                                  <w:lang w:val="en-IE"/>
                                </w:rPr>
                                <w:t>Andrea Baccolini</w:t>
                              </w:r>
                            </w:p>
                          </w:sdtContent>
                        </w:sdt>
                        <w:p w14:paraId="4D2A2ED4" w14:textId="0B12FB50" w:rsidR="008545F8" w:rsidRPr="002C332B" w:rsidRDefault="009730D1">
                          <w:pPr>
                            <w:pStyle w:val="NoSpacing"/>
                            <w:jc w:val="right"/>
                            <w:rPr>
                              <w:color w:val="595959" w:themeColor="text1" w:themeTint="A6"/>
                              <w:sz w:val="18"/>
                              <w:szCs w:val="18"/>
                              <w:lang w:val="en-IE"/>
                            </w:rPr>
                          </w:pPr>
                          <w:sdt>
                            <w:sdtPr>
                              <w:rPr>
                                <w:lang w:val="en-IE"/>
                              </w:rPr>
                              <w:alias w:val="Email"/>
                              <w:tag w:val="Email"/>
                              <w:id w:val="942260680"/>
                              <w:dataBinding w:prefixMappings="xmlns:ns0='http://schemas.microsoft.com/office/2006/coverPageProps' " w:xpath="/ns0:CoverPageProperties[1]/ns0:CompanyEmail[1]" w:storeItemID="{55AF091B-3C7A-41E3-B477-F2FDAA23CFDA}"/>
                              <w:text/>
                            </w:sdtPr>
                            <w:sdtEndPr/>
                            <w:sdtContent>
                              <w:r w:rsidR="008545F8" w:rsidRPr="002C332B">
                                <w:rPr>
                                  <w:lang w:val="en-IE"/>
                                </w:rPr>
                                <w:t>x18147518@student.ncirl.ie</w:t>
                              </w:r>
                            </w:sdtContent>
                          </w:sdt>
                        </w:p>
                      </w:txbxContent>
                    </v:textbox>
                    <w10:wrap type="square" anchorx="page" anchory="page"/>
                  </v:shape>
                </w:pict>
              </mc:Fallback>
            </mc:AlternateContent>
          </w:r>
        </w:p>
      </w:sdtContent>
    </w:sdt>
    <w:p w14:paraId="2785A673" w14:textId="77777777" w:rsidR="0001388D" w:rsidRDefault="0001388D" w:rsidP="0001388D"/>
    <w:p w14:paraId="50583C58" w14:textId="640FD1E9" w:rsidR="0001388D" w:rsidRDefault="0001388D" w:rsidP="0001388D"/>
    <w:p w14:paraId="4DF4BE98" w14:textId="77777777" w:rsidR="0001388D" w:rsidRDefault="0001388D" w:rsidP="0001388D"/>
    <w:p w14:paraId="60D94860" w14:textId="234080B6" w:rsidR="0001388D" w:rsidRPr="0001388D" w:rsidRDefault="0001388D" w:rsidP="0001388D">
      <w:r>
        <w:br w:type="page"/>
      </w:r>
    </w:p>
    <w:sdt>
      <w:sdtPr>
        <w:rPr>
          <w:rFonts w:asciiTheme="minorHAnsi" w:eastAsiaTheme="minorHAnsi" w:hAnsiTheme="minorHAnsi" w:cstheme="minorBidi"/>
          <w:b w:val="0"/>
          <w:bCs w:val="0"/>
          <w:color w:val="auto"/>
          <w:sz w:val="22"/>
          <w:szCs w:val="22"/>
          <w:lang w:val="en-IE"/>
        </w:rPr>
        <w:id w:val="-130951236"/>
        <w:docPartObj>
          <w:docPartGallery w:val="Table of Contents"/>
          <w:docPartUnique/>
        </w:docPartObj>
      </w:sdtPr>
      <w:sdtEndPr>
        <w:rPr>
          <w:noProof/>
        </w:rPr>
      </w:sdtEndPr>
      <w:sdtContent>
        <w:p w14:paraId="58E3E7F7" w14:textId="49704ED3" w:rsidR="003C15BF" w:rsidRDefault="003C15BF">
          <w:pPr>
            <w:pStyle w:val="TOCHeading"/>
          </w:pPr>
          <w:r>
            <w:t>Table of Contents</w:t>
          </w:r>
        </w:p>
        <w:bookmarkStart w:id="0" w:name="_GoBack"/>
        <w:bookmarkEnd w:id="0"/>
        <w:p w14:paraId="6F3EDC6A" w14:textId="41E08E45" w:rsidR="00F833A9" w:rsidRDefault="003C15BF">
          <w:pPr>
            <w:pStyle w:val="TOC1"/>
            <w:tabs>
              <w:tab w:val="right" w:leader="dot" w:pos="9016"/>
            </w:tabs>
            <w:rPr>
              <w:rFonts w:eastAsiaTheme="minorEastAsia" w:cstheme="minorBidi"/>
              <w:b w:val="0"/>
              <w:bCs w:val="0"/>
              <w:i w:val="0"/>
              <w:iCs w:val="0"/>
              <w:noProof/>
            </w:rPr>
          </w:pPr>
          <w:r>
            <w:rPr>
              <w:b w:val="0"/>
              <w:bCs w:val="0"/>
            </w:rPr>
            <w:fldChar w:fldCharType="begin"/>
          </w:r>
          <w:r>
            <w:instrText xml:space="preserve"> TOC \o "1-3" \h \z \u </w:instrText>
          </w:r>
          <w:r>
            <w:rPr>
              <w:b w:val="0"/>
              <w:bCs w:val="0"/>
            </w:rPr>
            <w:fldChar w:fldCharType="separate"/>
          </w:r>
          <w:hyperlink w:anchor="_Toc532673370" w:history="1">
            <w:r w:rsidR="00F833A9" w:rsidRPr="00DE6883">
              <w:rPr>
                <w:rStyle w:val="Hyperlink"/>
                <w:noProof/>
              </w:rPr>
              <w:t>Introduction</w:t>
            </w:r>
            <w:r w:rsidR="00F833A9">
              <w:rPr>
                <w:noProof/>
                <w:webHidden/>
              </w:rPr>
              <w:tab/>
            </w:r>
            <w:r w:rsidR="00F833A9">
              <w:rPr>
                <w:noProof/>
                <w:webHidden/>
              </w:rPr>
              <w:fldChar w:fldCharType="begin"/>
            </w:r>
            <w:r w:rsidR="00F833A9">
              <w:rPr>
                <w:noProof/>
                <w:webHidden/>
              </w:rPr>
              <w:instrText xml:space="preserve"> PAGEREF _Toc532673370 \h </w:instrText>
            </w:r>
            <w:r w:rsidR="00F833A9">
              <w:rPr>
                <w:noProof/>
                <w:webHidden/>
              </w:rPr>
            </w:r>
            <w:r w:rsidR="00F833A9">
              <w:rPr>
                <w:noProof/>
                <w:webHidden/>
              </w:rPr>
              <w:fldChar w:fldCharType="separate"/>
            </w:r>
            <w:r w:rsidR="00F833A9">
              <w:rPr>
                <w:noProof/>
                <w:webHidden/>
              </w:rPr>
              <w:t>2</w:t>
            </w:r>
            <w:r w:rsidR="00F833A9">
              <w:rPr>
                <w:noProof/>
                <w:webHidden/>
              </w:rPr>
              <w:fldChar w:fldCharType="end"/>
            </w:r>
          </w:hyperlink>
        </w:p>
        <w:p w14:paraId="599ABA67" w14:textId="2D264272" w:rsidR="00F833A9" w:rsidRDefault="00F833A9">
          <w:pPr>
            <w:pStyle w:val="TOC2"/>
            <w:tabs>
              <w:tab w:val="right" w:leader="dot" w:pos="9016"/>
            </w:tabs>
            <w:rPr>
              <w:rFonts w:eastAsiaTheme="minorEastAsia" w:cstheme="minorBidi"/>
              <w:b w:val="0"/>
              <w:bCs w:val="0"/>
              <w:noProof/>
              <w:sz w:val="24"/>
              <w:szCs w:val="24"/>
            </w:rPr>
          </w:pPr>
          <w:hyperlink w:anchor="_Toc532673371" w:history="1">
            <w:r w:rsidRPr="00DE6883">
              <w:rPr>
                <w:rStyle w:val="Hyperlink"/>
                <w:noProof/>
              </w:rPr>
              <w:t>The reasons behind</w:t>
            </w:r>
            <w:r>
              <w:rPr>
                <w:noProof/>
                <w:webHidden/>
              </w:rPr>
              <w:tab/>
            </w:r>
            <w:r>
              <w:rPr>
                <w:noProof/>
                <w:webHidden/>
              </w:rPr>
              <w:fldChar w:fldCharType="begin"/>
            </w:r>
            <w:r>
              <w:rPr>
                <w:noProof/>
                <w:webHidden/>
              </w:rPr>
              <w:instrText xml:space="preserve"> PAGEREF _Toc532673371 \h </w:instrText>
            </w:r>
            <w:r>
              <w:rPr>
                <w:noProof/>
                <w:webHidden/>
              </w:rPr>
            </w:r>
            <w:r>
              <w:rPr>
                <w:noProof/>
                <w:webHidden/>
              </w:rPr>
              <w:fldChar w:fldCharType="separate"/>
            </w:r>
            <w:r>
              <w:rPr>
                <w:noProof/>
                <w:webHidden/>
              </w:rPr>
              <w:t>2</w:t>
            </w:r>
            <w:r>
              <w:rPr>
                <w:noProof/>
                <w:webHidden/>
              </w:rPr>
              <w:fldChar w:fldCharType="end"/>
            </w:r>
          </w:hyperlink>
        </w:p>
        <w:p w14:paraId="1FEDF0D7" w14:textId="7D236165" w:rsidR="00F833A9" w:rsidRDefault="00F833A9">
          <w:pPr>
            <w:pStyle w:val="TOC2"/>
            <w:tabs>
              <w:tab w:val="right" w:leader="dot" w:pos="9016"/>
            </w:tabs>
            <w:rPr>
              <w:rFonts w:eastAsiaTheme="minorEastAsia" w:cstheme="minorBidi"/>
              <w:b w:val="0"/>
              <w:bCs w:val="0"/>
              <w:noProof/>
              <w:sz w:val="24"/>
              <w:szCs w:val="24"/>
            </w:rPr>
          </w:pPr>
          <w:hyperlink w:anchor="_Toc532673372" w:history="1">
            <w:r w:rsidRPr="00DE6883">
              <w:rPr>
                <w:rStyle w:val="Hyperlink"/>
                <w:noProof/>
              </w:rPr>
              <w:t>Target markets</w:t>
            </w:r>
            <w:r>
              <w:rPr>
                <w:noProof/>
                <w:webHidden/>
              </w:rPr>
              <w:tab/>
            </w:r>
            <w:r>
              <w:rPr>
                <w:noProof/>
                <w:webHidden/>
              </w:rPr>
              <w:fldChar w:fldCharType="begin"/>
            </w:r>
            <w:r>
              <w:rPr>
                <w:noProof/>
                <w:webHidden/>
              </w:rPr>
              <w:instrText xml:space="preserve"> PAGEREF _Toc532673372 \h </w:instrText>
            </w:r>
            <w:r>
              <w:rPr>
                <w:noProof/>
                <w:webHidden/>
              </w:rPr>
            </w:r>
            <w:r>
              <w:rPr>
                <w:noProof/>
                <w:webHidden/>
              </w:rPr>
              <w:fldChar w:fldCharType="separate"/>
            </w:r>
            <w:r>
              <w:rPr>
                <w:noProof/>
                <w:webHidden/>
              </w:rPr>
              <w:t>2</w:t>
            </w:r>
            <w:r>
              <w:rPr>
                <w:noProof/>
                <w:webHidden/>
              </w:rPr>
              <w:fldChar w:fldCharType="end"/>
            </w:r>
          </w:hyperlink>
        </w:p>
        <w:p w14:paraId="063D1F68" w14:textId="03FE3D36" w:rsidR="00F833A9" w:rsidRDefault="00F833A9">
          <w:pPr>
            <w:pStyle w:val="TOC1"/>
            <w:tabs>
              <w:tab w:val="right" w:leader="dot" w:pos="9016"/>
            </w:tabs>
            <w:rPr>
              <w:rFonts w:eastAsiaTheme="minorEastAsia" w:cstheme="minorBidi"/>
              <w:b w:val="0"/>
              <w:bCs w:val="0"/>
              <w:i w:val="0"/>
              <w:iCs w:val="0"/>
              <w:noProof/>
            </w:rPr>
          </w:pPr>
          <w:hyperlink w:anchor="_Toc532673373" w:history="1">
            <w:r w:rsidRPr="00DE6883">
              <w:rPr>
                <w:rStyle w:val="Hyperlink"/>
                <w:noProof/>
              </w:rPr>
              <w:t>Concept development</w:t>
            </w:r>
            <w:r>
              <w:rPr>
                <w:noProof/>
                <w:webHidden/>
              </w:rPr>
              <w:tab/>
            </w:r>
            <w:r>
              <w:rPr>
                <w:noProof/>
                <w:webHidden/>
              </w:rPr>
              <w:fldChar w:fldCharType="begin"/>
            </w:r>
            <w:r>
              <w:rPr>
                <w:noProof/>
                <w:webHidden/>
              </w:rPr>
              <w:instrText xml:space="preserve"> PAGEREF _Toc532673373 \h </w:instrText>
            </w:r>
            <w:r>
              <w:rPr>
                <w:noProof/>
                <w:webHidden/>
              </w:rPr>
            </w:r>
            <w:r>
              <w:rPr>
                <w:noProof/>
                <w:webHidden/>
              </w:rPr>
              <w:fldChar w:fldCharType="separate"/>
            </w:r>
            <w:r>
              <w:rPr>
                <w:noProof/>
                <w:webHidden/>
              </w:rPr>
              <w:t>3</w:t>
            </w:r>
            <w:r>
              <w:rPr>
                <w:noProof/>
                <w:webHidden/>
              </w:rPr>
              <w:fldChar w:fldCharType="end"/>
            </w:r>
          </w:hyperlink>
        </w:p>
        <w:p w14:paraId="71EA8E34" w14:textId="63E6D49A" w:rsidR="00F833A9" w:rsidRDefault="00F833A9">
          <w:pPr>
            <w:pStyle w:val="TOC2"/>
            <w:tabs>
              <w:tab w:val="right" w:leader="dot" w:pos="9016"/>
            </w:tabs>
            <w:rPr>
              <w:rFonts w:eastAsiaTheme="minorEastAsia" w:cstheme="minorBidi"/>
              <w:b w:val="0"/>
              <w:bCs w:val="0"/>
              <w:noProof/>
              <w:sz w:val="24"/>
              <w:szCs w:val="24"/>
            </w:rPr>
          </w:pPr>
          <w:hyperlink w:anchor="_Toc532673374" w:history="1">
            <w:r w:rsidRPr="00DE6883">
              <w:rPr>
                <w:rStyle w:val="Hyperlink"/>
                <w:noProof/>
              </w:rPr>
              <w:t>Actual action plan</w:t>
            </w:r>
            <w:r>
              <w:rPr>
                <w:noProof/>
                <w:webHidden/>
              </w:rPr>
              <w:tab/>
            </w:r>
            <w:r>
              <w:rPr>
                <w:noProof/>
                <w:webHidden/>
              </w:rPr>
              <w:fldChar w:fldCharType="begin"/>
            </w:r>
            <w:r>
              <w:rPr>
                <w:noProof/>
                <w:webHidden/>
              </w:rPr>
              <w:instrText xml:space="preserve"> PAGEREF _Toc532673374 \h </w:instrText>
            </w:r>
            <w:r>
              <w:rPr>
                <w:noProof/>
                <w:webHidden/>
              </w:rPr>
            </w:r>
            <w:r>
              <w:rPr>
                <w:noProof/>
                <w:webHidden/>
              </w:rPr>
              <w:fldChar w:fldCharType="separate"/>
            </w:r>
            <w:r>
              <w:rPr>
                <w:noProof/>
                <w:webHidden/>
              </w:rPr>
              <w:t>4</w:t>
            </w:r>
            <w:r>
              <w:rPr>
                <w:noProof/>
                <w:webHidden/>
              </w:rPr>
              <w:fldChar w:fldCharType="end"/>
            </w:r>
          </w:hyperlink>
        </w:p>
        <w:p w14:paraId="4E5E4E49" w14:textId="6C7BC7A3" w:rsidR="00F833A9" w:rsidRDefault="00F833A9">
          <w:pPr>
            <w:pStyle w:val="TOC2"/>
            <w:tabs>
              <w:tab w:val="right" w:leader="dot" w:pos="9016"/>
            </w:tabs>
            <w:rPr>
              <w:rFonts w:eastAsiaTheme="minorEastAsia" w:cstheme="minorBidi"/>
              <w:b w:val="0"/>
              <w:bCs w:val="0"/>
              <w:noProof/>
              <w:sz w:val="24"/>
              <w:szCs w:val="24"/>
            </w:rPr>
          </w:pPr>
          <w:hyperlink w:anchor="_Toc532673375" w:history="1">
            <w:r w:rsidRPr="00DE6883">
              <w:rPr>
                <w:rStyle w:val="Hyperlink"/>
                <w:noProof/>
                <w:lang w:val="en-US"/>
              </w:rPr>
              <w:t>Milestones</w:t>
            </w:r>
            <w:r>
              <w:rPr>
                <w:noProof/>
                <w:webHidden/>
              </w:rPr>
              <w:tab/>
            </w:r>
            <w:r>
              <w:rPr>
                <w:noProof/>
                <w:webHidden/>
              </w:rPr>
              <w:fldChar w:fldCharType="begin"/>
            </w:r>
            <w:r>
              <w:rPr>
                <w:noProof/>
                <w:webHidden/>
              </w:rPr>
              <w:instrText xml:space="preserve"> PAGEREF _Toc532673375 \h </w:instrText>
            </w:r>
            <w:r>
              <w:rPr>
                <w:noProof/>
                <w:webHidden/>
              </w:rPr>
            </w:r>
            <w:r>
              <w:rPr>
                <w:noProof/>
                <w:webHidden/>
              </w:rPr>
              <w:fldChar w:fldCharType="separate"/>
            </w:r>
            <w:r>
              <w:rPr>
                <w:noProof/>
                <w:webHidden/>
              </w:rPr>
              <w:t>7</w:t>
            </w:r>
            <w:r>
              <w:rPr>
                <w:noProof/>
                <w:webHidden/>
              </w:rPr>
              <w:fldChar w:fldCharType="end"/>
            </w:r>
          </w:hyperlink>
        </w:p>
        <w:p w14:paraId="12EE27DB" w14:textId="3EBC0A67" w:rsidR="00F833A9" w:rsidRDefault="00F833A9">
          <w:pPr>
            <w:pStyle w:val="TOC1"/>
            <w:tabs>
              <w:tab w:val="right" w:leader="dot" w:pos="9016"/>
            </w:tabs>
            <w:rPr>
              <w:rFonts w:eastAsiaTheme="minorEastAsia" w:cstheme="minorBidi"/>
              <w:b w:val="0"/>
              <w:bCs w:val="0"/>
              <w:i w:val="0"/>
              <w:iCs w:val="0"/>
              <w:noProof/>
            </w:rPr>
          </w:pPr>
          <w:hyperlink w:anchor="_Toc532673376" w:history="1">
            <w:r w:rsidRPr="00DE6883">
              <w:rPr>
                <w:rStyle w:val="Hyperlink"/>
                <w:noProof/>
                <w:lang w:val="en-US"/>
              </w:rPr>
              <w:t>Competition</w:t>
            </w:r>
            <w:r>
              <w:rPr>
                <w:noProof/>
                <w:webHidden/>
              </w:rPr>
              <w:tab/>
            </w:r>
            <w:r>
              <w:rPr>
                <w:noProof/>
                <w:webHidden/>
              </w:rPr>
              <w:fldChar w:fldCharType="begin"/>
            </w:r>
            <w:r>
              <w:rPr>
                <w:noProof/>
                <w:webHidden/>
              </w:rPr>
              <w:instrText xml:space="preserve"> PAGEREF _Toc532673376 \h </w:instrText>
            </w:r>
            <w:r>
              <w:rPr>
                <w:noProof/>
                <w:webHidden/>
              </w:rPr>
            </w:r>
            <w:r>
              <w:rPr>
                <w:noProof/>
                <w:webHidden/>
              </w:rPr>
              <w:fldChar w:fldCharType="separate"/>
            </w:r>
            <w:r>
              <w:rPr>
                <w:noProof/>
                <w:webHidden/>
              </w:rPr>
              <w:t>7</w:t>
            </w:r>
            <w:r>
              <w:rPr>
                <w:noProof/>
                <w:webHidden/>
              </w:rPr>
              <w:fldChar w:fldCharType="end"/>
            </w:r>
          </w:hyperlink>
        </w:p>
        <w:p w14:paraId="557BAE29" w14:textId="1282E999" w:rsidR="00F833A9" w:rsidRDefault="00F833A9">
          <w:pPr>
            <w:pStyle w:val="TOC2"/>
            <w:tabs>
              <w:tab w:val="right" w:leader="dot" w:pos="9016"/>
            </w:tabs>
            <w:rPr>
              <w:rFonts w:eastAsiaTheme="minorEastAsia" w:cstheme="minorBidi"/>
              <w:b w:val="0"/>
              <w:bCs w:val="0"/>
              <w:noProof/>
              <w:sz w:val="24"/>
              <w:szCs w:val="24"/>
            </w:rPr>
          </w:pPr>
          <w:hyperlink w:anchor="_Toc532673377" w:history="1">
            <w:r w:rsidRPr="00DE6883">
              <w:rPr>
                <w:rStyle w:val="Hyperlink"/>
                <w:noProof/>
              </w:rPr>
              <w:t>Conclusion</w:t>
            </w:r>
            <w:r>
              <w:rPr>
                <w:noProof/>
                <w:webHidden/>
              </w:rPr>
              <w:tab/>
            </w:r>
            <w:r>
              <w:rPr>
                <w:noProof/>
                <w:webHidden/>
              </w:rPr>
              <w:fldChar w:fldCharType="begin"/>
            </w:r>
            <w:r>
              <w:rPr>
                <w:noProof/>
                <w:webHidden/>
              </w:rPr>
              <w:instrText xml:space="preserve"> PAGEREF _Toc532673377 \h </w:instrText>
            </w:r>
            <w:r>
              <w:rPr>
                <w:noProof/>
                <w:webHidden/>
              </w:rPr>
            </w:r>
            <w:r>
              <w:rPr>
                <w:noProof/>
                <w:webHidden/>
              </w:rPr>
              <w:fldChar w:fldCharType="separate"/>
            </w:r>
            <w:r>
              <w:rPr>
                <w:noProof/>
                <w:webHidden/>
              </w:rPr>
              <w:t>8</w:t>
            </w:r>
            <w:r>
              <w:rPr>
                <w:noProof/>
                <w:webHidden/>
              </w:rPr>
              <w:fldChar w:fldCharType="end"/>
            </w:r>
          </w:hyperlink>
        </w:p>
        <w:p w14:paraId="04D53E2E" w14:textId="4493D738" w:rsidR="00F833A9" w:rsidRDefault="00F833A9">
          <w:pPr>
            <w:pStyle w:val="TOC1"/>
            <w:tabs>
              <w:tab w:val="right" w:leader="dot" w:pos="9016"/>
            </w:tabs>
            <w:rPr>
              <w:rFonts w:eastAsiaTheme="minorEastAsia" w:cstheme="minorBidi"/>
              <w:b w:val="0"/>
              <w:bCs w:val="0"/>
              <w:i w:val="0"/>
              <w:iCs w:val="0"/>
              <w:noProof/>
            </w:rPr>
          </w:pPr>
          <w:hyperlink w:anchor="_Toc532673378" w:history="1">
            <w:r w:rsidRPr="00DE6883">
              <w:rPr>
                <w:rStyle w:val="Hyperlink"/>
                <w:noProof/>
              </w:rPr>
              <w:t>Personas Introduction</w:t>
            </w:r>
            <w:r>
              <w:rPr>
                <w:noProof/>
                <w:webHidden/>
              </w:rPr>
              <w:tab/>
            </w:r>
            <w:r>
              <w:rPr>
                <w:noProof/>
                <w:webHidden/>
              </w:rPr>
              <w:fldChar w:fldCharType="begin"/>
            </w:r>
            <w:r>
              <w:rPr>
                <w:noProof/>
                <w:webHidden/>
              </w:rPr>
              <w:instrText xml:space="preserve"> PAGEREF _Toc532673378 \h </w:instrText>
            </w:r>
            <w:r>
              <w:rPr>
                <w:noProof/>
                <w:webHidden/>
              </w:rPr>
            </w:r>
            <w:r>
              <w:rPr>
                <w:noProof/>
                <w:webHidden/>
              </w:rPr>
              <w:fldChar w:fldCharType="separate"/>
            </w:r>
            <w:r>
              <w:rPr>
                <w:noProof/>
                <w:webHidden/>
              </w:rPr>
              <w:t>8</w:t>
            </w:r>
            <w:r>
              <w:rPr>
                <w:noProof/>
                <w:webHidden/>
              </w:rPr>
              <w:fldChar w:fldCharType="end"/>
            </w:r>
          </w:hyperlink>
        </w:p>
        <w:p w14:paraId="03BF11AD" w14:textId="150EB9BD" w:rsidR="00F833A9" w:rsidRDefault="00F833A9">
          <w:pPr>
            <w:pStyle w:val="TOC2"/>
            <w:tabs>
              <w:tab w:val="right" w:leader="dot" w:pos="9016"/>
            </w:tabs>
            <w:rPr>
              <w:rFonts w:eastAsiaTheme="minorEastAsia" w:cstheme="minorBidi"/>
              <w:b w:val="0"/>
              <w:bCs w:val="0"/>
              <w:noProof/>
              <w:sz w:val="24"/>
              <w:szCs w:val="24"/>
            </w:rPr>
          </w:pPr>
          <w:hyperlink w:anchor="_Toc532673379" w:history="1">
            <w:r w:rsidRPr="00DE6883">
              <w:rPr>
                <w:rStyle w:val="Hyperlink"/>
                <w:noProof/>
              </w:rPr>
              <w:t>Personas</w:t>
            </w:r>
            <w:r>
              <w:rPr>
                <w:noProof/>
                <w:webHidden/>
              </w:rPr>
              <w:tab/>
            </w:r>
            <w:r>
              <w:rPr>
                <w:noProof/>
                <w:webHidden/>
              </w:rPr>
              <w:fldChar w:fldCharType="begin"/>
            </w:r>
            <w:r>
              <w:rPr>
                <w:noProof/>
                <w:webHidden/>
              </w:rPr>
              <w:instrText xml:space="preserve"> PAGEREF _Toc532673379 \h </w:instrText>
            </w:r>
            <w:r>
              <w:rPr>
                <w:noProof/>
                <w:webHidden/>
              </w:rPr>
            </w:r>
            <w:r>
              <w:rPr>
                <w:noProof/>
                <w:webHidden/>
              </w:rPr>
              <w:fldChar w:fldCharType="separate"/>
            </w:r>
            <w:r>
              <w:rPr>
                <w:noProof/>
                <w:webHidden/>
              </w:rPr>
              <w:t>9</w:t>
            </w:r>
            <w:r>
              <w:rPr>
                <w:noProof/>
                <w:webHidden/>
              </w:rPr>
              <w:fldChar w:fldCharType="end"/>
            </w:r>
          </w:hyperlink>
        </w:p>
        <w:p w14:paraId="5415DEB5" w14:textId="2D407AB2" w:rsidR="00F833A9" w:rsidRDefault="00F833A9">
          <w:pPr>
            <w:pStyle w:val="TOC2"/>
            <w:tabs>
              <w:tab w:val="right" w:leader="dot" w:pos="9016"/>
            </w:tabs>
            <w:rPr>
              <w:rFonts w:eastAsiaTheme="minorEastAsia" w:cstheme="minorBidi"/>
              <w:b w:val="0"/>
              <w:bCs w:val="0"/>
              <w:noProof/>
              <w:sz w:val="24"/>
              <w:szCs w:val="24"/>
            </w:rPr>
          </w:pPr>
          <w:hyperlink w:anchor="_Toc532673380" w:history="1">
            <w:r w:rsidRPr="00DE6883">
              <w:rPr>
                <w:rStyle w:val="Hyperlink"/>
                <w:noProof/>
              </w:rPr>
              <w:t>Conclusion</w:t>
            </w:r>
            <w:r>
              <w:rPr>
                <w:noProof/>
                <w:webHidden/>
              </w:rPr>
              <w:tab/>
            </w:r>
            <w:r>
              <w:rPr>
                <w:noProof/>
                <w:webHidden/>
              </w:rPr>
              <w:fldChar w:fldCharType="begin"/>
            </w:r>
            <w:r>
              <w:rPr>
                <w:noProof/>
                <w:webHidden/>
              </w:rPr>
              <w:instrText xml:space="preserve"> PAGEREF _Toc532673380 \h </w:instrText>
            </w:r>
            <w:r>
              <w:rPr>
                <w:noProof/>
                <w:webHidden/>
              </w:rPr>
            </w:r>
            <w:r>
              <w:rPr>
                <w:noProof/>
                <w:webHidden/>
              </w:rPr>
              <w:fldChar w:fldCharType="separate"/>
            </w:r>
            <w:r>
              <w:rPr>
                <w:noProof/>
                <w:webHidden/>
              </w:rPr>
              <w:t>10</w:t>
            </w:r>
            <w:r>
              <w:rPr>
                <w:noProof/>
                <w:webHidden/>
              </w:rPr>
              <w:fldChar w:fldCharType="end"/>
            </w:r>
          </w:hyperlink>
        </w:p>
        <w:p w14:paraId="660D9CD2" w14:textId="645AAD05" w:rsidR="00F833A9" w:rsidRDefault="00F833A9">
          <w:pPr>
            <w:pStyle w:val="TOC1"/>
            <w:tabs>
              <w:tab w:val="right" w:leader="dot" w:pos="9016"/>
            </w:tabs>
            <w:rPr>
              <w:rFonts w:eastAsiaTheme="minorEastAsia" w:cstheme="minorBidi"/>
              <w:b w:val="0"/>
              <w:bCs w:val="0"/>
              <w:i w:val="0"/>
              <w:iCs w:val="0"/>
              <w:noProof/>
            </w:rPr>
          </w:pPr>
          <w:hyperlink w:anchor="_Toc532673381" w:history="1">
            <w:r w:rsidRPr="00DE6883">
              <w:rPr>
                <w:rStyle w:val="Hyperlink"/>
                <w:noProof/>
              </w:rPr>
              <w:t>Wireframes</w:t>
            </w:r>
            <w:r>
              <w:rPr>
                <w:noProof/>
                <w:webHidden/>
              </w:rPr>
              <w:tab/>
            </w:r>
            <w:r>
              <w:rPr>
                <w:noProof/>
                <w:webHidden/>
              </w:rPr>
              <w:fldChar w:fldCharType="begin"/>
            </w:r>
            <w:r>
              <w:rPr>
                <w:noProof/>
                <w:webHidden/>
              </w:rPr>
              <w:instrText xml:space="preserve"> PAGEREF _Toc532673381 \h </w:instrText>
            </w:r>
            <w:r>
              <w:rPr>
                <w:noProof/>
                <w:webHidden/>
              </w:rPr>
            </w:r>
            <w:r>
              <w:rPr>
                <w:noProof/>
                <w:webHidden/>
              </w:rPr>
              <w:fldChar w:fldCharType="separate"/>
            </w:r>
            <w:r>
              <w:rPr>
                <w:noProof/>
                <w:webHidden/>
              </w:rPr>
              <w:t>10</w:t>
            </w:r>
            <w:r>
              <w:rPr>
                <w:noProof/>
                <w:webHidden/>
              </w:rPr>
              <w:fldChar w:fldCharType="end"/>
            </w:r>
          </w:hyperlink>
        </w:p>
        <w:p w14:paraId="334600AD" w14:textId="7C4E96B0" w:rsidR="00F833A9" w:rsidRDefault="00F833A9">
          <w:pPr>
            <w:pStyle w:val="TOC1"/>
            <w:tabs>
              <w:tab w:val="right" w:leader="dot" w:pos="9016"/>
            </w:tabs>
            <w:rPr>
              <w:rFonts w:eastAsiaTheme="minorEastAsia" w:cstheme="minorBidi"/>
              <w:b w:val="0"/>
              <w:bCs w:val="0"/>
              <w:i w:val="0"/>
              <w:iCs w:val="0"/>
              <w:noProof/>
            </w:rPr>
          </w:pPr>
          <w:hyperlink w:anchor="_Toc532673382" w:history="1">
            <w:r w:rsidRPr="00DE6883">
              <w:rPr>
                <w:rStyle w:val="Hyperlink"/>
                <w:noProof/>
              </w:rPr>
              <w:t>Usability test</w:t>
            </w:r>
            <w:r>
              <w:rPr>
                <w:noProof/>
                <w:webHidden/>
              </w:rPr>
              <w:tab/>
            </w:r>
            <w:r>
              <w:rPr>
                <w:noProof/>
                <w:webHidden/>
              </w:rPr>
              <w:fldChar w:fldCharType="begin"/>
            </w:r>
            <w:r>
              <w:rPr>
                <w:noProof/>
                <w:webHidden/>
              </w:rPr>
              <w:instrText xml:space="preserve"> PAGEREF _Toc532673382 \h </w:instrText>
            </w:r>
            <w:r>
              <w:rPr>
                <w:noProof/>
                <w:webHidden/>
              </w:rPr>
            </w:r>
            <w:r>
              <w:rPr>
                <w:noProof/>
                <w:webHidden/>
              </w:rPr>
              <w:fldChar w:fldCharType="separate"/>
            </w:r>
            <w:r>
              <w:rPr>
                <w:noProof/>
                <w:webHidden/>
              </w:rPr>
              <w:t>13</w:t>
            </w:r>
            <w:r>
              <w:rPr>
                <w:noProof/>
                <w:webHidden/>
              </w:rPr>
              <w:fldChar w:fldCharType="end"/>
            </w:r>
          </w:hyperlink>
        </w:p>
        <w:p w14:paraId="1F94C544" w14:textId="5AFEB581" w:rsidR="00F833A9" w:rsidRDefault="00F833A9">
          <w:pPr>
            <w:pStyle w:val="TOC2"/>
            <w:tabs>
              <w:tab w:val="right" w:leader="dot" w:pos="9016"/>
            </w:tabs>
            <w:rPr>
              <w:rFonts w:eastAsiaTheme="minorEastAsia" w:cstheme="minorBidi"/>
              <w:b w:val="0"/>
              <w:bCs w:val="0"/>
              <w:noProof/>
              <w:sz w:val="24"/>
              <w:szCs w:val="24"/>
            </w:rPr>
          </w:pPr>
          <w:hyperlink w:anchor="_Toc532673383" w:history="1">
            <w:r w:rsidRPr="00DE6883">
              <w:rPr>
                <w:rStyle w:val="Hyperlink"/>
                <w:noProof/>
              </w:rPr>
              <w:t>Test methodology</w:t>
            </w:r>
            <w:r>
              <w:rPr>
                <w:noProof/>
                <w:webHidden/>
              </w:rPr>
              <w:tab/>
            </w:r>
            <w:r>
              <w:rPr>
                <w:noProof/>
                <w:webHidden/>
              </w:rPr>
              <w:fldChar w:fldCharType="begin"/>
            </w:r>
            <w:r>
              <w:rPr>
                <w:noProof/>
                <w:webHidden/>
              </w:rPr>
              <w:instrText xml:space="preserve"> PAGEREF _Toc532673383 \h </w:instrText>
            </w:r>
            <w:r>
              <w:rPr>
                <w:noProof/>
                <w:webHidden/>
              </w:rPr>
            </w:r>
            <w:r>
              <w:rPr>
                <w:noProof/>
                <w:webHidden/>
              </w:rPr>
              <w:fldChar w:fldCharType="separate"/>
            </w:r>
            <w:r>
              <w:rPr>
                <w:noProof/>
                <w:webHidden/>
              </w:rPr>
              <w:t>13</w:t>
            </w:r>
            <w:r>
              <w:rPr>
                <w:noProof/>
                <w:webHidden/>
              </w:rPr>
              <w:fldChar w:fldCharType="end"/>
            </w:r>
          </w:hyperlink>
        </w:p>
        <w:p w14:paraId="29608211" w14:textId="3FDD2C70" w:rsidR="00F833A9" w:rsidRDefault="00F833A9">
          <w:pPr>
            <w:pStyle w:val="TOC2"/>
            <w:tabs>
              <w:tab w:val="right" w:leader="dot" w:pos="9016"/>
            </w:tabs>
            <w:rPr>
              <w:rFonts w:eastAsiaTheme="minorEastAsia" w:cstheme="minorBidi"/>
              <w:b w:val="0"/>
              <w:bCs w:val="0"/>
              <w:noProof/>
              <w:sz w:val="24"/>
              <w:szCs w:val="24"/>
            </w:rPr>
          </w:pPr>
          <w:hyperlink w:anchor="_Toc532673384" w:history="1">
            <w:r w:rsidRPr="00DE6883">
              <w:rPr>
                <w:rStyle w:val="Hyperlink"/>
                <w:noProof/>
              </w:rPr>
              <w:t>Questionnaire</w:t>
            </w:r>
            <w:r>
              <w:rPr>
                <w:noProof/>
                <w:webHidden/>
              </w:rPr>
              <w:tab/>
            </w:r>
            <w:r>
              <w:rPr>
                <w:noProof/>
                <w:webHidden/>
              </w:rPr>
              <w:fldChar w:fldCharType="begin"/>
            </w:r>
            <w:r>
              <w:rPr>
                <w:noProof/>
                <w:webHidden/>
              </w:rPr>
              <w:instrText xml:space="preserve"> PAGEREF _Toc532673384 \h </w:instrText>
            </w:r>
            <w:r>
              <w:rPr>
                <w:noProof/>
                <w:webHidden/>
              </w:rPr>
            </w:r>
            <w:r>
              <w:rPr>
                <w:noProof/>
                <w:webHidden/>
              </w:rPr>
              <w:fldChar w:fldCharType="separate"/>
            </w:r>
            <w:r>
              <w:rPr>
                <w:noProof/>
                <w:webHidden/>
              </w:rPr>
              <w:t>13</w:t>
            </w:r>
            <w:r>
              <w:rPr>
                <w:noProof/>
                <w:webHidden/>
              </w:rPr>
              <w:fldChar w:fldCharType="end"/>
            </w:r>
          </w:hyperlink>
        </w:p>
        <w:p w14:paraId="766AA123" w14:textId="46965038" w:rsidR="00F833A9" w:rsidRDefault="00F833A9">
          <w:pPr>
            <w:pStyle w:val="TOC2"/>
            <w:tabs>
              <w:tab w:val="right" w:leader="dot" w:pos="9016"/>
            </w:tabs>
            <w:rPr>
              <w:rFonts w:eastAsiaTheme="minorEastAsia" w:cstheme="minorBidi"/>
              <w:b w:val="0"/>
              <w:bCs w:val="0"/>
              <w:noProof/>
              <w:sz w:val="24"/>
              <w:szCs w:val="24"/>
            </w:rPr>
          </w:pPr>
          <w:hyperlink w:anchor="_Toc532673385" w:history="1">
            <w:r w:rsidRPr="00DE6883">
              <w:rPr>
                <w:rStyle w:val="Hyperlink"/>
                <w:noProof/>
              </w:rPr>
              <w:t>Conclusion</w:t>
            </w:r>
            <w:r>
              <w:rPr>
                <w:noProof/>
                <w:webHidden/>
              </w:rPr>
              <w:tab/>
            </w:r>
            <w:r>
              <w:rPr>
                <w:noProof/>
                <w:webHidden/>
              </w:rPr>
              <w:fldChar w:fldCharType="begin"/>
            </w:r>
            <w:r>
              <w:rPr>
                <w:noProof/>
                <w:webHidden/>
              </w:rPr>
              <w:instrText xml:space="preserve"> PAGEREF _Toc532673385 \h </w:instrText>
            </w:r>
            <w:r>
              <w:rPr>
                <w:noProof/>
                <w:webHidden/>
              </w:rPr>
            </w:r>
            <w:r>
              <w:rPr>
                <w:noProof/>
                <w:webHidden/>
              </w:rPr>
              <w:fldChar w:fldCharType="separate"/>
            </w:r>
            <w:r>
              <w:rPr>
                <w:noProof/>
                <w:webHidden/>
              </w:rPr>
              <w:t>14</w:t>
            </w:r>
            <w:r>
              <w:rPr>
                <w:noProof/>
                <w:webHidden/>
              </w:rPr>
              <w:fldChar w:fldCharType="end"/>
            </w:r>
          </w:hyperlink>
        </w:p>
        <w:p w14:paraId="3A46D169" w14:textId="3F9FC46A" w:rsidR="003C15BF" w:rsidRDefault="003C15BF">
          <w:r>
            <w:rPr>
              <w:b/>
              <w:bCs/>
              <w:noProof/>
            </w:rPr>
            <w:fldChar w:fldCharType="end"/>
          </w:r>
        </w:p>
      </w:sdtContent>
    </w:sdt>
    <w:p w14:paraId="5C80FE0B" w14:textId="75F63255" w:rsidR="0001388D" w:rsidRDefault="0001388D"/>
    <w:p w14:paraId="74A922A2" w14:textId="77777777" w:rsidR="008545F8" w:rsidRDefault="008545F8">
      <w:pPr>
        <w:rPr>
          <w:rFonts w:asciiTheme="majorHAnsi" w:eastAsiaTheme="majorEastAsia" w:hAnsiTheme="majorHAnsi" w:cstheme="majorBidi"/>
          <w:color w:val="2E74B5" w:themeColor="accent1" w:themeShade="BF"/>
          <w:sz w:val="32"/>
          <w:szCs w:val="32"/>
        </w:rPr>
      </w:pPr>
      <w:r>
        <w:br w:type="page"/>
      </w:r>
    </w:p>
    <w:p w14:paraId="4D36A5FC" w14:textId="00F5E6EF" w:rsidR="00CE34C9" w:rsidRPr="00245074" w:rsidRDefault="00CE34C9" w:rsidP="003C15BF">
      <w:pPr>
        <w:pStyle w:val="Heading1"/>
      </w:pPr>
      <w:bookmarkStart w:id="1" w:name="_Toc532673370"/>
      <w:r w:rsidRPr="00245074">
        <w:lastRenderedPageBreak/>
        <w:t>Introduction</w:t>
      </w:r>
      <w:bookmarkEnd w:id="1"/>
    </w:p>
    <w:p w14:paraId="448A8279" w14:textId="2EE666F0" w:rsidR="00CE34C9" w:rsidRDefault="009D5BA9" w:rsidP="005116B8">
      <w:r>
        <w:t xml:space="preserve">The document describes the </w:t>
      </w:r>
      <w:r w:rsidR="005116B8">
        <w:t xml:space="preserve">preliminary activity and the development of a website for </w:t>
      </w:r>
      <w:r w:rsidR="0010222D">
        <w:t>building your own bicycle or simply buy a new one from the available set.</w:t>
      </w:r>
    </w:p>
    <w:p w14:paraId="72D86961" w14:textId="5FC84C03" w:rsidR="004B0F95" w:rsidRDefault="0010222D" w:rsidP="005116B8">
      <w:r>
        <w:t xml:space="preserve">The website is basically the showcase of my personal bicycle laboratory </w:t>
      </w:r>
      <w:r w:rsidR="001A20E3">
        <w:t xml:space="preserve">/ café’ </w:t>
      </w:r>
      <w:r>
        <w:t>where bicycles are assembled and in few cases created custom based on customer specifications</w:t>
      </w:r>
      <w:r w:rsidR="001A20E3">
        <w:t>, between coffees and pastries.</w:t>
      </w:r>
      <w:r w:rsidR="00E93CE1">
        <w:t xml:space="preserve"> The café/lab is a small activity basically in-house where I create bicycles and assemble them by buying second hand parts or </w:t>
      </w:r>
      <w:r w:rsidR="002732B6">
        <w:t>brand new: depends on what is the requirement from the buyers.</w:t>
      </w:r>
    </w:p>
    <w:p w14:paraId="22190375" w14:textId="631481BE" w:rsidR="00E74E7A" w:rsidRDefault="00E74E7A" w:rsidP="00E74E7A">
      <w:pPr>
        <w:pStyle w:val="Heading2"/>
      </w:pPr>
      <w:bookmarkStart w:id="2" w:name="_Toc532673371"/>
      <w:r>
        <w:t>The reasons behind</w:t>
      </w:r>
      <w:bookmarkEnd w:id="2"/>
    </w:p>
    <w:p w14:paraId="38683797" w14:textId="336D1230" w:rsidR="0010222D" w:rsidRDefault="0010222D" w:rsidP="005116B8">
      <w:r>
        <w:t>Reason to build a website for this activity are</w:t>
      </w:r>
      <w:r w:rsidR="002F3101">
        <w:t xml:space="preserve"> the following</w:t>
      </w:r>
      <w:r>
        <w:t>:</w:t>
      </w:r>
    </w:p>
    <w:p w14:paraId="7AE21295" w14:textId="40C808FC" w:rsidR="0010222D" w:rsidRDefault="0010222D" w:rsidP="005116B8">
      <w:r>
        <w:t xml:space="preserve">[A] </w:t>
      </w:r>
      <w:r w:rsidR="00763252">
        <w:t>G</w:t>
      </w:r>
      <w:r w:rsidR="00363A61">
        <w:t>iving the audience a straight forward simple</w:t>
      </w:r>
      <w:r w:rsidR="001A20E3">
        <w:t xml:space="preserve"> online</w:t>
      </w:r>
      <w:r w:rsidR="00363A61">
        <w:t xml:space="preserve"> tool to consult </w:t>
      </w:r>
      <w:r w:rsidR="001A20E3">
        <w:t xml:space="preserve">for buying a new bicycle or a custom one </w:t>
      </w:r>
      <w:r w:rsidR="00363A61">
        <w:t xml:space="preserve">when they are at home, in office </w:t>
      </w:r>
      <w:r w:rsidR="001B2DFC">
        <w:t>[</w:t>
      </w:r>
      <w:r w:rsidR="00363A61">
        <w:t>during breaks</w:t>
      </w:r>
      <w:r w:rsidR="001B2DFC">
        <w:t>]</w:t>
      </w:r>
      <w:r w:rsidR="00363A61">
        <w:t>, or on the train</w:t>
      </w:r>
      <w:r w:rsidR="001B2DFC">
        <w:t>/bus</w:t>
      </w:r>
      <w:r w:rsidR="00363A61">
        <w:t xml:space="preserve"> during their commute</w:t>
      </w:r>
      <w:r w:rsidR="001A20E3">
        <w:t>.</w:t>
      </w:r>
      <w:r w:rsidR="002732B6">
        <w:t xml:space="preserve"> With the website the users can browse the different options and surf the pages, looking for the bikes available or parts available and eventually, if they like something, make a purchase with delivery straight to their address</w:t>
      </w:r>
      <w:r w:rsidR="00A77844">
        <w:t>.</w:t>
      </w:r>
      <w:r w:rsidR="00A1276B">
        <w:t xml:space="preserve"> </w:t>
      </w:r>
      <w:r w:rsidR="001B2DFC">
        <w:t>With the website also the user can create a custom version of a specific idea they have in mind, by assembling the different pieces available.</w:t>
      </w:r>
    </w:p>
    <w:p w14:paraId="06A3BCC4" w14:textId="2E3F79AE" w:rsidR="001A20E3" w:rsidRDefault="001A20E3" w:rsidP="005116B8">
      <w:r>
        <w:t xml:space="preserve">[B] </w:t>
      </w:r>
      <w:r w:rsidR="009F0370">
        <w:t>C</w:t>
      </w:r>
      <w:r>
        <w:t xml:space="preserve">reate a sort of </w:t>
      </w:r>
      <w:r w:rsidR="009F0370">
        <w:t>small centre where people that have passion for bicycle and coffee and ideas can meet and discuss, share ideas and also fix their issues with their bicycle, if any.</w:t>
      </w:r>
      <w:r w:rsidR="001B2DFC">
        <w:t xml:space="preserve"> </w:t>
      </w:r>
      <w:r w:rsidR="00402D18">
        <w:t>The website contains a section where users can exchange their ideas on how “the perfect bicycle” should be or, in the majorities of the cases, to receive consultation from other users on how to fix something or to build something.</w:t>
      </w:r>
    </w:p>
    <w:p w14:paraId="16D7D384" w14:textId="7FBD0E4E" w:rsidR="009F0370" w:rsidRDefault="009F0370" w:rsidP="005116B8">
      <w:r>
        <w:t xml:space="preserve">[C] </w:t>
      </w:r>
      <w:r w:rsidR="00CE2468">
        <w:t>Meet the growing demand for custom products and solutions, maintaining the price reasonable and reusing parts from existing bicycles/second hand products.</w:t>
      </w:r>
      <w:r w:rsidR="0030706E">
        <w:t xml:space="preserve"> This is also an important reason </w:t>
      </w:r>
      <w:proofErr w:type="spellStart"/>
      <w:r w:rsidR="0030706E">
        <w:t>t</w:t>
      </w:r>
      <w:proofErr w:type="spellEnd"/>
      <w:r w:rsidR="0030706E">
        <w:t xml:space="preserve"> create the website. As the demand of “being unique” is growing in all the markets, basically, also the small sized bicycle should adapt itself to this wave. On the website the users can create their own brand new customized bike, by assembling it with the available parts on the website. </w:t>
      </w:r>
      <w:r w:rsidR="00AC497F">
        <w:t xml:space="preserve">With the website is much easier for the users to visualize their idea of custom and to refine it </w:t>
      </w:r>
      <w:r w:rsidR="004867AD">
        <w:t>during the assembling process.</w:t>
      </w:r>
    </w:p>
    <w:p w14:paraId="10BC3234" w14:textId="09B2164C" w:rsidR="00CE34C9" w:rsidRDefault="00E74E7A" w:rsidP="00E74E7A">
      <w:pPr>
        <w:pStyle w:val="Heading2"/>
      </w:pPr>
      <w:bookmarkStart w:id="3" w:name="_Toc532673372"/>
      <w:r>
        <w:t>Target markets</w:t>
      </w:r>
      <w:bookmarkEnd w:id="3"/>
    </w:p>
    <w:p w14:paraId="7577A2EB" w14:textId="6ADA6D1B" w:rsidR="00E74E7A" w:rsidRDefault="00487CFC" w:rsidP="00E74E7A">
      <w:r>
        <w:t>The other reason for building the website is to reach the “silent” market, which is the amount of people that have no knowledge of my café/lab or do not have any time to pop in if they are around or</w:t>
      </w:r>
      <w:r w:rsidR="00A1734D">
        <w:t xml:space="preserve"> they are geographically far away from my location.</w:t>
      </w:r>
    </w:p>
    <w:p w14:paraId="5898A828" w14:textId="489D4B74" w:rsidR="00A1734D" w:rsidRDefault="00A1734D" w:rsidP="00E74E7A">
      <w:r>
        <w:t xml:space="preserve">The addressable market size in this case is huge. </w:t>
      </w:r>
      <w:r w:rsidR="00014FF4">
        <w:t xml:space="preserve">Considering the following main </w:t>
      </w:r>
      <w:r w:rsidR="002B50E9">
        <w:t>users</w:t>
      </w:r>
      <w:r w:rsidR="00014FF4">
        <w:t xml:space="preserve"> to address</w:t>
      </w:r>
      <w:r w:rsidR="00781483">
        <w:t xml:space="preserve"> in locations close to my location [Co. Dublin – Ireland]</w:t>
      </w:r>
      <w:r w:rsidR="00014FF4">
        <w:t>:</w:t>
      </w:r>
    </w:p>
    <w:p w14:paraId="06379616" w14:textId="646BEE59" w:rsidR="00014FF4" w:rsidRDefault="00014FF4" w:rsidP="00E74E7A">
      <w:r>
        <w:t xml:space="preserve">[A] </w:t>
      </w:r>
      <w:r w:rsidR="003C29DE">
        <w:t>C</w:t>
      </w:r>
      <w:r>
        <w:t>ommuters</w:t>
      </w:r>
      <w:r w:rsidR="008E1C1B">
        <w:t xml:space="preserve"> [work and/or study]</w:t>
      </w:r>
      <w:r w:rsidR="002B50E9">
        <w:t>:</w:t>
      </w:r>
      <w:r w:rsidR="00781483">
        <w:t xml:space="preserve"> around 500,000 and more are total workers and people commuting in and out Dublin if we consider a small percentage [let’s say 10%] of them, a total of around 50,000 users could be a target market for</w:t>
      </w:r>
      <w:r w:rsidR="001029EF">
        <w:t xml:space="preserve"> commuters</w:t>
      </w:r>
      <w:r w:rsidR="00526DDB">
        <w:t xml:space="preserve"> [which is a huge number]</w:t>
      </w:r>
    </w:p>
    <w:p w14:paraId="1FC64E0D" w14:textId="12CFDCDA" w:rsidR="00014FF4" w:rsidRDefault="00014FF4" w:rsidP="00E74E7A">
      <w:r>
        <w:t xml:space="preserve">[B] </w:t>
      </w:r>
      <w:r w:rsidR="003C29DE">
        <w:t>S</w:t>
      </w:r>
      <w:r>
        <w:t>port</w:t>
      </w:r>
      <w:r w:rsidR="003C29DE">
        <w:t xml:space="preserve"> [amateurs]</w:t>
      </w:r>
      <w:r>
        <w:t xml:space="preserve"> bikers</w:t>
      </w:r>
      <w:r w:rsidR="00526DDB">
        <w:t>: this is the second possible small-medium sized market, made of sport bikers, trekkers, mountain bikers and road bikers in general.</w:t>
      </w:r>
    </w:p>
    <w:p w14:paraId="0F78F573" w14:textId="02A0D222" w:rsidR="00014FF4" w:rsidRDefault="00014FF4" w:rsidP="00E74E7A">
      <w:r>
        <w:t xml:space="preserve">[C] </w:t>
      </w:r>
      <w:r w:rsidR="003C29DE">
        <w:t>C</w:t>
      </w:r>
      <w:r>
        <w:t>asual users</w:t>
      </w:r>
      <w:r w:rsidR="00526DDB">
        <w:t xml:space="preserve">: users that have low interest in bike, but they want/need it for daily small tasks [older </w:t>
      </w:r>
    </w:p>
    <w:p w14:paraId="02815B8B" w14:textId="790D02C4" w:rsidR="002B50E9" w:rsidRDefault="002B50E9" w:rsidP="00E74E7A">
      <w:r>
        <w:lastRenderedPageBreak/>
        <w:t>Geographical area: EU</w:t>
      </w:r>
      <w:r w:rsidR="008E1C1B">
        <w:t>: as a website this virtual shop can be reached also outside my location [Co. Dublin – Ireland]</w:t>
      </w:r>
      <w:r w:rsidR="00781483">
        <w:t xml:space="preserve">. </w:t>
      </w:r>
    </w:p>
    <w:p w14:paraId="13601541" w14:textId="00409B3F" w:rsidR="002B50E9" w:rsidRPr="00E74E7A" w:rsidRDefault="005359DA" w:rsidP="00E74E7A">
      <w:r>
        <w:t xml:space="preserve">Average age of users: between 20 and 50 years of age for section [A and B]. casual users can be any age [no kids bicycles availability, thou]. Sex </w:t>
      </w:r>
      <w:r w:rsidR="00A24A1F">
        <w:t xml:space="preserve">target </w:t>
      </w:r>
      <w:r>
        <w:t>is male and women.</w:t>
      </w:r>
    </w:p>
    <w:p w14:paraId="1EDEAAFE" w14:textId="38EAE03D" w:rsidR="00CE34C9" w:rsidRPr="00245074" w:rsidRDefault="00CE34C9" w:rsidP="003C15BF">
      <w:pPr>
        <w:pStyle w:val="Heading1"/>
      </w:pPr>
      <w:bookmarkStart w:id="4" w:name="_Toc532673373"/>
      <w:r w:rsidRPr="00245074">
        <w:t>Concept development</w:t>
      </w:r>
      <w:bookmarkEnd w:id="4"/>
    </w:p>
    <w:p w14:paraId="371686A5" w14:textId="2B303C8A" w:rsidR="004E3563" w:rsidRDefault="00BD77A5" w:rsidP="00CE2468">
      <w:r>
        <w:t>The website has mostly to be useful for the 3 main reasons highlighted in section “The reasons behind” which are the following:</w:t>
      </w:r>
    </w:p>
    <w:p w14:paraId="748F4AFA" w14:textId="0D51BA37" w:rsidR="00BD77A5" w:rsidRDefault="00BD77A5" w:rsidP="00CE2468">
      <w:r>
        <w:t>[A] browse and buy existing bicycles/parts</w:t>
      </w:r>
    </w:p>
    <w:p w14:paraId="13618A0E" w14:textId="5635F09C" w:rsidR="00BD77A5" w:rsidRDefault="00BD77A5" w:rsidP="00CE2468">
      <w:r>
        <w:t>[B] create a custom version of a bicycle</w:t>
      </w:r>
    </w:p>
    <w:p w14:paraId="6E5C6CAE" w14:textId="4F01B98C" w:rsidR="00BD77A5" w:rsidRDefault="00BD77A5" w:rsidP="00CE2468">
      <w:r>
        <w:t>[3] consult and ask/answer questions in the blog sections on bike issues and others</w:t>
      </w:r>
    </w:p>
    <w:p w14:paraId="10381E15" w14:textId="01CE6CE6" w:rsidR="000C40F9" w:rsidRDefault="000C40F9" w:rsidP="00CE2468">
      <w:r>
        <w:t>Please see the below site plan as provisional high level site plan.</w:t>
      </w:r>
    </w:p>
    <w:p w14:paraId="67347378" w14:textId="626F9439" w:rsidR="00F50290" w:rsidRDefault="00F50290" w:rsidP="00CE2468">
      <w:r>
        <w:t>The core areas of the website are the following:</w:t>
      </w:r>
    </w:p>
    <w:p w14:paraId="1BE60B09" w14:textId="4E484709" w:rsidR="005D132D" w:rsidRDefault="00F50290" w:rsidP="005D132D">
      <w:pPr>
        <w:pStyle w:val="ListParagraph"/>
        <w:numPr>
          <w:ilvl w:val="0"/>
          <w:numId w:val="1"/>
        </w:numPr>
      </w:pPr>
      <w:r>
        <w:t xml:space="preserve">Product catalog: under this section, the users have the ability to surf the different pages for the different products: bicycles or components. </w:t>
      </w:r>
      <w:r w:rsidR="005D132D">
        <w:t>That is done under the different pages of the products [product1 … product].</w:t>
      </w:r>
    </w:p>
    <w:p w14:paraId="6BE51A2A" w14:textId="77777777" w:rsidR="00DC4E79" w:rsidRDefault="005D132D" w:rsidP="005D132D">
      <w:pPr>
        <w:pStyle w:val="ListParagraph"/>
      </w:pPr>
      <w:r>
        <w:t>In addition, u</w:t>
      </w:r>
      <w:r w:rsidR="00F50290">
        <w:t xml:space="preserve">nder this section the users are able to create their own custom version of a bicycle </w:t>
      </w:r>
      <w:r w:rsidR="009F0C0C">
        <w:t xml:space="preserve">by entering the “make your own” part, where </w:t>
      </w:r>
      <w:r w:rsidR="006B4D52">
        <w:t xml:space="preserve">users are able to assemble the different parts and create their own custom version of bicycle. </w:t>
      </w:r>
    </w:p>
    <w:p w14:paraId="439630CA" w14:textId="15E6890C" w:rsidR="00F50290" w:rsidRDefault="00DC4E79" w:rsidP="005D132D">
      <w:pPr>
        <w:pStyle w:val="ListParagraph"/>
      </w:pPr>
      <w:r>
        <w:t xml:space="preserve">Both the 2 subsections under “products catalog” end up </w:t>
      </w:r>
      <w:r w:rsidR="00AA20C3">
        <w:t>with a search and a result and eventually to a shopping cart for final check out and payment of the product.</w:t>
      </w:r>
      <w:r w:rsidR="002D46D9">
        <w:t xml:space="preserve"> In order to be able to buy products or services, the users are not forced to </w:t>
      </w:r>
      <w:r w:rsidR="00B60D8F">
        <w:t>be part of the community and register themselves, guest users are also welcome even in the discussion board section.</w:t>
      </w:r>
    </w:p>
    <w:p w14:paraId="132C33A3" w14:textId="45BA4BD3" w:rsidR="00AA20C3" w:rsidRDefault="00AA20C3" w:rsidP="00AA20C3">
      <w:pPr>
        <w:pStyle w:val="ListParagraph"/>
        <w:numPr>
          <w:ilvl w:val="0"/>
          <w:numId w:val="1"/>
        </w:numPr>
      </w:pPr>
      <w:r>
        <w:t xml:space="preserve">Discussion board: this is the other important section of the </w:t>
      </w:r>
      <w:r w:rsidR="00955755">
        <w:t>website where users are “virtually” gathering to exchange opinions and/or ask questions on how to fix a particular issue for a specific bike etc… there is no moderator in the area, so the section is self-moderated by the users</w:t>
      </w:r>
      <w:r w:rsidR="002D46D9">
        <w:t xml:space="preserve">.  </w:t>
      </w:r>
    </w:p>
    <w:p w14:paraId="09A037F7" w14:textId="77777777" w:rsidR="008F3AB6" w:rsidRDefault="000C40F9" w:rsidP="008F3AB6">
      <w:pPr>
        <w:keepNext/>
        <w:jc w:val="center"/>
      </w:pPr>
      <w:r>
        <w:rPr>
          <w:noProof/>
        </w:rPr>
        <w:lastRenderedPageBreak/>
        <w:drawing>
          <wp:inline distT="0" distB="0" distL="0" distR="0" wp14:anchorId="6543C67D" wp14:editId="1FF53315">
            <wp:extent cx="5643427" cy="3240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lowNavigation_Bicycles.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643427" cy="3240000"/>
                    </a:xfrm>
                    <a:prstGeom prst="rect">
                      <a:avLst/>
                    </a:prstGeom>
                  </pic:spPr>
                </pic:pic>
              </a:graphicData>
            </a:graphic>
          </wp:inline>
        </w:drawing>
      </w:r>
    </w:p>
    <w:p w14:paraId="68DD548E" w14:textId="79D5E473" w:rsidR="000C40F9" w:rsidRDefault="008F3AB6" w:rsidP="008F3AB6">
      <w:pPr>
        <w:pStyle w:val="Caption"/>
        <w:jc w:val="center"/>
      </w:pPr>
      <w:r>
        <w:t xml:space="preserve">Figure </w:t>
      </w:r>
      <w:r w:rsidR="00667EDF">
        <w:rPr>
          <w:noProof/>
        </w:rPr>
        <w:fldChar w:fldCharType="begin"/>
      </w:r>
      <w:r w:rsidR="00667EDF">
        <w:rPr>
          <w:noProof/>
        </w:rPr>
        <w:instrText xml:space="preserve"> SEQ Figure \* ARABIC </w:instrText>
      </w:r>
      <w:r w:rsidR="00667EDF">
        <w:rPr>
          <w:noProof/>
        </w:rPr>
        <w:fldChar w:fldCharType="separate"/>
      </w:r>
      <w:r>
        <w:rPr>
          <w:noProof/>
        </w:rPr>
        <w:t>1</w:t>
      </w:r>
      <w:r w:rsidR="00667EDF">
        <w:rPr>
          <w:noProof/>
        </w:rPr>
        <w:fldChar w:fldCharType="end"/>
      </w:r>
    </w:p>
    <w:p w14:paraId="7CB69ED9" w14:textId="5E04D28B" w:rsidR="00345D99" w:rsidRDefault="008C09B8" w:rsidP="008C09B8">
      <w:r>
        <w:t>Other sections of the website are the following:</w:t>
      </w:r>
    </w:p>
    <w:p w14:paraId="7A0E0153" w14:textId="398D9542" w:rsidR="008C09B8" w:rsidRDefault="008C09B8" w:rsidP="008C09B8">
      <w:pPr>
        <w:pStyle w:val="ListParagraph"/>
        <w:numPr>
          <w:ilvl w:val="0"/>
          <w:numId w:val="1"/>
        </w:numPr>
      </w:pPr>
      <w:r>
        <w:t>About us: typical section where there is some history on who’s behind the website</w:t>
      </w:r>
    </w:p>
    <w:p w14:paraId="07A3E6D6" w14:textId="778D94F1" w:rsidR="008C09B8" w:rsidRDefault="008C09B8" w:rsidP="008C09B8">
      <w:pPr>
        <w:pStyle w:val="ListParagraph"/>
        <w:numPr>
          <w:ilvl w:val="0"/>
          <w:numId w:val="1"/>
        </w:numPr>
      </w:pPr>
      <w:r>
        <w:t xml:space="preserve">Support: section dedicated to </w:t>
      </w:r>
      <w:r w:rsidR="00AB6935">
        <w:t>support on bikes and spare parts, for faulty parts, returns etc…</w:t>
      </w:r>
    </w:p>
    <w:p w14:paraId="0D97DF6F" w14:textId="6A98B0C6" w:rsidR="00AB6935" w:rsidRDefault="00AB6935" w:rsidP="008C09B8">
      <w:pPr>
        <w:pStyle w:val="ListParagraph"/>
        <w:numPr>
          <w:ilvl w:val="0"/>
          <w:numId w:val="1"/>
        </w:numPr>
      </w:pPr>
      <w:r>
        <w:t>Contact us: section for who wants to get info on the products/solutions</w:t>
      </w:r>
    </w:p>
    <w:p w14:paraId="11C044DC" w14:textId="142A64D3" w:rsidR="000C40F9" w:rsidRDefault="00AB6935" w:rsidP="00AB6935">
      <w:pPr>
        <w:pStyle w:val="Heading2"/>
      </w:pPr>
      <w:bookmarkStart w:id="5" w:name="_Toc532673374"/>
      <w:r>
        <w:t>Actual action plan</w:t>
      </w:r>
      <w:bookmarkEnd w:id="5"/>
    </w:p>
    <w:p w14:paraId="181E65D8" w14:textId="2A6F742C" w:rsidR="000C40F9" w:rsidRDefault="00626890" w:rsidP="008C09B8">
      <w:r>
        <w:t>The section describes the plan for delivering the website.</w:t>
      </w:r>
    </w:p>
    <w:p w14:paraId="10C887AA" w14:textId="158B26E1" w:rsidR="00626890" w:rsidRDefault="00626890" w:rsidP="008C09B8">
      <w:r>
        <w:t xml:space="preserve">The initial plan is straight forward with some </w:t>
      </w:r>
      <w:r w:rsidR="00AA2369">
        <w:t>key main phases: additional breakdown of each phase is in the project plan.</w:t>
      </w:r>
    </w:p>
    <w:p w14:paraId="23A62B6A" w14:textId="621AF18B" w:rsidR="00AA2369" w:rsidRDefault="00AA2369" w:rsidP="008C09B8">
      <w:r>
        <w:t xml:space="preserve">[A] Planning: the initial phase includes the definition of the specifications and the </w:t>
      </w:r>
      <w:r w:rsidR="00E76D36">
        <w:t>scope for the website.</w:t>
      </w:r>
      <w:r w:rsidR="00C918C3">
        <w:t xml:space="preserve"> During this phase is essential to have a clear understanding of the project scope and to prepare specific document as specifications to outline what needs to be done. </w:t>
      </w:r>
    </w:p>
    <w:p w14:paraId="3775B742" w14:textId="7BD5250C" w:rsidR="00AA2369" w:rsidRDefault="00AA2369" w:rsidP="008C09B8">
      <w:r>
        <w:t>[B] Development and prototyping</w:t>
      </w:r>
      <w:r w:rsidR="003B5333">
        <w:t xml:space="preserve">: this phase include design of the website and actual code </w:t>
      </w:r>
      <w:r w:rsidR="00237009">
        <w:t>development</w:t>
      </w:r>
      <w:r w:rsidR="003B5333">
        <w:t xml:space="preserve"> for the client and the server side, includes also </w:t>
      </w:r>
      <w:r w:rsidR="00237009">
        <w:t xml:space="preserve">potential </w:t>
      </w:r>
      <w:r w:rsidR="003B5333">
        <w:t>connection with external third parties payment gateways [</w:t>
      </w:r>
      <w:proofErr w:type="spellStart"/>
      <w:r w:rsidR="003B5333">
        <w:t>Paypal</w:t>
      </w:r>
      <w:proofErr w:type="spellEnd"/>
      <w:r w:rsidR="003B5333">
        <w:t xml:space="preserve"> and Credit cards</w:t>
      </w:r>
      <w:r w:rsidR="00237009">
        <w:t>, this part has to be defined properly].</w:t>
      </w:r>
      <w:r w:rsidR="00C24A31">
        <w:t xml:space="preserve"> The technologies to be used for the development and the coding needs to be efficient and simple at the same time: preferred HTML for the front end so that</w:t>
      </w:r>
      <w:r w:rsidR="00EA3181">
        <w:t xml:space="preserve"> pages can be easily maintained, and on the server side technologies like Ruby on rails can be very useful for the type of website.</w:t>
      </w:r>
    </w:p>
    <w:p w14:paraId="28FDBDD6" w14:textId="5CE7A8E3" w:rsidR="00AA2369" w:rsidRDefault="00AA2369" w:rsidP="008C09B8">
      <w:r>
        <w:t>[C] Testing</w:t>
      </w:r>
      <w:r w:rsidR="00237009">
        <w:t xml:space="preserve">: </w:t>
      </w:r>
      <w:r w:rsidR="00B349C1">
        <w:t>the testing phase includes prototype test and integration test for the actual potential deployment into the web.</w:t>
      </w:r>
    </w:p>
    <w:p w14:paraId="0C3D6D16" w14:textId="554B40BA" w:rsidR="00AA2369" w:rsidRDefault="00AA2369" w:rsidP="008C09B8">
      <w:r>
        <w:t>[D] Release to production</w:t>
      </w:r>
      <w:r w:rsidR="00C01F6B">
        <w:t>: this phase is critical in the sense that after a well done test period, the transition to production has to be as smooth as possible. Fortunately there is nothing to break on existing networks, and users, since this is brand new website</w:t>
      </w:r>
      <w:r w:rsidR="00FC33C5">
        <w:t>.</w:t>
      </w:r>
    </w:p>
    <w:p w14:paraId="370D748C" w14:textId="266ED73B" w:rsidR="00BE3919" w:rsidRDefault="00BE3919" w:rsidP="008C09B8">
      <w:r>
        <w:t>Following the WBS structure of the website [preliminary] and the actual project plan.</w:t>
      </w:r>
    </w:p>
    <w:p w14:paraId="1552F105" w14:textId="77777777" w:rsidR="008545F8" w:rsidRDefault="00BE3919" w:rsidP="008545F8">
      <w:pPr>
        <w:keepNext/>
      </w:pPr>
      <w:r>
        <w:rPr>
          <w:noProof/>
        </w:rPr>
        <w:lastRenderedPageBreak/>
        <w:drawing>
          <wp:inline distT="0" distB="0" distL="0" distR="0" wp14:anchorId="1B755247" wp14:editId="0EE32649">
            <wp:extent cx="5731510" cy="37871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WBS_Bicycles.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3787140"/>
                    </a:xfrm>
                    <a:prstGeom prst="rect">
                      <a:avLst/>
                    </a:prstGeom>
                  </pic:spPr>
                </pic:pic>
              </a:graphicData>
            </a:graphic>
          </wp:inline>
        </w:drawing>
      </w:r>
    </w:p>
    <w:p w14:paraId="265395D7" w14:textId="7475CAEC" w:rsidR="00BE3919" w:rsidRDefault="008545F8" w:rsidP="008545F8">
      <w:pPr>
        <w:pStyle w:val="Caption"/>
        <w:jc w:val="center"/>
      </w:pPr>
      <w:r>
        <w:t xml:space="preserve">Figure </w:t>
      </w:r>
      <w:r w:rsidR="00667EDF">
        <w:rPr>
          <w:noProof/>
        </w:rPr>
        <w:fldChar w:fldCharType="begin"/>
      </w:r>
      <w:r w:rsidR="00667EDF">
        <w:rPr>
          <w:noProof/>
        </w:rPr>
        <w:instrText xml:space="preserve"> SEQ Figure \* ARABIC </w:instrText>
      </w:r>
      <w:r w:rsidR="00667EDF">
        <w:rPr>
          <w:noProof/>
        </w:rPr>
        <w:fldChar w:fldCharType="separate"/>
      </w:r>
      <w:r w:rsidR="008F3AB6">
        <w:rPr>
          <w:noProof/>
        </w:rPr>
        <w:t>2</w:t>
      </w:r>
      <w:r w:rsidR="00667EDF">
        <w:rPr>
          <w:noProof/>
        </w:rPr>
        <w:fldChar w:fldCharType="end"/>
      </w:r>
    </w:p>
    <w:p w14:paraId="313FC25F" w14:textId="77777777" w:rsidR="00BE3919" w:rsidRDefault="00BE3919" w:rsidP="008C09B8"/>
    <w:p w14:paraId="686543AE" w14:textId="77777777" w:rsidR="008545F8" w:rsidRDefault="00237009" w:rsidP="008545F8">
      <w:pPr>
        <w:keepNext/>
        <w:spacing w:line="360" w:lineRule="auto"/>
      </w:pPr>
      <w:r w:rsidRPr="00237009">
        <w:rPr>
          <w:rFonts w:ascii="Times New Roman" w:hAnsi="Times New Roman" w:cs="Times New Roman"/>
          <w:noProof/>
          <w:sz w:val="24"/>
          <w:szCs w:val="24"/>
          <w:lang w:val="en-US"/>
        </w:rPr>
        <w:drawing>
          <wp:inline distT="0" distB="0" distL="0" distR="0" wp14:anchorId="0FC7071C" wp14:editId="2ABCB2FE">
            <wp:extent cx="5731510" cy="305752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057525"/>
                    </a:xfrm>
                    <a:prstGeom prst="rect">
                      <a:avLst/>
                    </a:prstGeom>
                  </pic:spPr>
                </pic:pic>
              </a:graphicData>
            </a:graphic>
          </wp:inline>
        </w:drawing>
      </w:r>
    </w:p>
    <w:p w14:paraId="208E64DD" w14:textId="738AB100" w:rsidR="000C40F9" w:rsidRDefault="008545F8" w:rsidP="008545F8">
      <w:pPr>
        <w:pStyle w:val="Caption"/>
        <w:jc w:val="center"/>
        <w:rPr>
          <w:rFonts w:ascii="Times New Roman" w:hAnsi="Times New Roman" w:cs="Times New Roman"/>
          <w:sz w:val="24"/>
          <w:szCs w:val="24"/>
          <w:lang w:val="en-US"/>
        </w:rPr>
      </w:pPr>
      <w:r>
        <w:t xml:space="preserve">Figure </w:t>
      </w:r>
      <w:r w:rsidR="00667EDF">
        <w:rPr>
          <w:noProof/>
        </w:rPr>
        <w:fldChar w:fldCharType="begin"/>
      </w:r>
      <w:r w:rsidR="00667EDF">
        <w:rPr>
          <w:noProof/>
        </w:rPr>
        <w:instrText xml:space="preserve"> SEQ Figure \* ARABIC </w:instrText>
      </w:r>
      <w:r w:rsidR="00667EDF">
        <w:rPr>
          <w:noProof/>
        </w:rPr>
        <w:fldChar w:fldCharType="separate"/>
      </w:r>
      <w:r w:rsidR="008F3AB6">
        <w:rPr>
          <w:noProof/>
        </w:rPr>
        <w:t>3</w:t>
      </w:r>
      <w:r w:rsidR="00667EDF">
        <w:rPr>
          <w:noProof/>
        </w:rPr>
        <w:fldChar w:fldCharType="end"/>
      </w:r>
    </w:p>
    <w:p w14:paraId="5213958A" w14:textId="77777777" w:rsidR="008545F8" w:rsidRDefault="00237009" w:rsidP="008545F8">
      <w:pPr>
        <w:keepNext/>
        <w:spacing w:line="360" w:lineRule="auto"/>
      </w:pPr>
      <w:r w:rsidRPr="00237009">
        <w:rPr>
          <w:rFonts w:ascii="Times New Roman" w:hAnsi="Times New Roman" w:cs="Times New Roman"/>
          <w:noProof/>
          <w:sz w:val="24"/>
          <w:szCs w:val="24"/>
          <w:lang w:val="en-US"/>
        </w:rPr>
        <w:lastRenderedPageBreak/>
        <w:drawing>
          <wp:inline distT="0" distB="0" distL="0" distR="0" wp14:anchorId="411B8792" wp14:editId="7BD3BD61">
            <wp:extent cx="5731510" cy="2514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514600"/>
                    </a:xfrm>
                    <a:prstGeom prst="rect">
                      <a:avLst/>
                    </a:prstGeom>
                  </pic:spPr>
                </pic:pic>
              </a:graphicData>
            </a:graphic>
          </wp:inline>
        </w:drawing>
      </w:r>
    </w:p>
    <w:p w14:paraId="36933192" w14:textId="57FF6D02" w:rsidR="00237009" w:rsidRDefault="008545F8" w:rsidP="008545F8">
      <w:pPr>
        <w:pStyle w:val="Caption"/>
        <w:jc w:val="center"/>
        <w:rPr>
          <w:rFonts w:ascii="Times New Roman" w:hAnsi="Times New Roman" w:cs="Times New Roman"/>
          <w:sz w:val="24"/>
          <w:szCs w:val="24"/>
          <w:lang w:val="en-US"/>
        </w:rPr>
      </w:pPr>
      <w:r>
        <w:t xml:space="preserve">Figure </w:t>
      </w:r>
      <w:r w:rsidR="00667EDF">
        <w:rPr>
          <w:noProof/>
        </w:rPr>
        <w:fldChar w:fldCharType="begin"/>
      </w:r>
      <w:r w:rsidR="00667EDF">
        <w:rPr>
          <w:noProof/>
        </w:rPr>
        <w:instrText xml:space="preserve"> SEQ Figure \* ARABIC </w:instrText>
      </w:r>
      <w:r w:rsidR="00667EDF">
        <w:rPr>
          <w:noProof/>
        </w:rPr>
        <w:fldChar w:fldCharType="separate"/>
      </w:r>
      <w:r w:rsidR="008F3AB6">
        <w:rPr>
          <w:noProof/>
        </w:rPr>
        <w:t>4</w:t>
      </w:r>
      <w:r w:rsidR="00667EDF">
        <w:rPr>
          <w:noProof/>
        </w:rPr>
        <w:fldChar w:fldCharType="end"/>
      </w:r>
    </w:p>
    <w:p w14:paraId="1F6AEB1A" w14:textId="77777777" w:rsidR="008545F8" w:rsidRDefault="00237009" w:rsidP="008545F8">
      <w:pPr>
        <w:keepNext/>
        <w:spacing w:line="360" w:lineRule="auto"/>
      </w:pPr>
      <w:r w:rsidRPr="00237009">
        <w:rPr>
          <w:rFonts w:ascii="Times New Roman" w:hAnsi="Times New Roman" w:cs="Times New Roman"/>
          <w:noProof/>
          <w:sz w:val="24"/>
          <w:szCs w:val="24"/>
          <w:lang w:val="en-US"/>
        </w:rPr>
        <w:drawing>
          <wp:inline distT="0" distB="0" distL="0" distR="0" wp14:anchorId="1EC86532" wp14:editId="63BC43E5">
            <wp:extent cx="5731510" cy="281749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817495"/>
                    </a:xfrm>
                    <a:prstGeom prst="rect">
                      <a:avLst/>
                    </a:prstGeom>
                  </pic:spPr>
                </pic:pic>
              </a:graphicData>
            </a:graphic>
          </wp:inline>
        </w:drawing>
      </w:r>
    </w:p>
    <w:p w14:paraId="17FAF949" w14:textId="5A7667C6" w:rsidR="00237009" w:rsidRDefault="008545F8" w:rsidP="008545F8">
      <w:pPr>
        <w:pStyle w:val="Caption"/>
        <w:jc w:val="center"/>
        <w:rPr>
          <w:rFonts w:ascii="Times New Roman" w:hAnsi="Times New Roman" w:cs="Times New Roman"/>
          <w:sz w:val="24"/>
          <w:szCs w:val="24"/>
          <w:lang w:val="en-US"/>
        </w:rPr>
      </w:pPr>
      <w:r>
        <w:t xml:space="preserve">Figure </w:t>
      </w:r>
      <w:r w:rsidR="00667EDF">
        <w:rPr>
          <w:noProof/>
        </w:rPr>
        <w:fldChar w:fldCharType="begin"/>
      </w:r>
      <w:r w:rsidR="00667EDF">
        <w:rPr>
          <w:noProof/>
        </w:rPr>
        <w:instrText xml:space="preserve"> SEQ Figure \* ARABIC </w:instrText>
      </w:r>
      <w:r w:rsidR="00667EDF">
        <w:rPr>
          <w:noProof/>
        </w:rPr>
        <w:fldChar w:fldCharType="separate"/>
      </w:r>
      <w:r w:rsidR="008F3AB6">
        <w:rPr>
          <w:noProof/>
        </w:rPr>
        <w:t>5</w:t>
      </w:r>
      <w:r w:rsidR="00667EDF">
        <w:rPr>
          <w:noProof/>
        </w:rPr>
        <w:fldChar w:fldCharType="end"/>
      </w:r>
    </w:p>
    <w:p w14:paraId="3D6C79E3" w14:textId="77777777" w:rsidR="008545F8" w:rsidRDefault="00237009" w:rsidP="008545F8">
      <w:pPr>
        <w:keepNext/>
        <w:spacing w:line="360" w:lineRule="auto"/>
      </w:pPr>
      <w:r w:rsidRPr="00237009">
        <w:rPr>
          <w:rFonts w:ascii="Times New Roman" w:hAnsi="Times New Roman" w:cs="Times New Roman"/>
          <w:noProof/>
          <w:sz w:val="24"/>
          <w:szCs w:val="24"/>
          <w:lang w:val="en-US"/>
        </w:rPr>
        <w:lastRenderedPageBreak/>
        <w:drawing>
          <wp:inline distT="0" distB="0" distL="0" distR="0" wp14:anchorId="49157226" wp14:editId="1AA705DB">
            <wp:extent cx="5731510" cy="24542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2454275"/>
                    </a:xfrm>
                    <a:prstGeom prst="rect">
                      <a:avLst/>
                    </a:prstGeom>
                  </pic:spPr>
                </pic:pic>
              </a:graphicData>
            </a:graphic>
          </wp:inline>
        </w:drawing>
      </w:r>
    </w:p>
    <w:p w14:paraId="52C0E03C" w14:textId="638C26D2" w:rsidR="00237009" w:rsidRDefault="008545F8" w:rsidP="008545F8">
      <w:pPr>
        <w:pStyle w:val="Caption"/>
        <w:jc w:val="center"/>
        <w:rPr>
          <w:rFonts w:ascii="Times New Roman" w:hAnsi="Times New Roman" w:cs="Times New Roman"/>
          <w:sz w:val="24"/>
          <w:szCs w:val="24"/>
          <w:lang w:val="en-US"/>
        </w:rPr>
      </w:pPr>
      <w:r>
        <w:t xml:space="preserve">Figure </w:t>
      </w:r>
      <w:r w:rsidR="00667EDF">
        <w:rPr>
          <w:noProof/>
        </w:rPr>
        <w:fldChar w:fldCharType="begin"/>
      </w:r>
      <w:r w:rsidR="00667EDF">
        <w:rPr>
          <w:noProof/>
        </w:rPr>
        <w:instrText xml:space="preserve"> SEQ Figure \* ARABIC </w:instrText>
      </w:r>
      <w:r w:rsidR="00667EDF">
        <w:rPr>
          <w:noProof/>
        </w:rPr>
        <w:fldChar w:fldCharType="separate"/>
      </w:r>
      <w:r w:rsidR="008F3AB6">
        <w:rPr>
          <w:noProof/>
        </w:rPr>
        <w:t>6</w:t>
      </w:r>
      <w:r w:rsidR="00667EDF">
        <w:rPr>
          <w:noProof/>
        </w:rPr>
        <w:fldChar w:fldCharType="end"/>
      </w:r>
    </w:p>
    <w:p w14:paraId="46B7691C" w14:textId="161E0444" w:rsidR="00237009" w:rsidRDefault="00F16C81" w:rsidP="00F16C81">
      <w:pPr>
        <w:pStyle w:val="Heading2"/>
        <w:rPr>
          <w:lang w:val="en-US"/>
        </w:rPr>
      </w:pPr>
      <w:bookmarkStart w:id="6" w:name="_Toc532673375"/>
      <w:r>
        <w:rPr>
          <w:lang w:val="en-US"/>
        </w:rPr>
        <w:t>Milestones</w:t>
      </w:r>
      <w:bookmarkEnd w:id="6"/>
    </w:p>
    <w:p w14:paraId="781FD4AA" w14:textId="5FDB1560" w:rsidR="00237009" w:rsidRDefault="009626F0" w:rsidP="00F16C81">
      <w:pPr>
        <w:rPr>
          <w:lang w:val="en-US"/>
        </w:rPr>
      </w:pPr>
      <w:r>
        <w:rPr>
          <w:lang w:val="en-US"/>
        </w:rPr>
        <w:t>I have identified 4 key milestones for the entire project</w:t>
      </w:r>
      <w:r w:rsidR="00AE7223">
        <w:rPr>
          <w:lang w:val="en-US"/>
        </w:rPr>
        <w:t xml:space="preserve"> as following:</w:t>
      </w:r>
    </w:p>
    <w:p w14:paraId="74DFFD81" w14:textId="711E40EA" w:rsidR="009626F0" w:rsidRDefault="009626F0" w:rsidP="00F16C81">
      <w:pPr>
        <w:rPr>
          <w:lang w:val="en-US"/>
        </w:rPr>
      </w:pPr>
      <w:r>
        <w:rPr>
          <w:lang w:val="en-US"/>
        </w:rPr>
        <w:t xml:space="preserve">[A] </w:t>
      </w:r>
      <w:r w:rsidR="00DB609E">
        <w:rPr>
          <w:lang w:val="en-US"/>
        </w:rPr>
        <w:t>I</w:t>
      </w:r>
      <w:r w:rsidR="00AE7223">
        <w:rPr>
          <w:lang w:val="en-US"/>
        </w:rPr>
        <w:t xml:space="preserve">dentification of the requirements and definition of the scope: this is clearly the most important milestone to pass, since a clear understanding of the requirement is necessary to obtain a good result. In this milestone I need to check the how the specs are close to what the market wants, therefore </w:t>
      </w:r>
      <w:r w:rsidR="00DB609E">
        <w:rPr>
          <w:lang w:val="en-US"/>
        </w:rPr>
        <w:t>is very important the personas identification following the market test and the user discovery sessions.</w:t>
      </w:r>
    </w:p>
    <w:p w14:paraId="400D1614" w14:textId="649BE5ED" w:rsidR="00237009" w:rsidRDefault="00DB609E" w:rsidP="00F16C81">
      <w:pPr>
        <w:rPr>
          <w:lang w:val="en-US"/>
        </w:rPr>
      </w:pPr>
      <w:r>
        <w:rPr>
          <w:lang w:val="en-US"/>
        </w:rPr>
        <w:t xml:space="preserve">[B] Testing: after the prototype and the development is finished, I think testing is the ultimate pre-production milestone that needs to be effectively </w:t>
      </w:r>
      <w:r w:rsidR="00C65A91">
        <w:rPr>
          <w:lang w:val="en-US"/>
        </w:rPr>
        <w:t>met, in order to release a stable and usable version of the website to the market.</w:t>
      </w:r>
    </w:p>
    <w:p w14:paraId="4BD09DEC" w14:textId="37A462CF" w:rsidR="00023AAF" w:rsidRDefault="00023AAF" w:rsidP="00F16C81">
      <w:pPr>
        <w:rPr>
          <w:lang w:val="en-US"/>
        </w:rPr>
      </w:pPr>
      <w:r>
        <w:rPr>
          <w:lang w:val="en-US"/>
        </w:rPr>
        <w:t>[C] a third milestone must be put right after the market launch to test the market response for the website launch and to potentially start tuning the offer based on the feedbacks received. Continuous milestones like this one can be very useful for the website.</w:t>
      </w:r>
    </w:p>
    <w:p w14:paraId="386F6C9A" w14:textId="66A203F0" w:rsidR="007223E5" w:rsidRDefault="007223E5" w:rsidP="007223E5">
      <w:pPr>
        <w:pStyle w:val="Heading1"/>
        <w:rPr>
          <w:lang w:val="en-US"/>
        </w:rPr>
      </w:pPr>
      <w:bookmarkStart w:id="7" w:name="_Toc532673376"/>
      <w:r>
        <w:rPr>
          <w:lang w:val="en-US"/>
        </w:rPr>
        <w:t>Competition</w:t>
      </w:r>
      <w:bookmarkEnd w:id="7"/>
    </w:p>
    <w:p w14:paraId="4FFF4A87" w14:textId="77777777" w:rsidR="00A35B0D" w:rsidRDefault="007223E5" w:rsidP="007223E5">
      <w:pPr>
        <w:rPr>
          <w:lang w:val="en-US"/>
        </w:rPr>
      </w:pPr>
      <w:r>
        <w:rPr>
          <w:lang w:val="en-US"/>
        </w:rPr>
        <w:t xml:space="preserve">There is a lot of competition in the market, </w:t>
      </w:r>
      <w:r w:rsidR="00531BF4">
        <w:rPr>
          <w:lang w:val="en-US"/>
        </w:rPr>
        <w:t xml:space="preserve">there are a lot of website for </w:t>
      </w:r>
      <w:r w:rsidR="00A35B0D">
        <w:rPr>
          <w:lang w:val="en-US"/>
        </w:rPr>
        <w:t>the following macro areas:</w:t>
      </w:r>
    </w:p>
    <w:p w14:paraId="346A3161" w14:textId="7B61FA7B" w:rsidR="00A35B0D" w:rsidRDefault="00A35B0D" w:rsidP="007223E5">
      <w:pPr>
        <w:rPr>
          <w:lang w:val="en-US"/>
        </w:rPr>
      </w:pPr>
      <w:r>
        <w:rPr>
          <w:lang w:val="en-US"/>
        </w:rPr>
        <w:t>[A] urban bicycles [for commuters, city bikes, urban single speed/fixed]</w:t>
      </w:r>
    </w:p>
    <w:p w14:paraId="1CAAD4F1" w14:textId="1DFCB27D" w:rsidR="00A35B0D" w:rsidRDefault="00A35B0D" w:rsidP="007223E5">
      <w:pPr>
        <w:rPr>
          <w:lang w:val="en-US"/>
        </w:rPr>
      </w:pPr>
      <w:r>
        <w:rPr>
          <w:lang w:val="en-US"/>
        </w:rPr>
        <w:t>[B] sport bicycles [including road, mountain and trekking]</w:t>
      </w:r>
    </w:p>
    <w:p w14:paraId="707DEC4C" w14:textId="122B144E" w:rsidR="007223E5" w:rsidRDefault="00A35B0D" w:rsidP="007223E5">
      <w:pPr>
        <w:rPr>
          <w:lang w:val="en-US"/>
        </w:rPr>
      </w:pPr>
      <w:r>
        <w:rPr>
          <w:lang w:val="en-US"/>
        </w:rPr>
        <w:t>[C] kids and folding bicycles</w:t>
      </w:r>
    </w:p>
    <w:p w14:paraId="19B6A2DE" w14:textId="7B8BCC78" w:rsidR="00A35B0D" w:rsidRDefault="00A35B0D" w:rsidP="007223E5">
      <w:pPr>
        <w:rPr>
          <w:lang w:val="en-US"/>
        </w:rPr>
      </w:pPr>
      <w:r>
        <w:rPr>
          <w:lang w:val="en-US"/>
        </w:rPr>
        <w:t>[D] forum and blogs</w:t>
      </w:r>
    </w:p>
    <w:p w14:paraId="3D300B82" w14:textId="32996143" w:rsidR="00A35B0D" w:rsidRDefault="00A35B0D" w:rsidP="007223E5">
      <w:pPr>
        <w:rPr>
          <w:lang w:val="en-US"/>
        </w:rPr>
      </w:pPr>
      <w:r>
        <w:rPr>
          <w:lang w:val="en-US"/>
        </w:rPr>
        <w:t>Some example of thes</w:t>
      </w:r>
      <w:r w:rsidR="00510BF5">
        <w:rPr>
          <w:lang w:val="en-US"/>
        </w:rPr>
        <w:t>e websites can be the following with some of the ideas I like for my website too:</w:t>
      </w:r>
    </w:p>
    <w:p w14:paraId="44021B78" w14:textId="59F575E7" w:rsidR="00510BF5" w:rsidRDefault="007A5E35" w:rsidP="005838AA">
      <w:pPr>
        <w:pStyle w:val="ListParagraph"/>
        <w:numPr>
          <w:ilvl w:val="0"/>
          <w:numId w:val="1"/>
        </w:numPr>
        <w:rPr>
          <w:lang w:val="en-US"/>
        </w:rPr>
      </w:pPr>
      <w:hyperlink r:id="rId17" w:history="1">
        <w:r w:rsidR="005838AA" w:rsidRPr="000C2ABC">
          <w:rPr>
            <w:rStyle w:val="Hyperlink"/>
            <w:lang w:val="en-US"/>
          </w:rPr>
          <w:t>http://www.lastazionedellebiciclette.com/</w:t>
        </w:r>
      </w:hyperlink>
    </w:p>
    <w:p w14:paraId="7112A7F8" w14:textId="54EDDB47" w:rsidR="005838AA" w:rsidRDefault="005838AA" w:rsidP="00510BF5">
      <w:pPr>
        <w:pStyle w:val="ListParagraph"/>
        <w:numPr>
          <w:ilvl w:val="1"/>
          <w:numId w:val="1"/>
        </w:numPr>
        <w:rPr>
          <w:lang w:val="en-US"/>
        </w:rPr>
      </w:pPr>
      <w:r w:rsidRPr="005838AA">
        <w:rPr>
          <w:lang w:val="en-US"/>
        </w:rPr>
        <w:t xml:space="preserve">the </w:t>
      </w:r>
      <w:r>
        <w:rPr>
          <w:lang w:val="en-US"/>
        </w:rPr>
        <w:t xml:space="preserve">format is </w:t>
      </w:r>
      <w:r w:rsidRPr="005838AA">
        <w:rPr>
          <w:lang w:val="en-US"/>
        </w:rPr>
        <w:t>clean in the format, with menu bar at the top</w:t>
      </w:r>
      <w:r>
        <w:rPr>
          <w:lang w:val="en-US"/>
        </w:rPr>
        <w:t xml:space="preserve"> and the </w:t>
      </w:r>
      <w:r w:rsidR="00510BF5">
        <w:rPr>
          <w:lang w:val="en-US"/>
        </w:rPr>
        <w:t xml:space="preserve">bottom part with contacts, about us </w:t>
      </w:r>
      <w:proofErr w:type="spellStart"/>
      <w:r w:rsidR="00510BF5">
        <w:rPr>
          <w:lang w:val="en-US"/>
        </w:rPr>
        <w:t>etc</w:t>
      </w:r>
      <w:proofErr w:type="spellEnd"/>
      <w:r w:rsidR="00510BF5">
        <w:rPr>
          <w:lang w:val="en-US"/>
        </w:rPr>
        <w:t>… very traditional and clean style. The main home page with picture showing the different bicycle types to be sold.</w:t>
      </w:r>
    </w:p>
    <w:p w14:paraId="614FFEC6" w14:textId="38B906EB" w:rsidR="00510BF5" w:rsidRDefault="00510BF5" w:rsidP="00510BF5">
      <w:pPr>
        <w:pStyle w:val="ListParagraph"/>
        <w:numPr>
          <w:ilvl w:val="1"/>
          <w:numId w:val="1"/>
        </w:numPr>
        <w:rPr>
          <w:lang w:val="en-US"/>
        </w:rPr>
      </w:pPr>
      <w:r>
        <w:rPr>
          <w:lang w:val="en-US"/>
        </w:rPr>
        <w:t>Links to the social on the bottom right.</w:t>
      </w:r>
    </w:p>
    <w:p w14:paraId="2D4B43B5" w14:textId="4BBE1B11" w:rsidR="00510BF5" w:rsidRDefault="007A5E35" w:rsidP="00510BF5">
      <w:pPr>
        <w:pStyle w:val="ListParagraph"/>
        <w:numPr>
          <w:ilvl w:val="0"/>
          <w:numId w:val="1"/>
        </w:numPr>
        <w:rPr>
          <w:lang w:val="en-US"/>
        </w:rPr>
      </w:pPr>
      <w:hyperlink r:id="rId18" w:history="1">
        <w:r w:rsidR="00510BF5" w:rsidRPr="000C2ABC">
          <w:rPr>
            <w:rStyle w:val="Hyperlink"/>
            <w:lang w:val="en-US"/>
          </w:rPr>
          <w:t>www.fixedforum.it/</w:t>
        </w:r>
      </w:hyperlink>
    </w:p>
    <w:p w14:paraId="70D33D63" w14:textId="0E39169F" w:rsidR="005838AA" w:rsidRPr="002F1523" w:rsidRDefault="00510BF5" w:rsidP="005838AA">
      <w:pPr>
        <w:pStyle w:val="ListParagraph"/>
        <w:numPr>
          <w:ilvl w:val="1"/>
          <w:numId w:val="1"/>
        </w:numPr>
        <w:rPr>
          <w:lang w:val="en-US"/>
        </w:rPr>
      </w:pPr>
      <w:r>
        <w:rPr>
          <w:lang w:val="en-US"/>
        </w:rPr>
        <w:t xml:space="preserve">This is a forum website for mostly fixed/single speed </w:t>
      </w:r>
      <w:r w:rsidR="002F1523">
        <w:rPr>
          <w:lang w:val="en-US"/>
        </w:rPr>
        <w:t>bicycles,</w:t>
      </w:r>
      <w:r>
        <w:rPr>
          <w:lang w:val="en-US"/>
        </w:rPr>
        <w:t xml:space="preserve"> but you can also find the </w:t>
      </w:r>
      <w:r w:rsidR="002F1523">
        <w:rPr>
          <w:lang w:val="en-US"/>
        </w:rPr>
        <w:t xml:space="preserve">discussions for other types of bikes. This is exactly the type of forum I would like to have included in my website, people can easily find the discussion they are interested by just looking at the left column of the website and enter the discussion panel which is divided per subjects. A powerful search function is also available to search by thread, subject, discussion </w:t>
      </w:r>
      <w:proofErr w:type="spellStart"/>
      <w:r w:rsidR="002F1523">
        <w:rPr>
          <w:lang w:val="en-US"/>
        </w:rPr>
        <w:t>etc</w:t>
      </w:r>
      <w:proofErr w:type="spellEnd"/>
      <w:r w:rsidR="002F1523">
        <w:rPr>
          <w:lang w:val="en-US"/>
        </w:rPr>
        <w:t>…</w:t>
      </w:r>
    </w:p>
    <w:p w14:paraId="5A8440C3" w14:textId="6C7C1F8C" w:rsidR="00A35B0D" w:rsidRDefault="00A35B0D" w:rsidP="007223E5">
      <w:pPr>
        <w:rPr>
          <w:lang w:val="en-US"/>
        </w:rPr>
      </w:pPr>
      <w:r>
        <w:rPr>
          <w:lang w:val="en-US"/>
        </w:rPr>
        <w:t>There are very few websites addressing the following 3 main areas at the same time:</w:t>
      </w:r>
    </w:p>
    <w:p w14:paraId="199F3AC8" w14:textId="0E79382B" w:rsidR="00A35B0D" w:rsidRDefault="00A35B0D" w:rsidP="007223E5">
      <w:pPr>
        <w:rPr>
          <w:lang w:val="en-US"/>
        </w:rPr>
      </w:pPr>
      <w:r>
        <w:rPr>
          <w:lang w:val="en-US"/>
        </w:rPr>
        <w:t>[1] buy a bicycle</w:t>
      </w:r>
    </w:p>
    <w:p w14:paraId="5DC0D45B" w14:textId="34C3F6ED" w:rsidR="00A35B0D" w:rsidRDefault="00A35B0D" w:rsidP="007223E5">
      <w:pPr>
        <w:rPr>
          <w:lang w:val="en-US"/>
        </w:rPr>
      </w:pPr>
      <w:r>
        <w:rPr>
          <w:lang w:val="en-US"/>
        </w:rPr>
        <w:t>[2] custom section: create your own bicycle</w:t>
      </w:r>
    </w:p>
    <w:p w14:paraId="6DCE30D2" w14:textId="3BC3CC92" w:rsidR="00A35B0D" w:rsidRDefault="00A35B0D" w:rsidP="007223E5">
      <w:pPr>
        <w:rPr>
          <w:lang w:val="en-US"/>
        </w:rPr>
      </w:pPr>
      <w:r>
        <w:rPr>
          <w:lang w:val="en-US"/>
        </w:rPr>
        <w:t xml:space="preserve">[3] café/forum/blog to learn and exchange ideas on the “Zen and the art of Bicycle maintenance” [quasi quote </w:t>
      </w:r>
      <w:r w:rsidRPr="00A35B0D">
        <w:rPr>
          <w:lang w:val="en-US"/>
        </w:rPr>
        <w:sym w:font="Wingdings" w:char="F04A"/>
      </w:r>
      <w:r>
        <w:rPr>
          <w:lang w:val="en-US"/>
        </w:rPr>
        <w:t>]</w:t>
      </w:r>
    </w:p>
    <w:p w14:paraId="618BDEE5" w14:textId="5357AD73" w:rsidR="002F1523" w:rsidRPr="007223E5" w:rsidRDefault="002F1523" w:rsidP="007223E5">
      <w:pPr>
        <w:rPr>
          <w:lang w:val="en-US"/>
        </w:rPr>
      </w:pPr>
      <w:r>
        <w:rPr>
          <w:lang w:val="en-US"/>
        </w:rPr>
        <w:t>This is exactly what I am targeting to do.</w:t>
      </w:r>
      <w:r w:rsidR="005A64E5">
        <w:rPr>
          <w:lang w:val="en-US"/>
        </w:rPr>
        <w:t xml:space="preserve"> Bringing into one single website the </w:t>
      </w:r>
      <w:r w:rsidR="003B2D2B">
        <w:rPr>
          <w:lang w:val="en-US"/>
        </w:rPr>
        <w:t>best of these three areas.</w:t>
      </w:r>
    </w:p>
    <w:p w14:paraId="04F8EC89" w14:textId="77777777" w:rsidR="00245074" w:rsidRDefault="006B2FB8" w:rsidP="006302FA">
      <w:pPr>
        <w:pStyle w:val="Heading2"/>
      </w:pPr>
      <w:bookmarkStart w:id="8" w:name="_Toc532673377"/>
      <w:r>
        <w:t>Conclusion</w:t>
      </w:r>
      <w:bookmarkEnd w:id="8"/>
    </w:p>
    <w:p w14:paraId="5C97076E" w14:textId="15B9EDCF" w:rsidR="006B2FB8" w:rsidRDefault="00023AAF" w:rsidP="00DF1BD4">
      <w:r>
        <w:t>I hope to replicate the magic experience I have in real life by creating something new and combine passion to creativity.</w:t>
      </w:r>
    </w:p>
    <w:p w14:paraId="18E4E4DC" w14:textId="546E2D3F" w:rsidR="00023AAF" w:rsidRDefault="00023AAF" w:rsidP="00DF1BD4">
      <w:r>
        <w:t>The Website as it is planned, can be a very good virtual meeting location for passionate people and for creation of new ideas.</w:t>
      </w:r>
    </w:p>
    <w:p w14:paraId="70A564F0" w14:textId="68C8B151" w:rsidR="009556F8" w:rsidRPr="00245074" w:rsidRDefault="009556F8" w:rsidP="009556F8">
      <w:pPr>
        <w:pStyle w:val="Heading1"/>
      </w:pPr>
      <w:bookmarkStart w:id="9" w:name="_Toc530479051"/>
      <w:bookmarkStart w:id="10" w:name="_Toc532673378"/>
      <w:r>
        <w:t xml:space="preserve">Personas </w:t>
      </w:r>
      <w:r w:rsidRPr="00245074">
        <w:t>Introduction</w:t>
      </w:r>
      <w:bookmarkEnd w:id="9"/>
      <w:bookmarkEnd w:id="10"/>
    </w:p>
    <w:p w14:paraId="141E3763" w14:textId="30C6D049" w:rsidR="009556F8" w:rsidRDefault="009556F8" w:rsidP="009556F8">
      <w:r>
        <w:t>The section describes the interview to the 4 different people to identify the personas for the website.</w:t>
      </w:r>
    </w:p>
    <w:p w14:paraId="663F8F87" w14:textId="77777777" w:rsidR="009556F8" w:rsidRDefault="009556F8" w:rsidP="009556F8">
      <w:r>
        <w:t>Following the list of questions asked to them as part of the interview process</w:t>
      </w:r>
    </w:p>
    <w:p w14:paraId="2F722195" w14:textId="77777777" w:rsidR="009556F8" w:rsidRDefault="009556F8" w:rsidP="009556F8">
      <w:pPr>
        <w:pStyle w:val="ListParagraph"/>
        <w:numPr>
          <w:ilvl w:val="0"/>
          <w:numId w:val="2"/>
        </w:numPr>
      </w:pPr>
      <w:r>
        <w:t xml:space="preserve">Name </w:t>
      </w:r>
    </w:p>
    <w:p w14:paraId="487F2E6A" w14:textId="77777777" w:rsidR="009556F8" w:rsidRDefault="009556F8" w:rsidP="009556F8">
      <w:pPr>
        <w:pStyle w:val="ListParagraph"/>
        <w:numPr>
          <w:ilvl w:val="0"/>
          <w:numId w:val="2"/>
        </w:numPr>
      </w:pPr>
      <w:r>
        <w:t xml:space="preserve">Age </w:t>
      </w:r>
    </w:p>
    <w:p w14:paraId="522477D1" w14:textId="77777777" w:rsidR="009556F8" w:rsidRDefault="009556F8" w:rsidP="009556F8">
      <w:pPr>
        <w:pStyle w:val="ListParagraph"/>
        <w:numPr>
          <w:ilvl w:val="0"/>
          <w:numId w:val="2"/>
        </w:numPr>
      </w:pPr>
      <w:r>
        <w:t>Nationality</w:t>
      </w:r>
    </w:p>
    <w:p w14:paraId="5C156890" w14:textId="77777777" w:rsidR="009556F8" w:rsidRDefault="009556F8" w:rsidP="009556F8">
      <w:pPr>
        <w:pStyle w:val="ListParagraph"/>
        <w:numPr>
          <w:ilvl w:val="0"/>
          <w:numId w:val="2"/>
        </w:numPr>
      </w:pPr>
      <w:r>
        <w:t>Profession</w:t>
      </w:r>
    </w:p>
    <w:p w14:paraId="3C593BC6" w14:textId="77777777" w:rsidR="009556F8" w:rsidRDefault="009556F8" w:rsidP="009556F8">
      <w:pPr>
        <w:pStyle w:val="ListParagraph"/>
        <w:numPr>
          <w:ilvl w:val="0"/>
          <w:numId w:val="2"/>
        </w:numPr>
      </w:pPr>
      <w:r>
        <w:t>What’s your Primary mean of transport to work</w:t>
      </w:r>
    </w:p>
    <w:p w14:paraId="4656DE24" w14:textId="77777777" w:rsidR="009556F8" w:rsidRDefault="009556F8" w:rsidP="009556F8">
      <w:pPr>
        <w:pStyle w:val="ListParagraph"/>
        <w:numPr>
          <w:ilvl w:val="0"/>
          <w:numId w:val="2"/>
        </w:numPr>
      </w:pPr>
      <w:r>
        <w:t>Do you own or use a bicycle for any type of activity?</w:t>
      </w:r>
    </w:p>
    <w:p w14:paraId="0D94E24C" w14:textId="77777777" w:rsidR="009556F8" w:rsidRDefault="009556F8" w:rsidP="009556F8">
      <w:pPr>
        <w:pStyle w:val="ListParagraph"/>
        <w:numPr>
          <w:ilvl w:val="0"/>
          <w:numId w:val="2"/>
        </w:numPr>
      </w:pPr>
      <w:r>
        <w:t>If so is it for sport, casual cycling or commuting?</w:t>
      </w:r>
    </w:p>
    <w:p w14:paraId="23BA4192" w14:textId="77777777" w:rsidR="009556F8" w:rsidRDefault="009556F8" w:rsidP="009556F8">
      <w:pPr>
        <w:pStyle w:val="ListParagraph"/>
        <w:numPr>
          <w:ilvl w:val="0"/>
          <w:numId w:val="2"/>
        </w:numPr>
      </w:pPr>
      <w:r>
        <w:t>What type of bicycle are you using?</w:t>
      </w:r>
    </w:p>
    <w:p w14:paraId="3B724E37" w14:textId="77777777" w:rsidR="009556F8" w:rsidRDefault="009556F8" w:rsidP="009556F8">
      <w:pPr>
        <w:pStyle w:val="ListParagraph"/>
        <w:numPr>
          <w:ilvl w:val="1"/>
          <w:numId w:val="2"/>
        </w:numPr>
      </w:pPr>
      <w:r>
        <w:t>Road bicycle</w:t>
      </w:r>
    </w:p>
    <w:p w14:paraId="2B2F5518" w14:textId="77777777" w:rsidR="009556F8" w:rsidRDefault="009556F8" w:rsidP="009556F8">
      <w:pPr>
        <w:pStyle w:val="ListParagraph"/>
        <w:numPr>
          <w:ilvl w:val="1"/>
          <w:numId w:val="2"/>
        </w:numPr>
      </w:pPr>
      <w:r>
        <w:t>Trekking</w:t>
      </w:r>
    </w:p>
    <w:p w14:paraId="51E04DA3" w14:textId="77777777" w:rsidR="009556F8" w:rsidRDefault="009556F8" w:rsidP="009556F8">
      <w:pPr>
        <w:pStyle w:val="ListParagraph"/>
        <w:numPr>
          <w:ilvl w:val="1"/>
          <w:numId w:val="2"/>
        </w:numPr>
      </w:pPr>
      <w:r>
        <w:t>Mountain bike</w:t>
      </w:r>
    </w:p>
    <w:p w14:paraId="250F50D7" w14:textId="77777777" w:rsidR="009556F8" w:rsidRDefault="009556F8" w:rsidP="009556F8">
      <w:pPr>
        <w:pStyle w:val="ListParagraph"/>
        <w:numPr>
          <w:ilvl w:val="1"/>
          <w:numId w:val="2"/>
        </w:numPr>
      </w:pPr>
      <w:r>
        <w:t>Touring</w:t>
      </w:r>
    </w:p>
    <w:p w14:paraId="579D0DCA" w14:textId="77777777" w:rsidR="009556F8" w:rsidRDefault="009556F8" w:rsidP="009556F8">
      <w:pPr>
        <w:pStyle w:val="ListParagraph"/>
        <w:numPr>
          <w:ilvl w:val="1"/>
          <w:numId w:val="2"/>
        </w:numPr>
      </w:pPr>
      <w:r>
        <w:t>Don't know</w:t>
      </w:r>
    </w:p>
    <w:p w14:paraId="3F26D560" w14:textId="77777777" w:rsidR="009556F8" w:rsidRDefault="009556F8" w:rsidP="009556F8">
      <w:pPr>
        <w:pStyle w:val="ListParagraph"/>
        <w:numPr>
          <w:ilvl w:val="0"/>
          <w:numId w:val="2"/>
        </w:numPr>
      </w:pPr>
      <w:r>
        <w:t>Would you be able to tell how many miles/km you bike every year?</w:t>
      </w:r>
    </w:p>
    <w:p w14:paraId="4FD4994B" w14:textId="77777777" w:rsidR="009556F8" w:rsidRDefault="009556F8" w:rsidP="009556F8">
      <w:pPr>
        <w:pStyle w:val="ListParagraph"/>
        <w:numPr>
          <w:ilvl w:val="0"/>
          <w:numId w:val="2"/>
        </w:numPr>
      </w:pPr>
      <w:r>
        <w:t>Where did you buy your last bicycle</w:t>
      </w:r>
    </w:p>
    <w:p w14:paraId="2A09AEC9" w14:textId="77777777" w:rsidR="009556F8" w:rsidRDefault="009556F8" w:rsidP="009556F8">
      <w:pPr>
        <w:pStyle w:val="ListParagraph"/>
        <w:numPr>
          <w:ilvl w:val="0"/>
          <w:numId w:val="2"/>
        </w:numPr>
      </w:pPr>
      <w:r>
        <w:t>Can you tell me one thing you dislike in the process of buying your last bicycle?</w:t>
      </w:r>
    </w:p>
    <w:p w14:paraId="50831502" w14:textId="77777777" w:rsidR="009556F8" w:rsidRDefault="009556F8" w:rsidP="009556F8">
      <w:pPr>
        <w:pStyle w:val="ListParagraph"/>
        <w:numPr>
          <w:ilvl w:val="0"/>
          <w:numId w:val="2"/>
        </w:numPr>
      </w:pPr>
      <w:r>
        <w:t>What do you like and dislike about the current [or future] bicycle?</w:t>
      </w:r>
    </w:p>
    <w:p w14:paraId="4FC9CC36" w14:textId="77777777" w:rsidR="009556F8" w:rsidRDefault="009556F8" w:rsidP="009556F8">
      <w:pPr>
        <w:pStyle w:val="ListParagraph"/>
        <w:numPr>
          <w:ilvl w:val="0"/>
          <w:numId w:val="2"/>
        </w:numPr>
      </w:pPr>
      <w:r>
        <w:t>Would you be happy to create your own bicycle if you had the proper tools and knowledge?</w:t>
      </w:r>
    </w:p>
    <w:p w14:paraId="0BAC0F55" w14:textId="77777777" w:rsidR="009556F8" w:rsidRDefault="009556F8" w:rsidP="009556F8">
      <w:pPr>
        <w:pStyle w:val="ListParagraph"/>
        <w:numPr>
          <w:ilvl w:val="0"/>
          <w:numId w:val="2"/>
        </w:numPr>
      </w:pPr>
      <w:r>
        <w:lastRenderedPageBreak/>
        <w:t>Would you be willing to give and receive free advices about bicycle maintenance and/or locations to visit and/or anything around the world of bicycling?</w:t>
      </w:r>
    </w:p>
    <w:p w14:paraId="62D4EFF1" w14:textId="77777777" w:rsidR="009556F8" w:rsidRDefault="009556F8" w:rsidP="009556F8">
      <w:pPr>
        <w:pStyle w:val="ListParagraph"/>
        <w:numPr>
          <w:ilvl w:val="0"/>
          <w:numId w:val="2"/>
        </w:numPr>
      </w:pPr>
      <w:r>
        <w:t>How much would you budget for the right bicycle according to your needs?</w:t>
      </w:r>
    </w:p>
    <w:p w14:paraId="1E05D602" w14:textId="77777777" w:rsidR="009556F8" w:rsidRDefault="009556F8" w:rsidP="009556F8">
      <w:pPr>
        <w:pStyle w:val="ListParagraph"/>
        <w:numPr>
          <w:ilvl w:val="0"/>
          <w:numId w:val="2"/>
        </w:numPr>
      </w:pPr>
      <w:r>
        <w:t>Would you use the web as a place to look for advice or even to buy your perfect bicycle?</w:t>
      </w:r>
    </w:p>
    <w:p w14:paraId="60EFBBF4" w14:textId="77777777" w:rsidR="009556F8" w:rsidRDefault="009556F8" w:rsidP="009556F8">
      <w:pPr>
        <w:pStyle w:val="ListParagraph"/>
        <w:numPr>
          <w:ilvl w:val="0"/>
          <w:numId w:val="2"/>
        </w:numPr>
      </w:pPr>
      <w:r>
        <w:t>Would you define yourself as a beginner, intermediate or advanced user of computer and web browsing?</w:t>
      </w:r>
    </w:p>
    <w:p w14:paraId="680A6671" w14:textId="77777777" w:rsidR="009556F8" w:rsidRDefault="009556F8" w:rsidP="009556F8">
      <w:pPr>
        <w:pStyle w:val="ListParagraph"/>
        <w:numPr>
          <w:ilvl w:val="0"/>
          <w:numId w:val="2"/>
        </w:numPr>
      </w:pPr>
      <w:r>
        <w:t>What are the three major characteristics of the webtool in your opinion to meet your needs?</w:t>
      </w:r>
    </w:p>
    <w:p w14:paraId="7208DEFB" w14:textId="77777777" w:rsidR="009556F8" w:rsidRDefault="009556F8" w:rsidP="009556F8">
      <w:pPr>
        <w:pStyle w:val="ListParagraph"/>
        <w:numPr>
          <w:ilvl w:val="0"/>
          <w:numId w:val="2"/>
        </w:numPr>
      </w:pPr>
      <w:r>
        <w:t>Which social network do you use most?</w:t>
      </w:r>
    </w:p>
    <w:p w14:paraId="595F2C88" w14:textId="77777777" w:rsidR="009556F8" w:rsidRPr="006B2FB8" w:rsidRDefault="009556F8" w:rsidP="009556F8">
      <w:pPr>
        <w:pStyle w:val="ListParagraph"/>
        <w:numPr>
          <w:ilvl w:val="0"/>
          <w:numId w:val="2"/>
        </w:numPr>
      </w:pPr>
      <w:r>
        <w:t>Do you like coffee?</w:t>
      </w:r>
    </w:p>
    <w:p w14:paraId="574D82D0" w14:textId="77B9D88E" w:rsidR="009556F8" w:rsidRDefault="009556F8" w:rsidP="009556F8">
      <w:r>
        <w:t>The questions have been submitted to 4 real people, 3 friends and my wife. All of them have answered in their own view, so the table below is “normalized” and showing their real answers.</w:t>
      </w:r>
    </w:p>
    <w:p w14:paraId="53A04CE3" w14:textId="77777777" w:rsidR="009556F8" w:rsidRDefault="009556F8" w:rsidP="009556F8">
      <w:r w:rsidRPr="00F428F0">
        <w:rPr>
          <w:noProof/>
        </w:rPr>
        <w:drawing>
          <wp:inline distT="0" distB="0" distL="0" distR="0" wp14:anchorId="64DE91C3" wp14:editId="498AD269">
            <wp:extent cx="5731510" cy="526732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5267325"/>
                    </a:xfrm>
                    <a:prstGeom prst="rect">
                      <a:avLst/>
                    </a:prstGeom>
                  </pic:spPr>
                </pic:pic>
              </a:graphicData>
            </a:graphic>
          </wp:inline>
        </w:drawing>
      </w:r>
    </w:p>
    <w:p w14:paraId="0C3264CE" w14:textId="77777777" w:rsidR="006302FA" w:rsidRDefault="006302FA" w:rsidP="006302FA">
      <w:pPr>
        <w:pStyle w:val="Heading2"/>
      </w:pPr>
      <w:bookmarkStart w:id="11" w:name="_Toc530479053"/>
      <w:bookmarkStart w:id="12" w:name="_Toc530479052"/>
      <w:bookmarkStart w:id="13" w:name="_Toc532673379"/>
      <w:r>
        <w:t>Personas</w:t>
      </w:r>
      <w:bookmarkEnd w:id="11"/>
      <w:bookmarkEnd w:id="13"/>
    </w:p>
    <w:p w14:paraId="0451EE7C" w14:textId="77777777" w:rsidR="006302FA" w:rsidRDefault="006302FA" w:rsidP="006302FA">
      <w:r>
        <w:t>The persona that results at the end of this activity is the following</w:t>
      </w:r>
    </w:p>
    <w:p w14:paraId="5636AEA3" w14:textId="77777777" w:rsidR="006302FA" w:rsidRDefault="006302FA" w:rsidP="006302FA">
      <w:r>
        <w:t xml:space="preserve">Name: </w:t>
      </w:r>
      <w:proofErr w:type="spellStart"/>
      <w:r>
        <w:t>LuChriBreiBarr</w:t>
      </w:r>
      <w:proofErr w:type="spellEnd"/>
    </w:p>
    <w:p w14:paraId="0AD687C6" w14:textId="77777777" w:rsidR="006302FA" w:rsidRDefault="006302FA" w:rsidP="006302FA">
      <w:r>
        <w:t>Profession: employee in a trade company</w:t>
      </w:r>
    </w:p>
    <w:p w14:paraId="63236143" w14:textId="77777777" w:rsidR="006302FA" w:rsidRDefault="006302FA" w:rsidP="006302FA">
      <w:r>
        <w:t>Around 34 years of age, male.</w:t>
      </w:r>
    </w:p>
    <w:p w14:paraId="5F57393B" w14:textId="77777777" w:rsidR="006302FA" w:rsidRDefault="006302FA" w:rsidP="006302FA">
      <w:r>
        <w:lastRenderedPageBreak/>
        <w:t>Loves outdoor sports and life, and has a lot of interests. Has experience in living in multicultural environments and open character and sociable.</w:t>
      </w:r>
    </w:p>
    <w:p w14:paraId="07D186F0" w14:textId="725956E4" w:rsidR="006302FA" w:rsidRDefault="006302FA" w:rsidP="006302FA">
      <w:proofErr w:type="spellStart"/>
      <w:r>
        <w:t>LuChriBreiBarr</w:t>
      </w:r>
      <w:proofErr w:type="spellEnd"/>
      <w:r>
        <w:t xml:space="preserve"> is a hard worker and many times is job is inside 4 walls. He is not an avid sport fitness enthusiast, but he likes reserving time for his own physical health to boost his mental health. As a learner he likes to get his hand dirty with stuff and exploring new things. He needs a proper tool to make the above things easy and reliable so that he can enjoy more time outside and not spending too much time and effort finding the right bicycle by visiting ever shop around his place.</w:t>
      </w:r>
    </w:p>
    <w:p w14:paraId="47B28CD0" w14:textId="05256CF4" w:rsidR="009556F8" w:rsidRDefault="009556F8" w:rsidP="006302FA">
      <w:pPr>
        <w:pStyle w:val="Heading2"/>
      </w:pPr>
      <w:bookmarkStart w:id="14" w:name="_Toc532673380"/>
      <w:r>
        <w:t>Conclusion</w:t>
      </w:r>
      <w:bookmarkEnd w:id="12"/>
      <w:bookmarkEnd w:id="14"/>
    </w:p>
    <w:p w14:paraId="27D0D411" w14:textId="77777777" w:rsidR="009556F8" w:rsidRDefault="009556F8" w:rsidP="009556F8">
      <w:r>
        <w:t>The people interviewed come from different region, have different backgrounds and they live in different countries.</w:t>
      </w:r>
    </w:p>
    <w:p w14:paraId="1164551D" w14:textId="77777777" w:rsidR="009556F8" w:rsidRDefault="009556F8" w:rsidP="009556F8">
      <w:r>
        <w:t>Their profession force them to live a different life from each other, in the sense that they have different type of interests and that reflects on the profession also.</w:t>
      </w:r>
    </w:p>
    <w:p w14:paraId="5121F135" w14:textId="77777777" w:rsidR="009556F8" w:rsidRPr="00FA5BD3" w:rsidRDefault="009556F8" w:rsidP="009556F8">
      <w:r>
        <w:t>The common item for each are coming out of the survey: something like: the use of bicycle for escaping everyday life but also for going to work. The need of having a nice comfortable place where they can get everything they want for their bicycle and also create their own which is a sign of distinction among the mass.</w:t>
      </w:r>
    </w:p>
    <w:p w14:paraId="2BB89FFE" w14:textId="32CDBBF8" w:rsidR="009556F8" w:rsidRPr="00F428F0" w:rsidRDefault="00EC584A" w:rsidP="00EC584A">
      <w:pPr>
        <w:pStyle w:val="Heading1"/>
      </w:pPr>
      <w:bookmarkStart w:id="15" w:name="_Toc532673381"/>
      <w:r>
        <w:t>Wireframes</w:t>
      </w:r>
      <w:bookmarkEnd w:id="15"/>
      <w:r>
        <w:t xml:space="preserve"> </w:t>
      </w:r>
    </w:p>
    <w:p w14:paraId="5BB0CFD7" w14:textId="3DE51575" w:rsidR="002C332B" w:rsidRDefault="00434D64" w:rsidP="00DF1BD4">
      <w:r>
        <w:t>Explanation and description of the wireframes as follow:</w:t>
      </w:r>
    </w:p>
    <w:p w14:paraId="00436716" w14:textId="77777777" w:rsidR="00434D64" w:rsidRDefault="00434D64" w:rsidP="00DF1BD4">
      <w:r>
        <w:rPr>
          <w:noProof/>
        </w:rPr>
        <w:drawing>
          <wp:inline distT="0" distB="0" distL="0" distR="0" wp14:anchorId="220FA72C" wp14:editId="5AC81113">
            <wp:extent cx="5731510" cy="3223895"/>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lide1.jpeg"/>
                    <pic:cNvPicPr/>
                  </pic:nvPicPr>
                  <pic:blipFill>
                    <a:blip r:embed="rId20">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25AE9C92" w14:textId="20C43661" w:rsidR="00A41104" w:rsidRDefault="00434D64" w:rsidP="00DF1BD4">
      <w:r>
        <w:lastRenderedPageBreak/>
        <w:t>Homepage</w:t>
      </w:r>
      <w:r>
        <w:rPr>
          <w:noProof/>
        </w:rPr>
        <w:drawing>
          <wp:inline distT="0" distB="0" distL="0" distR="0" wp14:anchorId="143AC25B" wp14:editId="70529D87">
            <wp:extent cx="5731510" cy="3223895"/>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lide2.jpeg"/>
                    <pic:cNvPicPr/>
                  </pic:nvPicPr>
                  <pic:blipFill>
                    <a:blip r:embed="rId21">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r>
        <w:t xml:space="preserve">products </w:t>
      </w:r>
      <w:r>
        <w:rPr>
          <w:noProof/>
        </w:rPr>
        <w:drawing>
          <wp:inline distT="0" distB="0" distL="0" distR="0" wp14:anchorId="03011877" wp14:editId="342A33CF">
            <wp:extent cx="5731510" cy="3223895"/>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lide3.jpeg"/>
                    <pic:cNvPicPr/>
                  </pic:nvPicPr>
                  <pic:blipFill>
                    <a:blip r:embed="rId22">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r>
        <w:t>spare parts</w:t>
      </w:r>
      <w:r>
        <w:rPr>
          <w:noProof/>
        </w:rPr>
        <w:lastRenderedPageBreak/>
        <w:drawing>
          <wp:inline distT="0" distB="0" distL="0" distR="0" wp14:anchorId="267F8506" wp14:editId="24211EFE">
            <wp:extent cx="5731510" cy="3223895"/>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lide4.jpeg"/>
                    <pic:cNvPicPr/>
                  </pic:nvPicPr>
                  <pic:blipFill>
                    <a:blip r:embed="rId23">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r>
        <w:rPr>
          <w:noProof/>
        </w:rPr>
        <w:drawing>
          <wp:inline distT="0" distB="0" distL="0" distR="0" wp14:anchorId="775BAB22" wp14:editId="3A76481E">
            <wp:extent cx="5731510" cy="3223895"/>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lide5.jpeg"/>
                    <pic:cNvPicPr/>
                  </pic:nvPicPr>
                  <pic:blipFill>
                    <a:blip r:embed="rId24">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r>
        <w:t>contact us</w:t>
      </w:r>
      <w:r>
        <w:rPr>
          <w:noProof/>
        </w:rPr>
        <w:lastRenderedPageBreak/>
        <w:drawing>
          <wp:inline distT="0" distB="0" distL="0" distR="0" wp14:anchorId="27BD85C7" wp14:editId="7641BC2E">
            <wp:extent cx="5731510" cy="3223895"/>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lide6.jpeg"/>
                    <pic:cNvPicPr/>
                  </pic:nvPicPr>
                  <pic:blipFill>
                    <a:blip r:embed="rId25">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r>
        <w:t>about us</w:t>
      </w:r>
    </w:p>
    <w:p w14:paraId="7F84B03D" w14:textId="314484C1" w:rsidR="00A41104" w:rsidRDefault="00B0341F" w:rsidP="00B0341F">
      <w:pPr>
        <w:pStyle w:val="Heading1"/>
      </w:pPr>
      <w:bookmarkStart w:id="16" w:name="_Toc532673382"/>
      <w:r>
        <w:t>Usability test</w:t>
      </w:r>
      <w:bookmarkEnd w:id="16"/>
    </w:p>
    <w:p w14:paraId="2CA59EE8" w14:textId="012296B3" w:rsidR="00F9355A" w:rsidRPr="00F9355A" w:rsidRDefault="00F9355A" w:rsidP="00F9355A">
      <w:pPr>
        <w:shd w:val="clear" w:color="auto" w:fill="FFFFFF"/>
        <w:spacing w:after="0" w:line="360" w:lineRule="auto"/>
        <w:textAlignment w:val="baseline"/>
      </w:pPr>
      <w:r>
        <w:t>Luca is the guy that has been interviewed from the interview sheet [translated by me from Italian].</w:t>
      </w:r>
    </w:p>
    <w:p w14:paraId="0138EC3A" w14:textId="793FA354" w:rsidR="00F9355A" w:rsidRPr="00F9355A" w:rsidRDefault="00F9355A" w:rsidP="00F9355A">
      <w:pPr>
        <w:pStyle w:val="Heading2"/>
      </w:pPr>
      <w:bookmarkStart w:id="17" w:name="_Toc532673383"/>
      <w:r>
        <w:t>Test methodology</w:t>
      </w:r>
      <w:bookmarkEnd w:id="17"/>
    </w:p>
    <w:p w14:paraId="482AFE8F" w14:textId="15B75FFE" w:rsidR="00F9355A" w:rsidRDefault="00F9355A" w:rsidP="00B0341F">
      <w:pPr>
        <w:shd w:val="clear" w:color="auto" w:fill="FFFFFF"/>
        <w:spacing w:after="0" w:line="360" w:lineRule="auto"/>
        <w:textAlignment w:val="baseline"/>
      </w:pPr>
      <w:r>
        <w:t>the test used for checking the sanity of the website was pure user experience based test. Functional test mostly with a real user checking the page over the device using multiple different connection to the internet [mobile and cabled] at different speed rates.</w:t>
      </w:r>
      <w:r w:rsidR="00612267">
        <w:t xml:space="preserve"> Subjective test in this case was used.</w:t>
      </w:r>
    </w:p>
    <w:p w14:paraId="059AC9FF" w14:textId="7A809500" w:rsidR="00F9355A" w:rsidRDefault="00F9355A" w:rsidP="00B0341F">
      <w:pPr>
        <w:shd w:val="clear" w:color="auto" w:fill="FFFFFF"/>
        <w:spacing w:after="0" w:line="360" w:lineRule="auto"/>
        <w:textAlignment w:val="baseline"/>
      </w:pPr>
      <w:r>
        <w:t>The objective of the test was to make sure that an interested user of the website, such as a potential buyer, could find the information he/she was looking into with minimum effort and with clarity. To assess this, few metrics were quite important, such as:</w:t>
      </w:r>
    </w:p>
    <w:p w14:paraId="31E11B0F" w14:textId="0A278B2F" w:rsidR="00F9355A" w:rsidRDefault="00F9355A" w:rsidP="00F9355A">
      <w:pPr>
        <w:pStyle w:val="ListParagraph"/>
        <w:numPr>
          <w:ilvl w:val="0"/>
          <w:numId w:val="4"/>
        </w:numPr>
        <w:shd w:val="clear" w:color="auto" w:fill="FFFFFF"/>
        <w:spacing w:after="0" w:line="360" w:lineRule="auto"/>
        <w:textAlignment w:val="baseline"/>
      </w:pPr>
      <w:r>
        <w:t xml:space="preserve">Responsiveness of the pages over the different Connection speed </w:t>
      </w:r>
    </w:p>
    <w:p w14:paraId="2A133C94" w14:textId="709C0E53" w:rsidR="00F9355A" w:rsidRDefault="00F9355A" w:rsidP="00F9355A">
      <w:pPr>
        <w:pStyle w:val="ListParagraph"/>
        <w:numPr>
          <w:ilvl w:val="0"/>
          <w:numId w:val="4"/>
        </w:numPr>
        <w:shd w:val="clear" w:color="auto" w:fill="FFFFFF"/>
        <w:spacing w:after="0" w:line="360" w:lineRule="auto"/>
        <w:textAlignment w:val="baseline"/>
      </w:pPr>
      <w:r>
        <w:t>Clarity of the content: do I know where I am on the website and am I finding the right things?</w:t>
      </w:r>
    </w:p>
    <w:p w14:paraId="2DDE6F6E" w14:textId="6FB4C1CF" w:rsidR="00F9355A" w:rsidRDefault="00612267" w:rsidP="00F9355A">
      <w:pPr>
        <w:pStyle w:val="ListParagraph"/>
        <w:numPr>
          <w:ilvl w:val="0"/>
          <w:numId w:val="4"/>
        </w:numPr>
        <w:shd w:val="clear" w:color="auto" w:fill="FFFFFF"/>
        <w:spacing w:after="0" w:line="360" w:lineRule="auto"/>
        <w:textAlignment w:val="baseline"/>
      </w:pPr>
      <w:r>
        <w:t xml:space="preserve">Every user experience is different as people are all different, so </w:t>
      </w:r>
      <w:r w:rsidR="00C500FA">
        <w:t>was really very important to get an understanding of the different pages layout and images as well as because those are very important for the nature of the business.</w:t>
      </w:r>
    </w:p>
    <w:p w14:paraId="5FD4F79C" w14:textId="20D09D31" w:rsidR="00B0341F" w:rsidRDefault="00C500FA" w:rsidP="00C500FA">
      <w:pPr>
        <w:pStyle w:val="Heading2"/>
      </w:pPr>
      <w:bookmarkStart w:id="18" w:name="_Toc532673384"/>
      <w:r>
        <w:t>Questionnaire</w:t>
      </w:r>
      <w:bookmarkEnd w:id="18"/>
    </w:p>
    <w:p w14:paraId="082C1595" w14:textId="77777777" w:rsidR="00B0341F" w:rsidRDefault="00B0341F" w:rsidP="00B0341F">
      <w:pPr>
        <w:pStyle w:val="NormalWeb"/>
        <w:numPr>
          <w:ilvl w:val="0"/>
          <w:numId w:val="3"/>
        </w:numPr>
        <w:shd w:val="clear" w:color="auto" w:fill="FFFFFF"/>
        <w:spacing w:before="0" w:beforeAutospacing="0" w:after="0" w:afterAutospacing="0" w:line="360" w:lineRule="auto"/>
        <w:textAlignment w:val="baseline"/>
        <w:rPr>
          <w:rStyle w:val="Strong"/>
          <w:rFonts w:asciiTheme="minorHAnsi" w:hAnsiTheme="minorHAnsi" w:cstheme="minorHAnsi"/>
          <w:color w:val="444444"/>
          <w:bdr w:val="none" w:sz="0" w:space="0" w:color="auto" w:frame="1"/>
        </w:rPr>
      </w:pPr>
      <w:r>
        <w:rPr>
          <w:rStyle w:val="Strong"/>
          <w:rFonts w:asciiTheme="minorHAnsi" w:hAnsiTheme="minorHAnsi" w:cstheme="minorHAnsi"/>
          <w:color w:val="444444"/>
          <w:bdr w:val="none" w:sz="0" w:space="0" w:color="auto" w:frame="1"/>
        </w:rPr>
        <w:t>Did you like the website?</w:t>
      </w:r>
    </w:p>
    <w:p w14:paraId="1E44BCEA" w14:textId="77777777" w:rsidR="00B0341F" w:rsidRPr="007F1A38" w:rsidRDefault="00B0341F" w:rsidP="00B0341F">
      <w:pPr>
        <w:pStyle w:val="NormalWeb"/>
        <w:shd w:val="clear" w:color="auto" w:fill="FFFFFF"/>
        <w:spacing w:before="0" w:beforeAutospacing="0" w:after="0" w:afterAutospacing="0" w:line="360" w:lineRule="auto"/>
        <w:textAlignment w:val="baseline"/>
        <w:rPr>
          <w:rStyle w:val="Strong"/>
          <w:rFonts w:asciiTheme="minorHAnsi" w:hAnsiTheme="minorHAnsi" w:cstheme="minorHAnsi"/>
          <w:b w:val="0"/>
          <w:color w:val="FF0000"/>
          <w:bdr w:val="none" w:sz="0" w:space="0" w:color="auto" w:frame="1"/>
        </w:rPr>
      </w:pPr>
      <w:r w:rsidRPr="007F1A38">
        <w:rPr>
          <w:rStyle w:val="Strong"/>
          <w:rFonts w:asciiTheme="minorHAnsi" w:hAnsiTheme="minorHAnsi" w:cstheme="minorHAnsi"/>
          <w:color w:val="FF0000"/>
          <w:bdr w:val="none" w:sz="0" w:space="0" w:color="auto" w:frame="1"/>
        </w:rPr>
        <w:t xml:space="preserve">I did like the website, it is very focused </w:t>
      </w:r>
      <w:r>
        <w:rPr>
          <w:rStyle w:val="Strong"/>
          <w:rFonts w:asciiTheme="minorHAnsi" w:hAnsiTheme="minorHAnsi" w:cstheme="minorHAnsi"/>
          <w:color w:val="FF0000"/>
          <w:bdr w:val="none" w:sz="0" w:space="0" w:color="auto" w:frame="1"/>
        </w:rPr>
        <w:t xml:space="preserve">and quite simple and straight forward </w:t>
      </w:r>
      <w:r w:rsidRPr="007F1A38">
        <w:rPr>
          <w:rStyle w:val="Strong"/>
          <w:rFonts w:asciiTheme="minorHAnsi" w:hAnsiTheme="minorHAnsi" w:cstheme="minorHAnsi"/>
          <w:color w:val="FF0000"/>
          <w:bdr w:val="none" w:sz="0" w:space="0" w:color="auto" w:frame="1"/>
        </w:rPr>
        <w:t xml:space="preserve"> </w:t>
      </w:r>
    </w:p>
    <w:p w14:paraId="4E1010EF" w14:textId="77777777" w:rsidR="00B0341F" w:rsidRDefault="00B0341F" w:rsidP="00B0341F">
      <w:pPr>
        <w:pStyle w:val="NormalWeb"/>
        <w:numPr>
          <w:ilvl w:val="0"/>
          <w:numId w:val="3"/>
        </w:numPr>
        <w:shd w:val="clear" w:color="auto" w:fill="FFFFFF"/>
        <w:spacing w:before="0" w:beforeAutospacing="0" w:after="0" w:afterAutospacing="0" w:line="360" w:lineRule="auto"/>
        <w:textAlignment w:val="baseline"/>
        <w:rPr>
          <w:rStyle w:val="Strong"/>
          <w:rFonts w:asciiTheme="minorHAnsi" w:hAnsiTheme="minorHAnsi" w:cstheme="minorHAnsi"/>
          <w:color w:val="444444"/>
          <w:bdr w:val="none" w:sz="0" w:space="0" w:color="auto" w:frame="1"/>
        </w:rPr>
      </w:pPr>
      <w:r>
        <w:rPr>
          <w:rStyle w:val="Strong"/>
          <w:rFonts w:asciiTheme="minorHAnsi" w:hAnsiTheme="minorHAnsi" w:cstheme="minorHAnsi"/>
          <w:color w:val="444444"/>
          <w:bdr w:val="none" w:sz="0" w:space="0" w:color="auto" w:frame="1"/>
        </w:rPr>
        <w:t>What about its layout, did you enjoy it?</w:t>
      </w:r>
    </w:p>
    <w:p w14:paraId="596675F1" w14:textId="77777777" w:rsidR="00B0341F" w:rsidRPr="007F1A38" w:rsidRDefault="00B0341F" w:rsidP="00B0341F">
      <w:pPr>
        <w:pStyle w:val="NormalWeb"/>
        <w:shd w:val="clear" w:color="auto" w:fill="FFFFFF"/>
        <w:spacing w:before="0" w:beforeAutospacing="0" w:after="0" w:afterAutospacing="0" w:line="360" w:lineRule="auto"/>
        <w:textAlignment w:val="baseline"/>
        <w:rPr>
          <w:rStyle w:val="Strong"/>
          <w:rFonts w:asciiTheme="minorHAnsi" w:hAnsiTheme="minorHAnsi" w:cstheme="minorHAnsi"/>
          <w:b w:val="0"/>
          <w:color w:val="FF0000"/>
          <w:bdr w:val="none" w:sz="0" w:space="0" w:color="auto" w:frame="1"/>
        </w:rPr>
      </w:pPr>
      <w:r>
        <w:rPr>
          <w:rStyle w:val="Strong"/>
          <w:rFonts w:asciiTheme="minorHAnsi" w:hAnsiTheme="minorHAnsi" w:cstheme="minorHAnsi"/>
          <w:color w:val="FF0000"/>
          <w:bdr w:val="none" w:sz="0" w:space="0" w:color="auto" w:frame="1"/>
        </w:rPr>
        <w:lastRenderedPageBreak/>
        <w:t>I like the idea all the pages being framed in the same way, and I think that helps to find the information someone is looking for.</w:t>
      </w:r>
    </w:p>
    <w:p w14:paraId="4AC78594" w14:textId="77777777" w:rsidR="00B0341F" w:rsidRDefault="00B0341F" w:rsidP="00B0341F">
      <w:pPr>
        <w:pStyle w:val="NormalWeb"/>
        <w:numPr>
          <w:ilvl w:val="0"/>
          <w:numId w:val="3"/>
        </w:numPr>
        <w:shd w:val="clear" w:color="auto" w:fill="FFFFFF"/>
        <w:spacing w:before="0" w:beforeAutospacing="0" w:after="0" w:afterAutospacing="0" w:line="360" w:lineRule="auto"/>
        <w:textAlignment w:val="baseline"/>
        <w:rPr>
          <w:rStyle w:val="Strong"/>
          <w:rFonts w:asciiTheme="minorHAnsi" w:hAnsiTheme="minorHAnsi" w:cstheme="minorHAnsi"/>
          <w:color w:val="444444"/>
          <w:bdr w:val="none" w:sz="0" w:space="0" w:color="auto" w:frame="1"/>
        </w:rPr>
      </w:pPr>
      <w:r>
        <w:rPr>
          <w:rStyle w:val="Strong"/>
          <w:rFonts w:asciiTheme="minorHAnsi" w:hAnsiTheme="minorHAnsi" w:cstheme="minorHAnsi"/>
          <w:color w:val="444444"/>
          <w:bdr w:val="none" w:sz="0" w:space="0" w:color="auto" w:frame="1"/>
        </w:rPr>
        <w:t>Did you find the information you were looking for easily?</w:t>
      </w:r>
    </w:p>
    <w:p w14:paraId="635C4F3D" w14:textId="77777777" w:rsidR="00B0341F" w:rsidRPr="007F1A38" w:rsidRDefault="00B0341F" w:rsidP="00B0341F">
      <w:pPr>
        <w:pStyle w:val="NormalWeb"/>
        <w:shd w:val="clear" w:color="auto" w:fill="FFFFFF"/>
        <w:spacing w:before="0" w:beforeAutospacing="0" w:after="0" w:afterAutospacing="0" w:line="360" w:lineRule="auto"/>
        <w:textAlignment w:val="baseline"/>
        <w:rPr>
          <w:rStyle w:val="Strong"/>
          <w:rFonts w:asciiTheme="minorHAnsi" w:hAnsiTheme="minorHAnsi" w:cstheme="minorHAnsi"/>
          <w:b w:val="0"/>
          <w:color w:val="FF0000"/>
          <w:bdr w:val="none" w:sz="0" w:space="0" w:color="auto" w:frame="1"/>
        </w:rPr>
      </w:pPr>
      <w:r w:rsidRPr="007F1A38">
        <w:rPr>
          <w:rStyle w:val="Strong"/>
          <w:rFonts w:asciiTheme="minorHAnsi" w:hAnsiTheme="minorHAnsi" w:cstheme="minorHAnsi"/>
          <w:color w:val="FF0000"/>
          <w:bdr w:val="none" w:sz="0" w:space="0" w:color="auto" w:frame="1"/>
        </w:rPr>
        <w:t xml:space="preserve">I was looking for a </w:t>
      </w:r>
      <w:r>
        <w:rPr>
          <w:rStyle w:val="Strong"/>
          <w:rFonts w:asciiTheme="minorHAnsi" w:hAnsiTheme="minorHAnsi" w:cstheme="minorHAnsi"/>
          <w:color w:val="FF0000"/>
          <w:bdr w:val="none" w:sz="0" w:space="0" w:color="auto" w:frame="1"/>
        </w:rPr>
        <w:t xml:space="preserve">bike you made for me few years ago and I found it there, there is no link to </w:t>
      </w:r>
      <w:proofErr w:type="spellStart"/>
      <w:r>
        <w:rPr>
          <w:rStyle w:val="Strong"/>
          <w:rFonts w:asciiTheme="minorHAnsi" w:hAnsiTheme="minorHAnsi" w:cstheme="minorHAnsi"/>
          <w:color w:val="FF0000"/>
          <w:bdr w:val="none" w:sz="0" w:space="0" w:color="auto" w:frame="1"/>
        </w:rPr>
        <w:t>to</w:t>
      </w:r>
      <w:proofErr w:type="spellEnd"/>
      <w:r>
        <w:rPr>
          <w:rStyle w:val="Strong"/>
          <w:rFonts w:asciiTheme="minorHAnsi" w:hAnsiTheme="minorHAnsi" w:cstheme="minorHAnsi"/>
          <w:color w:val="FF0000"/>
          <w:bdr w:val="none" w:sz="0" w:space="0" w:color="auto" w:frame="1"/>
        </w:rPr>
        <w:t xml:space="preserve"> expand it and look for the specs, but I am happy enough</w:t>
      </w:r>
    </w:p>
    <w:p w14:paraId="6758B425" w14:textId="77777777" w:rsidR="00B0341F" w:rsidRDefault="00B0341F" w:rsidP="00B0341F">
      <w:pPr>
        <w:pStyle w:val="NormalWeb"/>
        <w:numPr>
          <w:ilvl w:val="0"/>
          <w:numId w:val="3"/>
        </w:numPr>
        <w:shd w:val="clear" w:color="auto" w:fill="FFFFFF"/>
        <w:spacing w:before="0" w:beforeAutospacing="0" w:after="0" w:afterAutospacing="0" w:line="360" w:lineRule="auto"/>
        <w:textAlignment w:val="baseline"/>
        <w:rPr>
          <w:rStyle w:val="Strong"/>
          <w:rFonts w:asciiTheme="minorHAnsi" w:hAnsiTheme="minorHAnsi" w:cstheme="minorHAnsi"/>
          <w:color w:val="444444"/>
          <w:bdr w:val="none" w:sz="0" w:space="0" w:color="auto" w:frame="1"/>
        </w:rPr>
      </w:pPr>
      <w:r>
        <w:rPr>
          <w:rStyle w:val="Strong"/>
          <w:rFonts w:asciiTheme="minorHAnsi" w:hAnsiTheme="minorHAnsi" w:cstheme="minorHAnsi"/>
          <w:color w:val="444444"/>
          <w:bdr w:val="none" w:sz="0" w:space="0" w:color="auto" w:frame="1"/>
        </w:rPr>
        <w:t xml:space="preserve">Was the website navigation fast enough for you? </w:t>
      </w:r>
    </w:p>
    <w:p w14:paraId="5103D93D" w14:textId="77777777" w:rsidR="00B0341F" w:rsidRPr="00A247D8" w:rsidRDefault="00B0341F" w:rsidP="00B0341F">
      <w:pPr>
        <w:pStyle w:val="NormalWeb"/>
        <w:shd w:val="clear" w:color="auto" w:fill="FFFFFF"/>
        <w:spacing w:before="0" w:beforeAutospacing="0" w:after="0" w:afterAutospacing="0" w:line="360" w:lineRule="auto"/>
        <w:textAlignment w:val="baseline"/>
        <w:rPr>
          <w:rStyle w:val="Strong"/>
          <w:rFonts w:asciiTheme="minorHAnsi" w:hAnsiTheme="minorHAnsi" w:cstheme="minorHAnsi"/>
          <w:b w:val="0"/>
          <w:color w:val="FF0000"/>
          <w:bdr w:val="none" w:sz="0" w:space="0" w:color="auto" w:frame="1"/>
        </w:rPr>
      </w:pPr>
      <w:r>
        <w:rPr>
          <w:rStyle w:val="Strong"/>
          <w:rFonts w:asciiTheme="minorHAnsi" w:hAnsiTheme="minorHAnsi" w:cstheme="minorHAnsi"/>
          <w:color w:val="FF0000"/>
          <w:bdr w:val="none" w:sz="0" w:space="0" w:color="auto" w:frame="1"/>
        </w:rPr>
        <w:t xml:space="preserve">Website seems very light, navigation was fine except for the home page that was long to load, maybe just the poor connection I have in my </w:t>
      </w:r>
      <w:proofErr w:type="gramStart"/>
      <w:r>
        <w:rPr>
          <w:rStyle w:val="Strong"/>
          <w:rFonts w:asciiTheme="minorHAnsi" w:hAnsiTheme="minorHAnsi" w:cstheme="minorHAnsi"/>
          <w:color w:val="FF0000"/>
          <w:bdr w:val="none" w:sz="0" w:space="0" w:color="auto" w:frame="1"/>
        </w:rPr>
        <w:t>shop..</w:t>
      </w:r>
      <w:proofErr w:type="gramEnd"/>
      <w:r>
        <w:rPr>
          <w:rStyle w:val="Strong"/>
          <w:rFonts w:asciiTheme="minorHAnsi" w:hAnsiTheme="minorHAnsi" w:cstheme="minorHAnsi"/>
          <w:color w:val="FF0000"/>
          <w:bdr w:val="none" w:sz="0" w:space="0" w:color="auto" w:frame="1"/>
        </w:rPr>
        <w:t xml:space="preserve"> </w:t>
      </w:r>
    </w:p>
    <w:p w14:paraId="1BB1E549" w14:textId="77777777" w:rsidR="00B0341F" w:rsidRDefault="00B0341F" w:rsidP="00B0341F">
      <w:pPr>
        <w:pStyle w:val="NormalWeb"/>
        <w:numPr>
          <w:ilvl w:val="0"/>
          <w:numId w:val="3"/>
        </w:numPr>
        <w:shd w:val="clear" w:color="auto" w:fill="FFFFFF"/>
        <w:spacing w:before="0" w:beforeAutospacing="0" w:after="0" w:afterAutospacing="0" w:line="360" w:lineRule="auto"/>
        <w:textAlignment w:val="baseline"/>
        <w:rPr>
          <w:rStyle w:val="Strong"/>
          <w:rFonts w:asciiTheme="minorHAnsi" w:hAnsiTheme="minorHAnsi" w:cstheme="minorHAnsi"/>
          <w:color w:val="444444"/>
          <w:bdr w:val="none" w:sz="0" w:space="0" w:color="auto" w:frame="1"/>
        </w:rPr>
      </w:pPr>
      <w:r>
        <w:rPr>
          <w:rStyle w:val="Strong"/>
          <w:rFonts w:asciiTheme="minorHAnsi" w:hAnsiTheme="minorHAnsi" w:cstheme="minorHAnsi"/>
          <w:color w:val="444444"/>
          <w:bdr w:val="none" w:sz="0" w:space="0" w:color="auto" w:frame="1"/>
        </w:rPr>
        <w:t>What about intuitiveness of the navigation?</w:t>
      </w:r>
    </w:p>
    <w:p w14:paraId="12B5D91F" w14:textId="77777777" w:rsidR="00B0341F" w:rsidRPr="002668C0" w:rsidRDefault="00B0341F" w:rsidP="00B0341F">
      <w:pPr>
        <w:pStyle w:val="NormalWeb"/>
        <w:shd w:val="clear" w:color="auto" w:fill="FFFFFF"/>
        <w:spacing w:before="0" w:beforeAutospacing="0" w:after="0" w:afterAutospacing="0" w:line="360" w:lineRule="auto"/>
        <w:textAlignment w:val="baseline"/>
        <w:rPr>
          <w:rStyle w:val="Strong"/>
          <w:rFonts w:asciiTheme="minorHAnsi" w:hAnsiTheme="minorHAnsi" w:cstheme="minorHAnsi"/>
          <w:b w:val="0"/>
          <w:color w:val="FF0000"/>
          <w:bdr w:val="none" w:sz="0" w:space="0" w:color="auto" w:frame="1"/>
        </w:rPr>
      </w:pPr>
      <w:r>
        <w:rPr>
          <w:rStyle w:val="Strong"/>
          <w:rFonts w:asciiTheme="minorHAnsi" w:hAnsiTheme="minorHAnsi" w:cstheme="minorHAnsi"/>
          <w:color w:val="FF0000"/>
          <w:bdr w:val="none" w:sz="0" w:space="0" w:color="auto" w:frame="1"/>
        </w:rPr>
        <w:t>Pretty good I would say, I can navigate without problems</w:t>
      </w:r>
    </w:p>
    <w:p w14:paraId="65572532" w14:textId="77777777" w:rsidR="00B0341F" w:rsidRDefault="00B0341F" w:rsidP="00B0341F">
      <w:pPr>
        <w:pStyle w:val="NormalWeb"/>
        <w:numPr>
          <w:ilvl w:val="0"/>
          <w:numId w:val="3"/>
        </w:numPr>
        <w:shd w:val="clear" w:color="auto" w:fill="FFFFFF"/>
        <w:spacing w:before="0" w:beforeAutospacing="0" w:after="0" w:afterAutospacing="0" w:line="360" w:lineRule="auto"/>
        <w:textAlignment w:val="baseline"/>
        <w:rPr>
          <w:rStyle w:val="Strong"/>
          <w:rFonts w:asciiTheme="minorHAnsi" w:hAnsiTheme="minorHAnsi" w:cstheme="minorHAnsi"/>
          <w:color w:val="444444"/>
          <w:bdr w:val="none" w:sz="0" w:space="0" w:color="auto" w:frame="1"/>
        </w:rPr>
      </w:pPr>
      <w:r>
        <w:rPr>
          <w:rStyle w:val="Strong"/>
          <w:rFonts w:asciiTheme="minorHAnsi" w:hAnsiTheme="minorHAnsi" w:cstheme="minorHAnsi"/>
          <w:color w:val="444444"/>
          <w:bdr w:val="none" w:sz="0" w:space="0" w:color="auto" w:frame="1"/>
        </w:rPr>
        <w:t>What are the missing pages in the website?</w:t>
      </w:r>
    </w:p>
    <w:p w14:paraId="5B3ACC13" w14:textId="77777777" w:rsidR="00B0341F" w:rsidRPr="00C50697" w:rsidRDefault="00B0341F" w:rsidP="00B0341F">
      <w:pPr>
        <w:pStyle w:val="NormalWeb"/>
        <w:shd w:val="clear" w:color="auto" w:fill="FFFFFF"/>
        <w:spacing w:before="0" w:beforeAutospacing="0" w:after="0" w:afterAutospacing="0" w:line="360" w:lineRule="auto"/>
        <w:textAlignment w:val="baseline"/>
        <w:rPr>
          <w:rStyle w:val="Strong"/>
          <w:rFonts w:asciiTheme="minorHAnsi" w:hAnsiTheme="minorHAnsi" w:cstheme="minorHAnsi"/>
          <w:b w:val="0"/>
          <w:color w:val="FF0000"/>
          <w:bdr w:val="none" w:sz="0" w:space="0" w:color="auto" w:frame="1"/>
        </w:rPr>
      </w:pPr>
      <w:r>
        <w:rPr>
          <w:rStyle w:val="Strong"/>
          <w:rFonts w:asciiTheme="minorHAnsi" w:hAnsiTheme="minorHAnsi" w:cstheme="minorHAnsi"/>
          <w:color w:val="FF0000"/>
          <w:bdr w:val="none" w:sz="0" w:space="0" w:color="auto" w:frame="1"/>
        </w:rPr>
        <w:t>Well, I would love to see more details on the spare parts, and more details on the bicycles also. I would like to see a page where you can zoom on the parts of the bikes so that you can see the details</w:t>
      </w:r>
    </w:p>
    <w:p w14:paraId="79B3D7BB" w14:textId="77777777" w:rsidR="00B0341F" w:rsidRDefault="00B0341F" w:rsidP="00B0341F">
      <w:pPr>
        <w:pStyle w:val="NormalWeb"/>
        <w:numPr>
          <w:ilvl w:val="0"/>
          <w:numId w:val="3"/>
        </w:numPr>
        <w:shd w:val="clear" w:color="auto" w:fill="FFFFFF"/>
        <w:spacing w:before="0" w:beforeAutospacing="0" w:after="0" w:afterAutospacing="0" w:line="360" w:lineRule="auto"/>
        <w:textAlignment w:val="baseline"/>
        <w:rPr>
          <w:rStyle w:val="Strong"/>
          <w:rFonts w:asciiTheme="minorHAnsi" w:hAnsiTheme="minorHAnsi" w:cstheme="minorHAnsi"/>
          <w:color w:val="444444"/>
          <w:bdr w:val="none" w:sz="0" w:space="0" w:color="auto" w:frame="1"/>
        </w:rPr>
      </w:pPr>
      <w:r>
        <w:rPr>
          <w:rStyle w:val="Strong"/>
          <w:rFonts w:asciiTheme="minorHAnsi" w:hAnsiTheme="minorHAnsi" w:cstheme="minorHAnsi"/>
          <w:color w:val="444444"/>
          <w:bdr w:val="none" w:sz="0" w:space="0" w:color="auto" w:frame="1"/>
        </w:rPr>
        <w:t>Were the images and tech info clear enough for you to find?</w:t>
      </w:r>
    </w:p>
    <w:p w14:paraId="0368112E" w14:textId="77777777" w:rsidR="00B0341F" w:rsidRPr="00C50697" w:rsidRDefault="00B0341F" w:rsidP="00B0341F">
      <w:pPr>
        <w:pStyle w:val="NormalWeb"/>
        <w:shd w:val="clear" w:color="auto" w:fill="FFFFFF"/>
        <w:spacing w:before="0" w:beforeAutospacing="0" w:after="0" w:afterAutospacing="0" w:line="360" w:lineRule="auto"/>
        <w:textAlignment w:val="baseline"/>
        <w:rPr>
          <w:rStyle w:val="Strong"/>
          <w:rFonts w:asciiTheme="minorHAnsi" w:hAnsiTheme="minorHAnsi" w:cstheme="minorHAnsi"/>
          <w:b w:val="0"/>
          <w:color w:val="FF0000"/>
          <w:bdr w:val="none" w:sz="0" w:space="0" w:color="auto" w:frame="1"/>
        </w:rPr>
      </w:pPr>
      <w:proofErr w:type="gramStart"/>
      <w:r>
        <w:rPr>
          <w:rStyle w:val="Strong"/>
          <w:rFonts w:asciiTheme="minorHAnsi" w:hAnsiTheme="minorHAnsi" w:cstheme="minorHAnsi"/>
          <w:color w:val="FF0000"/>
          <w:bdr w:val="none" w:sz="0" w:space="0" w:color="auto" w:frame="1"/>
        </w:rPr>
        <w:t>Yes</w:t>
      </w:r>
      <w:proofErr w:type="gramEnd"/>
      <w:r>
        <w:rPr>
          <w:rStyle w:val="Strong"/>
          <w:rFonts w:asciiTheme="minorHAnsi" w:hAnsiTheme="minorHAnsi" w:cstheme="minorHAnsi"/>
          <w:color w:val="FF0000"/>
          <w:bdr w:val="none" w:sz="0" w:space="0" w:color="auto" w:frame="1"/>
        </w:rPr>
        <w:t xml:space="preserve"> pretty ok for me, </w:t>
      </w:r>
    </w:p>
    <w:p w14:paraId="4A67C915" w14:textId="77777777" w:rsidR="00B0341F" w:rsidRDefault="00B0341F" w:rsidP="00B0341F">
      <w:pPr>
        <w:pStyle w:val="NormalWeb"/>
        <w:numPr>
          <w:ilvl w:val="0"/>
          <w:numId w:val="3"/>
        </w:numPr>
        <w:shd w:val="clear" w:color="auto" w:fill="FFFFFF"/>
        <w:spacing w:before="0" w:beforeAutospacing="0" w:after="0" w:afterAutospacing="0" w:line="360" w:lineRule="auto"/>
        <w:textAlignment w:val="baseline"/>
        <w:rPr>
          <w:rStyle w:val="Strong"/>
          <w:rFonts w:asciiTheme="minorHAnsi" w:hAnsiTheme="minorHAnsi" w:cstheme="minorHAnsi"/>
          <w:color w:val="444444"/>
          <w:bdr w:val="none" w:sz="0" w:space="0" w:color="auto" w:frame="1"/>
        </w:rPr>
      </w:pPr>
      <w:r>
        <w:rPr>
          <w:rStyle w:val="Strong"/>
          <w:rFonts w:asciiTheme="minorHAnsi" w:hAnsiTheme="minorHAnsi" w:cstheme="minorHAnsi"/>
          <w:color w:val="444444"/>
          <w:bdr w:val="none" w:sz="0" w:space="0" w:color="auto" w:frame="1"/>
        </w:rPr>
        <w:t>Was the style of fonts good in size and clear to read?</w:t>
      </w:r>
    </w:p>
    <w:p w14:paraId="0A9A0D63" w14:textId="77777777" w:rsidR="00B0341F" w:rsidRPr="00C50697" w:rsidRDefault="00B0341F" w:rsidP="00B0341F">
      <w:pPr>
        <w:pStyle w:val="NormalWeb"/>
        <w:shd w:val="clear" w:color="auto" w:fill="FFFFFF"/>
        <w:spacing w:before="0" w:beforeAutospacing="0" w:after="0" w:afterAutospacing="0" w:line="360" w:lineRule="auto"/>
        <w:textAlignment w:val="baseline"/>
        <w:rPr>
          <w:rStyle w:val="Strong"/>
          <w:rFonts w:asciiTheme="minorHAnsi" w:hAnsiTheme="minorHAnsi" w:cstheme="minorHAnsi"/>
          <w:b w:val="0"/>
          <w:color w:val="FF0000"/>
          <w:bdr w:val="none" w:sz="0" w:space="0" w:color="auto" w:frame="1"/>
        </w:rPr>
      </w:pPr>
      <w:r>
        <w:rPr>
          <w:rStyle w:val="Strong"/>
          <w:rFonts w:asciiTheme="minorHAnsi" w:hAnsiTheme="minorHAnsi" w:cstheme="minorHAnsi"/>
          <w:color w:val="FF0000"/>
          <w:bdr w:val="none" w:sz="0" w:space="0" w:color="auto" w:frame="1"/>
        </w:rPr>
        <w:t xml:space="preserve">Loud and clear, maybe you can improve the fanciness of fonts </w:t>
      </w:r>
      <w:r w:rsidRPr="00C50697">
        <w:rPr>
          <w:rStyle w:val="Strong"/>
          <w:rFonts w:asciiTheme="minorHAnsi" w:hAnsiTheme="minorHAnsi" w:cstheme="minorHAnsi"/>
          <w:color w:val="FF0000"/>
          <w:bdr w:val="none" w:sz="0" w:space="0" w:color="auto" w:frame="1"/>
        </w:rPr>
        <w:sym w:font="Wingdings" w:char="F04A"/>
      </w:r>
    </w:p>
    <w:p w14:paraId="530051E0" w14:textId="77777777" w:rsidR="00B0341F" w:rsidRDefault="00B0341F" w:rsidP="00B0341F">
      <w:pPr>
        <w:pStyle w:val="NormalWeb"/>
        <w:numPr>
          <w:ilvl w:val="0"/>
          <w:numId w:val="3"/>
        </w:numPr>
        <w:shd w:val="clear" w:color="auto" w:fill="FFFFFF"/>
        <w:spacing w:before="0" w:beforeAutospacing="0" w:after="0" w:afterAutospacing="0" w:line="360" w:lineRule="auto"/>
        <w:textAlignment w:val="baseline"/>
        <w:rPr>
          <w:rStyle w:val="Strong"/>
          <w:rFonts w:asciiTheme="minorHAnsi" w:hAnsiTheme="minorHAnsi" w:cstheme="minorHAnsi"/>
          <w:color w:val="444444"/>
          <w:bdr w:val="none" w:sz="0" w:space="0" w:color="auto" w:frame="1"/>
        </w:rPr>
      </w:pPr>
      <w:r>
        <w:rPr>
          <w:rStyle w:val="Strong"/>
          <w:rFonts w:asciiTheme="minorHAnsi" w:hAnsiTheme="minorHAnsi" w:cstheme="minorHAnsi"/>
          <w:color w:val="444444"/>
          <w:bdr w:val="none" w:sz="0" w:space="0" w:color="auto" w:frame="1"/>
        </w:rPr>
        <w:t>Did the website help you in your search?</w:t>
      </w:r>
    </w:p>
    <w:p w14:paraId="4E51E015" w14:textId="77777777" w:rsidR="00B0341F" w:rsidRPr="00C50697" w:rsidRDefault="00B0341F" w:rsidP="00B0341F">
      <w:pPr>
        <w:pStyle w:val="NormalWeb"/>
        <w:shd w:val="clear" w:color="auto" w:fill="FFFFFF"/>
        <w:spacing w:before="0" w:beforeAutospacing="0" w:after="0" w:afterAutospacing="0" w:line="360" w:lineRule="auto"/>
        <w:textAlignment w:val="baseline"/>
        <w:rPr>
          <w:rStyle w:val="Strong"/>
          <w:rFonts w:asciiTheme="minorHAnsi" w:hAnsiTheme="minorHAnsi" w:cstheme="minorHAnsi"/>
          <w:b w:val="0"/>
          <w:color w:val="FF0000"/>
          <w:bdr w:val="none" w:sz="0" w:space="0" w:color="auto" w:frame="1"/>
        </w:rPr>
      </w:pPr>
      <w:r>
        <w:rPr>
          <w:rStyle w:val="Strong"/>
          <w:rFonts w:asciiTheme="minorHAnsi" w:hAnsiTheme="minorHAnsi" w:cstheme="minorHAnsi"/>
          <w:color w:val="FF0000"/>
          <w:bdr w:val="none" w:sz="0" w:space="0" w:color="auto" w:frame="1"/>
        </w:rPr>
        <w:t>yes</w:t>
      </w:r>
    </w:p>
    <w:p w14:paraId="360E5A13" w14:textId="77777777" w:rsidR="00B0341F" w:rsidRDefault="00B0341F" w:rsidP="00B0341F">
      <w:pPr>
        <w:pStyle w:val="NormalWeb"/>
        <w:numPr>
          <w:ilvl w:val="0"/>
          <w:numId w:val="3"/>
        </w:numPr>
        <w:shd w:val="clear" w:color="auto" w:fill="FFFFFF"/>
        <w:spacing w:before="0" w:beforeAutospacing="0" w:after="0" w:afterAutospacing="0" w:line="360" w:lineRule="auto"/>
        <w:textAlignment w:val="baseline"/>
        <w:rPr>
          <w:rStyle w:val="Strong"/>
          <w:rFonts w:asciiTheme="minorHAnsi" w:hAnsiTheme="minorHAnsi" w:cstheme="minorHAnsi"/>
          <w:color w:val="444444"/>
          <w:bdr w:val="none" w:sz="0" w:space="0" w:color="auto" w:frame="1"/>
        </w:rPr>
      </w:pPr>
      <w:r>
        <w:rPr>
          <w:rStyle w:val="Strong"/>
          <w:rFonts w:asciiTheme="minorHAnsi" w:hAnsiTheme="minorHAnsi" w:cstheme="minorHAnsi"/>
          <w:color w:val="444444"/>
          <w:bdr w:val="none" w:sz="0" w:space="0" w:color="auto" w:frame="1"/>
        </w:rPr>
        <w:t>Did you want to buy something after looking at the website?</w:t>
      </w:r>
    </w:p>
    <w:p w14:paraId="5FA25993" w14:textId="77777777" w:rsidR="00B0341F" w:rsidRPr="00C50697" w:rsidRDefault="00B0341F" w:rsidP="00B0341F">
      <w:pPr>
        <w:pStyle w:val="NormalWeb"/>
        <w:shd w:val="clear" w:color="auto" w:fill="FFFFFF"/>
        <w:spacing w:before="0" w:beforeAutospacing="0" w:after="0" w:afterAutospacing="0" w:line="360" w:lineRule="auto"/>
        <w:textAlignment w:val="baseline"/>
        <w:rPr>
          <w:rStyle w:val="Strong"/>
          <w:rFonts w:asciiTheme="minorHAnsi" w:hAnsiTheme="minorHAnsi" w:cstheme="minorHAnsi"/>
          <w:b w:val="0"/>
          <w:color w:val="FF0000"/>
          <w:bdr w:val="none" w:sz="0" w:space="0" w:color="auto" w:frame="1"/>
        </w:rPr>
      </w:pPr>
      <w:r w:rsidRPr="00C50697">
        <w:rPr>
          <w:rStyle w:val="Strong"/>
          <w:rFonts w:asciiTheme="minorHAnsi" w:hAnsiTheme="minorHAnsi" w:cstheme="minorHAnsi"/>
          <w:color w:val="FF0000"/>
          <w:bdr w:val="none" w:sz="0" w:space="0" w:color="auto" w:frame="1"/>
        </w:rPr>
        <w:t xml:space="preserve">I wanted to buy the whatever </w:t>
      </w:r>
      <w:r w:rsidRPr="00C50697">
        <w:rPr>
          <w:rStyle w:val="Strong"/>
          <w:rFonts w:asciiTheme="minorHAnsi" w:hAnsiTheme="minorHAnsi" w:cstheme="minorHAnsi"/>
          <w:color w:val="FF0000"/>
          <w:bdr w:val="none" w:sz="0" w:space="0" w:color="auto" w:frame="1"/>
        </w:rPr>
        <w:sym w:font="Wingdings" w:char="F04A"/>
      </w:r>
    </w:p>
    <w:p w14:paraId="725351F6" w14:textId="0CA202A5" w:rsidR="00B0341F" w:rsidRPr="00C500FA" w:rsidRDefault="00C500FA" w:rsidP="00C500FA">
      <w:pPr>
        <w:pStyle w:val="Heading2"/>
        <w:rPr>
          <w:rStyle w:val="Strong"/>
          <w:b w:val="0"/>
          <w:bCs w:val="0"/>
        </w:rPr>
      </w:pPr>
      <w:bookmarkStart w:id="19" w:name="_Toc532673385"/>
      <w:r w:rsidRPr="00C500FA">
        <w:rPr>
          <w:rStyle w:val="Strong"/>
          <w:b w:val="0"/>
          <w:bCs w:val="0"/>
        </w:rPr>
        <w:t>Conclusion</w:t>
      </w:r>
      <w:bookmarkEnd w:id="19"/>
    </w:p>
    <w:p w14:paraId="3E4C2F83" w14:textId="7FCA44A1" w:rsidR="00C500FA" w:rsidRDefault="00C500FA" w:rsidP="00C500FA">
      <w:r>
        <w:t>I would grade the result of the test as quite positive, because of the following reasons:</w:t>
      </w:r>
    </w:p>
    <w:p w14:paraId="0DB7BE5E" w14:textId="3AC7D124" w:rsidR="00C500FA" w:rsidRDefault="00C500FA" w:rsidP="00C500FA">
      <w:r>
        <w:t>[A] the user seems to have appreciated the website and found the info that was looking for</w:t>
      </w:r>
    </w:p>
    <w:p w14:paraId="1EAF1B6F" w14:textId="4C0BA47F" w:rsidR="00C500FA" w:rsidRDefault="00C500FA" w:rsidP="00C500FA">
      <w:r>
        <w:t>[B] I got few important feedbacks on how to improve the site, and what road to take for it. There is still work to do, and the more the website will grow the more work will need to be done, but it is a very good starting point indeed.</w:t>
      </w:r>
    </w:p>
    <w:p w14:paraId="75B26C9B" w14:textId="77777777" w:rsidR="00C500FA" w:rsidRPr="00C500FA" w:rsidRDefault="00C500FA" w:rsidP="00C500FA"/>
    <w:p w14:paraId="23EF5BC0" w14:textId="77777777" w:rsidR="002C332B" w:rsidRPr="006B2FB8" w:rsidRDefault="002C332B" w:rsidP="00DF1BD4"/>
    <w:sectPr w:rsidR="002C332B" w:rsidRPr="006B2FB8" w:rsidSect="008545F8">
      <w:headerReference w:type="even" r:id="rId26"/>
      <w:headerReference w:type="default" r:id="rId27"/>
      <w:footerReference w:type="even" r:id="rId28"/>
      <w:footerReference w:type="default" r:id="rId29"/>
      <w:headerReference w:type="first" r:id="rId30"/>
      <w:footerReference w:type="first" r:id="rId31"/>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EA1DA2" w14:textId="77777777" w:rsidR="007A5E35" w:rsidRDefault="007A5E35" w:rsidP="00F914FE">
      <w:pPr>
        <w:spacing w:after="0" w:line="240" w:lineRule="auto"/>
      </w:pPr>
      <w:r>
        <w:separator/>
      </w:r>
    </w:p>
  </w:endnote>
  <w:endnote w:type="continuationSeparator" w:id="0">
    <w:p w14:paraId="5E1C62CA" w14:textId="77777777" w:rsidR="007A5E35" w:rsidRDefault="007A5E35" w:rsidP="00F914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5140E9" w14:textId="77777777" w:rsidR="00F914FE" w:rsidRDefault="00F914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8438DA" w14:textId="77777777" w:rsidR="00F914FE" w:rsidRDefault="00F914FE">
    <w:pPr>
      <w:pStyle w:val="Footer"/>
      <w:tabs>
        <w:tab w:val="clear" w:pos="4680"/>
        <w:tab w:val="clear" w:pos="9360"/>
      </w:tabs>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Pr>
        <w:caps/>
        <w:noProof/>
        <w:color w:val="5B9BD5" w:themeColor="accent1"/>
      </w:rPr>
      <w:t>2</w:t>
    </w:r>
    <w:r>
      <w:rPr>
        <w:caps/>
        <w:noProof/>
        <w:color w:val="5B9BD5" w:themeColor="accent1"/>
      </w:rPr>
      <w:fldChar w:fldCharType="end"/>
    </w:r>
  </w:p>
  <w:p w14:paraId="4CD527B6" w14:textId="77777777" w:rsidR="00F914FE" w:rsidRDefault="00F914F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7F3795" w14:textId="77777777" w:rsidR="00F914FE" w:rsidRDefault="00F914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103202" w14:textId="77777777" w:rsidR="007A5E35" w:rsidRDefault="007A5E35" w:rsidP="00F914FE">
      <w:pPr>
        <w:spacing w:after="0" w:line="240" w:lineRule="auto"/>
      </w:pPr>
      <w:r>
        <w:separator/>
      </w:r>
    </w:p>
  </w:footnote>
  <w:footnote w:type="continuationSeparator" w:id="0">
    <w:p w14:paraId="4D1F0C80" w14:textId="77777777" w:rsidR="007A5E35" w:rsidRDefault="007A5E35" w:rsidP="00F914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52CFA3" w14:textId="77777777" w:rsidR="00F914FE" w:rsidRDefault="00F914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265AD1" w14:textId="77777777" w:rsidR="00F914FE" w:rsidRDefault="00F914F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23580E" w14:textId="77777777" w:rsidR="00F914FE" w:rsidRDefault="00F914F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EE5512"/>
    <w:multiLevelType w:val="hybridMultilevel"/>
    <w:tmpl w:val="9448260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2715E3"/>
    <w:multiLevelType w:val="hybridMultilevel"/>
    <w:tmpl w:val="D4C660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516694E"/>
    <w:multiLevelType w:val="hybridMultilevel"/>
    <w:tmpl w:val="2E9A1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6F80F7A"/>
    <w:multiLevelType w:val="hybridMultilevel"/>
    <w:tmpl w:val="438A6DF0"/>
    <w:lvl w:ilvl="0" w:tplc="CA40802C">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I0MjM3NTQysTA1MLVU0lEKTi0uzszPAykwqgUAJ7OZrSwAAAA="/>
  </w:docVars>
  <w:rsids>
    <w:rsidRoot w:val="00F42E29"/>
    <w:rsid w:val="0001388D"/>
    <w:rsid w:val="00014FF4"/>
    <w:rsid w:val="00023AAF"/>
    <w:rsid w:val="000C40F9"/>
    <w:rsid w:val="0010222D"/>
    <w:rsid w:val="001029EF"/>
    <w:rsid w:val="001134B9"/>
    <w:rsid w:val="00155841"/>
    <w:rsid w:val="0017338E"/>
    <w:rsid w:val="001A20E3"/>
    <w:rsid w:val="001B2DFC"/>
    <w:rsid w:val="00237009"/>
    <w:rsid w:val="00245074"/>
    <w:rsid w:val="002732B6"/>
    <w:rsid w:val="002B50E9"/>
    <w:rsid w:val="002C332B"/>
    <w:rsid w:val="002D46D9"/>
    <w:rsid w:val="002F1523"/>
    <w:rsid w:val="002F1E41"/>
    <w:rsid w:val="002F3101"/>
    <w:rsid w:val="0030706E"/>
    <w:rsid w:val="00345D99"/>
    <w:rsid w:val="00363A61"/>
    <w:rsid w:val="00374722"/>
    <w:rsid w:val="0038591F"/>
    <w:rsid w:val="003B2D2B"/>
    <w:rsid w:val="003B5333"/>
    <w:rsid w:val="003C15BF"/>
    <w:rsid w:val="003C23F9"/>
    <w:rsid w:val="003C29DE"/>
    <w:rsid w:val="00402D18"/>
    <w:rsid w:val="00411D74"/>
    <w:rsid w:val="00434D64"/>
    <w:rsid w:val="004867AD"/>
    <w:rsid w:val="00487CFC"/>
    <w:rsid w:val="004A6E7D"/>
    <w:rsid w:val="004B0F95"/>
    <w:rsid w:val="004E3563"/>
    <w:rsid w:val="00510BF5"/>
    <w:rsid w:val="005116B8"/>
    <w:rsid w:val="00526DDB"/>
    <w:rsid w:val="00531BF4"/>
    <w:rsid w:val="005359DA"/>
    <w:rsid w:val="00543A93"/>
    <w:rsid w:val="005838AA"/>
    <w:rsid w:val="005A64E5"/>
    <w:rsid w:val="005D132D"/>
    <w:rsid w:val="005F0BD0"/>
    <w:rsid w:val="00612267"/>
    <w:rsid w:val="00626890"/>
    <w:rsid w:val="006302FA"/>
    <w:rsid w:val="00667EDF"/>
    <w:rsid w:val="006B2FB8"/>
    <w:rsid w:val="006B4D52"/>
    <w:rsid w:val="00703FC2"/>
    <w:rsid w:val="007223E5"/>
    <w:rsid w:val="00755815"/>
    <w:rsid w:val="00763252"/>
    <w:rsid w:val="00781483"/>
    <w:rsid w:val="00792F84"/>
    <w:rsid w:val="007A5E35"/>
    <w:rsid w:val="007B2646"/>
    <w:rsid w:val="008545F8"/>
    <w:rsid w:val="008769D3"/>
    <w:rsid w:val="008C09B8"/>
    <w:rsid w:val="008E1C1B"/>
    <w:rsid w:val="008F1505"/>
    <w:rsid w:val="008F3AB6"/>
    <w:rsid w:val="00911577"/>
    <w:rsid w:val="00947579"/>
    <w:rsid w:val="009556F8"/>
    <w:rsid w:val="00955755"/>
    <w:rsid w:val="009626F0"/>
    <w:rsid w:val="009730D1"/>
    <w:rsid w:val="009D5BA9"/>
    <w:rsid w:val="009F0370"/>
    <w:rsid w:val="009F0C0C"/>
    <w:rsid w:val="00A0277E"/>
    <w:rsid w:val="00A1276B"/>
    <w:rsid w:val="00A1734D"/>
    <w:rsid w:val="00A220BA"/>
    <w:rsid w:val="00A24A1F"/>
    <w:rsid w:val="00A35B0D"/>
    <w:rsid w:val="00A41104"/>
    <w:rsid w:val="00A41D43"/>
    <w:rsid w:val="00A52D6A"/>
    <w:rsid w:val="00A578C0"/>
    <w:rsid w:val="00A77844"/>
    <w:rsid w:val="00A867AC"/>
    <w:rsid w:val="00AA20C3"/>
    <w:rsid w:val="00AA2369"/>
    <w:rsid w:val="00AB6935"/>
    <w:rsid w:val="00AC497F"/>
    <w:rsid w:val="00AE7223"/>
    <w:rsid w:val="00B0341F"/>
    <w:rsid w:val="00B349C1"/>
    <w:rsid w:val="00B60D8F"/>
    <w:rsid w:val="00BD77A5"/>
    <w:rsid w:val="00BE3919"/>
    <w:rsid w:val="00BF4AE5"/>
    <w:rsid w:val="00BF741D"/>
    <w:rsid w:val="00C01F6B"/>
    <w:rsid w:val="00C04D9E"/>
    <w:rsid w:val="00C24A31"/>
    <w:rsid w:val="00C500FA"/>
    <w:rsid w:val="00C65A91"/>
    <w:rsid w:val="00C918C3"/>
    <w:rsid w:val="00CE2468"/>
    <w:rsid w:val="00CE34C9"/>
    <w:rsid w:val="00D34317"/>
    <w:rsid w:val="00D94024"/>
    <w:rsid w:val="00DA6069"/>
    <w:rsid w:val="00DB609E"/>
    <w:rsid w:val="00DC4E79"/>
    <w:rsid w:val="00DF1BD4"/>
    <w:rsid w:val="00E078BE"/>
    <w:rsid w:val="00E74E7A"/>
    <w:rsid w:val="00E76D36"/>
    <w:rsid w:val="00E93CE1"/>
    <w:rsid w:val="00EA3181"/>
    <w:rsid w:val="00EC584A"/>
    <w:rsid w:val="00ED1262"/>
    <w:rsid w:val="00F0026D"/>
    <w:rsid w:val="00F16C81"/>
    <w:rsid w:val="00F42E29"/>
    <w:rsid w:val="00F43915"/>
    <w:rsid w:val="00F50290"/>
    <w:rsid w:val="00F833A9"/>
    <w:rsid w:val="00F914FE"/>
    <w:rsid w:val="00F9355A"/>
    <w:rsid w:val="00FC33C5"/>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5088B9"/>
  <w15:chartTrackingRefBased/>
  <w15:docId w15:val="{541F0F79-A084-4F45-81D5-F5787D384B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C15B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74E7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C15BF"/>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3C15BF"/>
    <w:pPr>
      <w:spacing w:before="480" w:line="276" w:lineRule="auto"/>
      <w:outlineLvl w:val="9"/>
    </w:pPr>
    <w:rPr>
      <w:b/>
      <w:bCs/>
      <w:sz w:val="28"/>
      <w:szCs w:val="28"/>
      <w:lang w:val="en-US"/>
    </w:rPr>
  </w:style>
  <w:style w:type="paragraph" w:styleId="TOC1">
    <w:name w:val="toc 1"/>
    <w:basedOn w:val="Normal"/>
    <w:next w:val="Normal"/>
    <w:autoRedefine/>
    <w:uiPriority w:val="39"/>
    <w:unhideWhenUsed/>
    <w:rsid w:val="003C15BF"/>
    <w:pPr>
      <w:spacing w:before="120" w:after="0"/>
    </w:pPr>
    <w:rPr>
      <w:rFonts w:cstheme="minorHAnsi"/>
      <w:b/>
      <w:bCs/>
      <w:i/>
      <w:iCs/>
      <w:sz w:val="24"/>
      <w:szCs w:val="24"/>
    </w:rPr>
  </w:style>
  <w:style w:type="character" w:styleId="Hyperlink">
    <w:name w:val="Hyperlink"/>
    <w:basedOn w:val="DefaultParagraphFont"/>
    <w:uiPriority w:val="99"/>
    <w:unhideWhenUsed/>
    <w:rsid w:val="003C15BF"/>
    <w:rPr>
      <w:color w:val="0563C1" w:themeColor="hyperlink"/>
      <w:u w:val="single"/>
    </w:rPr>
  </w:style>
  <w:style w:type="paragraph" w:styleId="TOC2">
    <w:name w:val="toc 2"/>
    <w:basedOn w:val="Normal"/>
    <w:next w:val="Normal"/>
    <w:autoRedefine/>
    <w:uiPriority w:val="39"/>
    <w:unhideWhenUsed/>
    <w:rsid w:val="003C15BF"/>
    <w:pPr>
      <w:spacing w:before="120" w:after="0"/>
      <w:ind w:left="220"/>
    </w:pPr>
    <w:rPr>
      <w:rFonts w:cstheme="minorHAnsi"/>
      <w:b/>
      <w:bCs/>
    </w:rPr>
  </w:style>
  <w:style w:type="paragraph" w:styleId="TOC3">
    <w:name w:val="toc 3"/>
    <w:basedOn w:val="Normal"/>
    <w:next w:val="Normal"/>
    <w:autoRedefine/>
    <w:uiPriority w:val="39"/>
    <w:semiHidden/>
    <w:unhideWhenUsed/>
    <w:rsid w:val="003C15BF"/>
    <w:pPr>
      <w:spacing w:after="0"/>
      <w:ind w:left="440"/>
    </w:pPr>
    <w:rPr>
      <w:rFonts w:cstheme="minorHAnsi"/>
      <w:sz w:val="20"/>
      <w:szCs w:val="20"/>
    </w:rPr>
  </w:style>
  <w:style w:type="paragraph" w:styleId="TOC4">
    <w:name w:val="toc 4"/>
    <w:basedOn w:val="Normal"/>
    <w:next w:val="Normal"/>
    <w:autoRedefine/>
    <w:uiPriority w:val="39"/>
    <w:semiHidden/>
    <w:unhideWhenUsed/>
    <w:rsid w:val="003C15BF"/>
    <w:pPr>
      <w:spacing w:after="0"/>
      <w:ind w:left="660"/>
    </w:pPr>
    <w:rPr>
      <w:rFonts w:cstheme="minorHAnsi"/>
      <w:sz w:val="20"/>
      <w:szCs w:val="20"/>
    </w:rPr>
  </w:style>
  <w:style w:type="paragraph" w:styleId="TOC5">
    <w:name w:val="toc 5"/>
    <w:basedOn w:val="Normal"/>
    <w:next w:val="Normal"/>
    <w:autoRedefine/>
    <w:uiPriority w:val="39"/>
    <w:semiHidden/>
    <w:unhideWhenUsed/>
    <w:rsid w:val="003C15BF"/>
    <w:pPr>
      <w:spacing w:after="0"/>
      <w:ind w:left="880"/>
    </w:pPr>
    <w:rPr>
      <w:rFonts w:cstheme="minorHAnsi"/>
      <w:sz w:val="20"/>
      <w:szCs w:val="20"/>
    </w:rPr>
  </w:style>
  <w:style w:type="paragraph" w:styleId="TOC6">
    <w:name w:val="toc 6"/>
    <w:basedOn w:val="Normal"/>
    <w:next w:val="Normal"/>
    <w:autoRedefine/>
    <w:uiPriority w:val="39"/>
    <w:semiHidden/>
    <w:unhideWhenUsed/>
    <w:rsid w:val="003C15BF"/>
    <w:pPr>
      <w:spacing w:after="0"/>
      <w:ind w:left="1100"/>
    </w:pPr>
    <w:rPr>
      <w:rFonts w:cstheme="minorHAnsi"/>
      <w:sz w:val="20"/>
      <w:szCs w:val="20"/>
    </w:rPr>
  </w:style>
  <w:style w:type="paragraph" w:styleId="TOC7">
    <w:name w:val="toc 7"/>
    <w:basedOn w:val="Normal"/>
    <w:next w:val="Normal"/>
    <w:autoRedefine/>
    <w:uiPriority w:val="39"/>
    <w:semiHidden/>
    <w:unhideWhenUsed/>
    <w:rsid w:val="003C15BF"/>
    <w:pPr>
      <w:spacing w:after="0"/>
      <w:ind w:left="1320"/>
    </w:pPr>
    <w:rPr>
      <w:rFonts w:cstheme="minorHAnsi"/>
      <w:sz w:val="20"/>
      <w:szCs w:val="20"/>
    </w:rPr>
  </w:style>
  <w:style w:type="paragraph" w:styleId="TOC8">
    <w:name w:val="toc 8"/>
    <w:basedOn w:val="Normal"/>
    <w:next w:val="Normal"/>
    <w:autoRedefine/>
    <w:uiPriority w:val="39"/>
    <w:semiHidden/>
    <w:unhideWhenUsed/>
    <w:rsid w:val="003C15BF"/>
    <w:pPr>
      <w:spacing w:after="0"/>
      <w:ind w:left="1540"/>
    </w:pPr>
    <w:rPr>
      <w:rFonts w:cstheme="minorHAnsi"/>
      <w:sz w:val="20"/>
      <w:szCs w:val="20"/>
    </w:rPr>
  </w:style>
  <w:style w:type="paragraph" w:styleId="TOC9">
    <w:name w:val="toc 9"/>
    <w:basedOn w:val="Normal"/>
    <w:next w:val="Normal"/>
    <w:autoRedefine/>
    <w:uiPriority w:val="39"/>
    <w:semiHidden/>
    <w:unhideWhenUsed/>
    <w:rsid w:val="003C15BF"/>
    <w:pPr>
      <w:spacing w:after="0"/>
      <w:ind w:left="1760"/>
    </w:pPr>
    <w:rPr>
      <w:rFonts w:cstheme="minorHAnsi"/>
      <w:sz w:val="20"/>
      <w:szCs w:val="20"/>
    </w:rPr>
  </w:style>
  <w:style w:type="paragraph" w:styleId="Title">
    <w:name w:val="Title"/>
    <w:basedOn w:val="Normal"/>
    <w:next w:val="Normal"/>
    <w:link w:val="TitleChar"/>
    <w:uiPriority w:val="10"/>
    <w:qFormat/>
    <w:rsid w:val="009D5BA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D5BA9"/>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E74E7A"/>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F50290"/>
    <w:pPr>
      <w:ind w:left="720"/>
      <w:contextualSpacing/>
    </w:pPr>
  </w:style>
  <w:style w:type="paragraph" w:styleId="Caption">
    <w:name w:val="caption"/>
    <w:basedOn w:val="Normal"/>
    <w:next w:val="Normal"/>
    <w:uiPriority w:val="35"/>
    <w:unhideWhenUsed/>
    <w:qFormat/>
    <w:rsid w:val="008545F8"/>
    <w:pPr>
      <w:spacing w:after="200" w:line="240" w:lineRule="auto"/>
    </w:pPr>
    <w:rPr>
      <w:i/>
      <w:iCs/>
      <w:color w:val="44546A" w:themeColor="text2"/>
      <w:sz w:val="18"/>
      <w:szCs w:val="18"/>
    </w:rPr>
  </w:style>
  <w:style w:type="paragraph" w:styleId="NoSpacing">
    <w:name w:val="No Spacing"/>
    <w:link w:val="NoSpacingChar"/>
    <w:uiPriority w:val="1"/>
    <w:qFormat/>
    <w:rsid w:val="008545F8"/>
    <w:pPr>
      <w:spacing w:after="0" w:line="240" w:lineRule="auto"/>
    </w:pPr>
    <w:rPr>
      <w:rFonts w:eastAsiaTheme="minorEastAsia"/>
      <w:lang w:val="en-US" w:eastAsia="zh-CN"/>
    </w:rPr>
  </w:style>
  <w:style w:type="character" w:customStyle="1" w:styleId="NoSpacingChar">
    <w:name w:val="No Spacing Char"/>
    <w:basedOn w:val="DefaultParagraphFont"/>
    <w:link w:val="NoSpacing"/>
    <w:uiPriority w:val="1"/>
    <w:rsid w:val="008545F8"/>
    <w:rPr>
      <w:rFonts w:eastAsiaTheme="minorEastAsia"/>
      <w:lang w:val="en-US" w:eastAsia="zh-CN"/>
    </w:rPr>
  </w:style>
  <w:style w:type="character" w:styleId="UnresolvedMention">
    <w:name w:val="Unresolved Mention"/>
    <w:basedOn w:val="DefaultParagraphFont"/>
    <w:uiPriority w:val="99"/>
    <w:semiHidden/>
    <w:unhideWhenUsed/>
    <w:rsid w:val="005838AA"/>
    <w:rPr>
      <w:color w:val="605E5C"/>
      <w:shd w:val="clear" w:color="auto" w:fill="E1DFDD"/>
    </w:rPr>
  </w:style>
  <w:style w:type="paragraph" w:styleId="NormalWeb">
    <w:name w:val="Normal (Web)"/>
    <w:basedOn w:val="Normal"/>
    <w:uiPriority w:val="99"/>
    <w:semiHidden/>
    <w:unhideWhenUsed/>
    <w:rsid w:val="00B0341F"/>
    <w:pPr>
      <w:spacing w:before="100" w:beforeAutospacing="1" w:after="100" w:afterAutospacing="1" w:line="240" w:lineRule="auto"/>
    </w:pPr>
    <w:rPr>
      <w:rFonts w:ascii="Times New Roman" w:eastAsia="Times New Roman" w:hAnsi="Times New Roman" w:cs="Times New Roman"/>
      <w:sz w:val="24"/>
      <w:szCs w:val="24"/>
      <w:lang w:val="en-GB" w:eastAsia="en-GB" w:bidi="he-IL"/>
    </w:rPr>
  </w:style>
  <w:style w:type="character" w:styleId="Strong">
    <w:name w:val="Strong"/>
    <w:basedOn w:val="DefaultParagraphFont"/>
    <w:uiPriority w:val="22"/>
    <w:qFormat/>
    <w:rsid w:val="00B0341F"/>
    <w:rPr>
      <w:b/>
      <w:bCs/>
    </w:rPr>
  </w:style>
  <w:style w:type="paragraph" w:styleId="Header">
    <w:name w:val="header"/>
    <w:basedOn w:val="Normal"/>
    <w:link w:val="HeaderChar"/>
    <w:uiPriority w:val="99"/>
    <w:unhideWhenUsed/>
    <w:rsid w:val="00F914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914FE"/>
  </w:style>
  <w:style w:type="paragraph" w:styleId="Footer">
    <w:name w:val="footer"/>
    <w:basedOn w:val="Normal"/>
    <w:link w:val="FooterChar"/>
    <w:uiPriority w:val="99"/>
    <w:unhideWhenUsed/>
    <w:rsid w:val="00F914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14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tiff"/><Relationship Id="rId18" Type="http://schemas.openxmlformats.org/officeDocument/2006/relationships/hyperlink" Target="http://www.fixedforum.it/" TargetMode="External"/><Relationship Id="rId26"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image" Target="media/image11.jpe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hyperlink" Target="http://www.lastazionedellebiciclette.com/" TargetMode="External"/><Relationship Id="rId25" Type="http://schemas.openxmlformats.org/officeDocument/2006/relationships/image" Target="media/image15.jpe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8.tiff"/><Relationship Id="rId20" Type="http://schemas.openxmlformats.org/officeDocument/2006/relationships/image" Target="media/image10.jpe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4.jpeg"/><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tiff"/><Relationship Id="rId23" Type="http://schemas.openxmlformats.org/officeDocument/2006/relationships/image" Target="media/image13.jpeg"/><Relationship Id="rId28"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9.emf"/><Relationship Id="rId31" Type="http://schemas.openxmlformats.org/officeDocument/2006/relationships/footer" Target="footer3.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tiff"/><Relationship Id="rId22" Type="http://schemas.openxmlformats.org/officeDocument/2006/relationships/image" Target="media/image12.jpeg"/><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x18147518@student.ncirl.ie</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EFF53FA-8D3D-4B44-BA59-A482EFB7CC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7</TotalTime>
  <Pages>15</Pages>
  <Words>2592</Words>
  <Characters>14780</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Web design project 2018</vt:lpstr>
    </vt:vector>
  </TitlesOfParts>
  <Company/>
  <LinksUpToDate>false</LinksUpToDate>
  <CharactersWithSpaces>17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 design project 2018</dc:title>
  <dc:subject>Project report</dc:subject>
  <dc:creator>Andrea Baccolini</dc:creator>
  <cp:keywords/>
  <dc:description/>
  <cp:lastModifiedBy>andrea baccolini</cp:lastModifiedBy>
  <cp:revision>87</cp:revision>
  <dcterms:created xsi:type="dcterms:W3CDTF">2018-11-18T09:34:00Z</dcterms:created>
  <dcterms:modified xsi:type="dcterms:W3CDTF">2018-12-15T21:40:00Z</dcterms:modified>
</cp:coreProperties>
</file>